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3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tblCellMar>
          <w:left w:w="14" w:type="dxa"/>
          <w:right w:w="43" w:type="dxa"/>
        </w:tblCellMar>
        <w:tblLook w:val="01E0" w:firstRow="1" w:lastRow="1" w:firstColumn="1" w:lastColumn="1" w:noHBand="0" w:noVBand="0"/>
      </w:tblPr>
      <w:tblGrid>
        <w:gridCol w:w="1445"/>
        <w:gridCol w:w="1990"/>
        <w:gridCol w:w="2168"/>
        <w:gridCol w:w="2264"/>
        <w:gridCol w:w="1809"/>
        <w:gridCol w:w="1538"/>
        <w:gridCol w:w="3185"/>
      </w:tblGrid>
      <w:tr w:rsidR="00DD132C" w:rsidRPr="00DD132C" w14:paraId="55ABD662" w14:textId="77777777" w:rsidTr="007D2ACC">
        <w:trPr>
          <w:cantSplit/>
          <w:tblHeader/>
          <w:jc w:val="center"/>
        </w:trPr>
        <w:tc>
          <w:tcPr>
            <w:tcW w:w="502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bookmarkStart w:id="0" w:name="_Hlk482282506"/>
          <w:p w14:paraId="352E870A" w14:textId="77777777" w:rsidR="00DD132C" w:rsidRPr="00DD132C" w:rsidRDefault="00DD132C" w:rsidP="00DD132C">
            <w:pPr>
              <w:spacing w:after="0" w:line="240" w:lineRule="auto"/>
              <w:rPr>
                <w:rFonts w:ascii="Arial" w:hAnsi="Arial" w:cs="Arial"/>
                <w:color w:val="345393"/>
                <w:sz w:val="16"/>
              </w:rPr>
            </w:pPr>
            <w:r w:rsidRPr="00DD132C">
              <w:rPr>
                <w:rFonts w:ascii="Arial" w:hAnsi="Arial" w:cs="Arial"/>
                <w:color w:val="345393"/>
                <w:sz w:val="16"/>
              </w:rPr>
              <w:fldChar w:fldCharType="begin"/>
            </w:r>
            <w:r w:rsidRPr="00DD132C">
              <w:rPr>
                <w:rFonts w:ascii="Arial" w:hAnsi="Arial" w:cs="Arial"/>
                <w:color w:val="345393"/>
                <w:sz w:val="16"/>
              </w:rPr>
              <w:instrText xml:space="preserve"> HYPERLINK "https://www.wincalendar.com/Holiday-Calendar/December-2021" \o "December 2021" </w:instrText>
            </w:r>
            <w:r w:rsidRPr="00DD132C">
              <w:rPr>
                <w:rFonts w:ascii="Arial" w:hAnsi="Arial" w:cs="Arial"/>
                <w:color w:val="345393"/>
                <w:sz w:val="16"/>
              </w:rPr>
              <w:fldChar w:fldCharType="separate"/>
            </w:r>
            <w:r w:rsidRPr="00DD132C">
              <w:rPr>
                <w:rStyle w:val="Hyperlink"/>
                <w:rFonts w:ascii="Arial" w:hAnsi="Arial" w:cs="Arial"/>
                <w:color w:val="345393"/>
                <w:sz w:val="16"/>
                <w:u w:val="none"/>
              </w:rPr>
              <w:t>◄ Dec 2021</w:t>
            </w:r>
            <w:r w:rsidRPr="00DD132C">
              <w:rPr>
                <w:rFonts w:ascii="Arial" w:hAnsi="Arial" w:cs="Arial"/>
                <w:color w:val="345393"/>
                <w:sz w:val="16"/>
              </w:rPr>
              <w:fldChar w:fldCharType="end"/>
            </w:r>
          </w:p>
        </w:tc>
        <w:tc>
          <w:tcPr>
            <w:tcW w:w="3391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54FF545C" w14:textId="77777777" w:rsidR="00DD132C" w:rsidRPr="00DD132C" w:rsidRDefault="00DD132C" w:rsidP="00DD132C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25478B"/>
                <w:sz w:val="32"/>
              </w:rPr>
            </w:pPr>
            <w:r w:rsidRPr="00DD132C">
              <w:rPr>
                <w:rFonts w:ascii="Arial" w:hAnsi="Arial" w:cs="Arial"/>
                <w:b/>
                <w:color w:val="25478B"/>
                <w:sz w:val="32"/>
              </w:rPr>
              <w:t>January 2022</w:t>
            </w:r>
          </w:p>
        </w:tc>
        <w:bookmarkStart w:id="1" w:name="January_2022"/>
        <w:tc>
          <w:tcPr>
            <w:tcW w:w="1107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F0F3F7"/>
            <w:vAlign w:val="bottom"/>
          </w:tcPr>
          <w:p w14:paraId="6254436F" w14:textId="77777777" w:rsidR="00DD132C" w:rsidRPr="00DD132C" w:rsidRDefault="00DD132C" w:rsidP="00DD132C">
            <w:pPr>
              <w:spacing w:after="0" w:line="240" w:lineRule="auto"/>
              <w:jc w:val="right"/>
              <w:rPr>
                <w:rFonts w:ascii="Arial" w:hAnsi="Arial" w:cs="Arial"/>
                <w:color w:val="345393"/>
                <w:sz w:val="16"/>
              </w:rPr>
            </w:pPr>
            <w:r w:rsidRPr="00DD132C">
              <w:rPr>
                <w:rFonts w:ascii="Arial" w:hAnsi="Arial" w:cs="Arial"/>
                <w:color w:val="345393"/>
                <w:sz w:val="16"/>
              </w:rPr>
              <w:fldChar w:fldCharType="begin"/>
            </w:r>
            <w:r w:rsidRPr="00DD132C">
              <w:rPr>
                <w:rFonts w:ascii="Arial" w:hAnsi="Arial" w:cs="Arial"/>
                <w:color w:val="345393"/>
                <w:sz w:val="16"/>
              </w:rPr>
              <w:instrText xml:space="preserve"> HYPERLINK  \l "February_2022" \o "Jump to Feb 2022" </w:instrText>
            </w:r>
            <w:r w:rsidRPr="00DD132C">
              <w:rPr>
                <w:rFonts w:ascii="Arial" w:hAnsi="Arial" w:cs="Arial"/>
                <w:color w:val="345393"/>
                <w:sz w:val="16"/>
              </w:rPr>
              <w:fldChar w:fldCharType="separate"/>
            </w:r>
            <w:r w:rsidRPr="00DD132C">
              <w:rPr>
                <w:rStyle w:val="Hyperlink"/>
                <w:rFonts w:ascii="Arial" w:hAnsi="Arial" w:cs="Arial"/>
                <w:color w:val="345393"/>
                <w:sz w:val="16"/>
                <w:u w:val="none"/>
              </w:rPr>
              <w:t>Feb 2022 ►</w:t>
            </w:r>
            <w:r w:rsidRPr="00DD132C">
              <w:rPr>
                <w:rFonts w:ascii="Arial" w:hAnsi="Arial" w:cs="Arial"/>
                <w:color w:val="345393"/>
                <w:sz w:val="16"/>
              </w:rPr>
              <w:fldChar w:fldCharType="end"/>
            </w:r>
          </w:p>
        </w:tc>
      </w:tr>
      <w:bookmarkEnd w:id="1"/>
      <w:tr w:rsidR="00DD132C" w:rsidRPr="00201176" w14:paraId="607A9B38" w14:textId="77777777" w:rsidTr="007D2ACC">
        <w:trPr>
          <w:cantSplit/>
          <w:tblHeader/>
          <w:jc w:val="center"/>
        </w:trPr>
        <w:tc>
          <w:tcPr>
            <w:tcW w:w="502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3C4C5E5F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un</w:t>
            </w:r>
          </w:p>
        </w:tc>
        <w:tc>
          <w:tcPr>
            <w:tcW w:w="691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58CD2426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Mon</w:t>
            </w:r>
          </w:p>
        </w:tc>
        <w:tc>
          <w:tcPr>
            <w:tcW w:w="753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50F0A424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ue</w:t>
            </w:r>
          </w:p>
        </w:tc>
        <w:tc>
          <w:tcPr>
            <w:tcW w:w="786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3AD5C6DB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Wed</w:t>
            </w:r>
          </w:p>
        </w:tc>
        <w:tc>
          <w:tcPr>
            <w:tcW w:w="628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363A87DE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hu</w:t>
            </w:r>
          </w:p>
        </w:tc>
        <w:tc>
          <w:tcPr>
            <w:tcW w:w="53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7E7B0DFC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ri</w:t>
            </w:r>
          </w:p>
        </w:tc>
        <w:tc>
          <w:tcPr>
            <w:tcW w:w="1107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5478B"/>
            <w:vAlign w:val="bottom"/>
          </w:tcPr>
          <w:p w14:paraId="51D4818B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at</w:t>
            </w:r>
          </w:p>
        </w:tc>
      </w:tr>
      <w:tr w:rsidR="00DD132C" w:rsidRPr="00DD132C" w14:paraId="002D51E4" w14:textId="77777777" w:rsidTr="007D2ACC">
        <w:trPr>
          <w:cantSplit/>
          <w:trHeight w:val="1456"/>
          <w:jc w:val="center"/>
        </w:trPr>
        <w:tc>
          <w:tcPr>
            <w:tcW w:w="502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703140B5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20329EE1" w14:textId="77777777" w:rsidR="004C2409" w:rsidRDefault="00464338" w:rsidP="00DD132C">
            <w:pPr>
              <w:pStyle w:val="CalendarText"/>
              <w:rPr>
                <w:rStyle w:val="WinCalendarBLANKCELLSTYLE0"/>
                <w:sz w:val="20"/>
                <w:szCs w:val="20"/>
              </w:rPr>
            </w:pPr>
            <w:r w:rsidRPr="004C2409">
              <w:rPr>
                <w:rStyle w:val="WinCalendarBLANKCELLSTYLE0"/>
                <w:sz w:val="20"/>
                <w:szCs w:val="20"/>
              </w:rPr>
              <w:t xml:space="preserve">Gym in use </w:t>
            </w:r>
          </w:p>
          <w:p w14:paraId="01EFD933" w14:textId="3350073E" w:rsidR="00DD132C" w:rsidRPr="004C2409" w:rsidRDefault="00464338" w:rsidP="00DD132C">
            <w:pPr>
              <w:pStyle w:val="CalendarText"/>
              <w:rPr>
                <w:rStyle w:val="WinCalendarBLANKCELLSTYLE0"/>
                <w:sz w:val="20"/>
                <w:szCs w:val="20"/>
              </w:rPr>
            </w:pPr>
            <w:r w:rsidRPr="004C2409">
              <w:rPr>
                <w:rStyle w:val="WinCalendarBLANKCELLSTYLE0"/>
                <w:sz w:val="20"/>
                <w:szCs w:val="20"/>
              </w:rPr>
              <w:t>12-</w:t>
            </w:r>
            <w:r w:rsidR="004C2409" w:rsidRPr="004C2409">
              <w:rPr>
                <w:rStyle w:val="WinCalendarBLANKCELLSTYLE0"/>
                <w:sz w:val="20"/>
                <w:szCs w:val="20"/>
              </w:rPr>
              <w:t>230</w:t>
            </w:r>
            <w:r w:rsidR="004C2409">
              <w:rPr>
                <w:rStyle w:val="WinCalendarBLANKCELLSTYLE0"/>
                <w:sz w:val="20"/>
                <w:szCs w:val="20"/>
              </w:rPr>
              <w:br/>
            </w:r>
          </w:p>
          <w:p w14:paraId="2C8C4C7A" w14:textId="5A91880D" w:rsidR="004C2409" w:rsidRPr="00DD132C" w:rsidRDefault="004C2409" w:rsidP="00DD132C">
            <w:pPr>
              <w:pStyle w:val="CalendarText"/>
              <w:rPr>
                <w:rStyle w:val="WinCalendarBLANKCELLSTYLE0"/>
              </w:rPr>
            </w:pPr>
            <w:r w:rsidRPr="004C2409">
              <w:rPr>
                <w:rStyle w:val="WinCalendarBLANKCELLSTYLE0"/>
                <w:sz w:val="20"/>
                <w:szCs w:val="20"/>
              </w:rPr>
              <w:t>C girls 230-4</w:t>
            </w:r>
          </w:p>
        </w:tc>
        <w:tc>
          <w:tcPr>
            <w:tcW w:w="691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D5EAD61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78A1AEF" w14:textId="2666AA21" w:rsidR="004C2409" w:rsidRDefault="004C2409" w:rsidP="00DD132C">
            <w:pPr>
              <w:pStyle w:val="CalendarText"/>
              <w:rPr>
                <w:rStyle w:val="WinCalendarBLANKCELLSTYLE0"/>
                <w:sz w:val="20"/>
                <w:szCs w:val="20"/>
              </w:rPr>
            </w:pPr>
            <w:r>
              <w:rPr>
                <w:rStyle w:val="WinCalendarBLANKCELLSTYLE0"/>
                <w:sz w:val="20"/>
                <w:szCs w:val="20"/>
              </w:rPr>
              <w:t xml:space="preserve">A </w:t>
            </w:r>
            <w:proofErr w:type="gramStart"/>
            <w:r>
              <w:rPr>
                <w:rStyle w:val="WinCalendarBLANKCELLSTYLE0"/>
                <w:sz w:val="20"/>
                <w:szCs w:val="20"/>
              </w:rPr>
              <w:t>girls</w:t>
            </w:r>
            <w:proofErr w:type="gramEnd"/>
            <w:r>
              <w:rPr>
                <w:rStyle w:val="WinCalendarBLANKCELLSTYLE0"/>
                <w:sz w:val="20"/>
                <w:szCs w:val="20"/>
              </w:rPr>
              <w:t xml:space="preserve"> 330-4</w:t>
            </w:r>
          </w:p>
          <w:p w14:paraId="4B996A76" w14:textId="77777777" w:rsidR="004C2409" w:rsidRDefault="004C2409" w:rsidP="00DD132C">
            <w:pPr>
              <w:pStyle w:val="CalendarText"/>
              <w:rPr>
                <w:rStyle w:val="WinCalendarBLANKCELLSTYLE0"/>
                <w:sz w:val="20"/>
                <w:szCs w:val="20"/>
              </w:rPr>
            </w:pPr>
          </w:p>
          <w:p w14:paraId="2B83898F" w14:textId="363A598C" w:rsidR="00450048" w:rsidRDefault="00450048" w:rsidP="00DD132C">
            <w:pPr>
              <w:pStyle w:val="CalendarText"/>
              <w:rPr>
                <w:rStyle w:val="WinCalendarBLANKCELLSTYLE0"/>
                <w:sz w:val="20"/>
                <w:szCs w:val="20"/>
              </w:rPr>
            </w:pPr>
            <w:r>
              <w:rPr>
                <w:rStyle w:val="WinCalendarBLANKCELLSTYLE0"/>
                <w:sz w:val="20"/>
                <w:szCs w:val="20"/>
              </w:rPr>
              <w:t>@home</w:t>
            </w:r>
          </w:p>
          <w:p w14:paraId="60105F15" w14:textId="2CED6D36" w:rsidR="00807D5A" w:rsidRDefault="00807D5A" w:rsidP="00DD132C">
            <w:pPr>
              <w:pStyle w:val="CalendarText"/>
              <w:rPr>
                <w:rStyle w:val="WinCalendarBLANKCELLSTYLE0"/>
                <w:sz w:val="20"/>
                <w:szCs w:val="20"/>
              </w:rPr>
            </w:pPr>
            <w:r>
              <w:rPr>
                <w:rStyle w:val="WinCalendarBLANKCELLSTYLE0"/>
                <w:sz w:val="20"/>
                <w:szCs w:val="20"/>
              </w:rPr>
              <w:t>B boys 430 vs. Hilbert</w:t>
            </w:r>
            <w:r w:rsidR="00450048">
              <w:rPr>
                <w:rStyle w:val="WinCalendarBLANKCELLSTYLE0"/>
                <w:sz w:val="20"/>
                <w:szCs w:val="20"/>
              </w:rPr>
              <w:t>5</w:t>
            </w:r>
          </w:p>
          <w:p w14:paraId="1E6320F6" w14:textId="77777777" w:rsidR="00450048" w:rsidRDefault="00450048" w:rsidP="00DD132C">
            <w:pPr>
              <w:pStyle w:val="CalendarText"/>
              <w:rPr>
                <w:rStyle w:val="WinCalendarBLANKCELLSTYLE0"/>
                <w:sz w:val="20"/>
                <w:szCs w:val="20"/>
              </w:rPr>
            </w:pPr>
            <w:r>
              <w:rPr>
                <w:rStyle w:val="WinCalendarBLANKCELLSTYLE0"/>
                <w:sz w:val="20"/>
                <w:szCs w:val="20"/>
              </w:rPr>
              <w:t xml:space="preserve">C girls 530 vs. </w:t>
            </w:r>
            <w:proofErr w:type="spellStart"/>
            <w:r>
              <w:rPr>
                <w:rStyle w:val="WinCalendarBLANKCELLSTYLE0"/>
                <w:sz w:val="20"/>
                <w:szCs w:val="20"/>
              </w:rPr>
              <w:t>Valders</w:t>
            </w:r>
            <w:proofErr w:type="spellEnd"/>
          </w:p>
          <w:p w14:paraId="542E1989" w14:textId="42A8B986" w:rsidR="00450048" w:rsidRPr="00464338" w:rsidRDefault="00450048" w:rsidP="00DD132C">
            <w:pPr>
              <w:pStyle w:val="CalendarText"/>
              <w:rPr>
                <w:rStyle w:val="WinCalendarBLANKCELLSTYLE0"/>
                <w:b/>
                <w:bCs/>
                <w:i/>
                <w:iCs/>
              </w:rPr>
            </w:pPr>
            <w:r>
              <w:rPr>
                <w:rStyle w:val="WinCalendarBLANKCELLSTYLE0"/>
                <w:sz w:val="20"/>
                <w:szCs w:val="20"/>
              </w:rPr>
              <w:t>B boys</w:t>
            </w:r>
            <w:r w:rsidR="00EC78F4">
              <w:rPr>
                <w:rStyle w:val="WinCalendarBLANKCELLSTYLE0"/>
                <w:sz w:val="20"/>
                <w:szCs w:val="20"/>
              </w:rPr>
              <w:t xml:space="preserve"> 630</w:t>
            </w:r>
            <w:r>
              <w:rPr>
                <w:rStyle w:val="WinCalendarBLANKCELLSTYLE0"/>
                <w:sz w:val="20"/>
                <w:szCs w:val="20"/>
              </w:rPr>
              <w:t xml:space="preserve"> vs. </w:t>
            </w:r>
            <w:proofErr w:type="spellStart"/>
            <w:r>
              <w:rPr>
                <w:rStyle w:val="WinCalendarBLANKCELLSTYLE0"/>
                <w:sz w:val="20"/>
                <w:szCs w:val="20"/>
              </w:rPr>
              <w:t>Valders</w:t>
            </w:r>
            <w:proofErr w:type="spellEnd"/>
          </w:p>
        </w:tc>
        <w:tc>
          <w:tcPr>
            <w:tcW w:w="753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796788F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4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DBF1B27" w14:textId="5A20D534" w:rsidR="005D156D" w:rsidRDefault="005D156D" w:rsidP="00F6746B">
            <w:pPr>
              <w:pStyle w:val="CalendarText"/>
              <w:rPr>
                <w:rStyle w:val="WinCalendarBLANKCELLSTYLE0"/>
                <w:sz w:val="20"/>
                <w:szCs w:val="40"/>
              </w:rPr>
            </w:pPr>
            <w:r>
              <w:rPr>
                <w:rStyle w:val="WinCalendarBLANKCELLSTYLE0"/>
                <w:sz w:val="20"/>
                <w:szCs w:val="40"/>
              </w:rPr>
              <w:t>C boys: 330-430</w:t>
            </w:r>
          </w:p>
          <w:p w14:paraId="3408C054" w14:textId="61178110" w:rsidR="00C83904" w:rsidRDefault="00F6746B" w:rsidP="00F6746B">
            <w:pPr>
              <w:pStyle w:val="CalendarText"/>
              <w:rPr>
                <w:rStyle w:val="WinCalendarBLANKCELLSTYLE0"/>
                <w:sz w:val="20"/>
                <w:szCs w:val="32"/>
              </w:rPr>
            </w:pPr>
            <w:r w:rsidRPr="00F6746B">
              <w:rPr>
                <w:rStyle w:val="WinCalendarBLANKCELLSTYLE0"/>
                <w:sz w:val="20"/>
                <w:szCs w:val="40"/>
              </w:rPr>
              <w:t xml:space="preserve">A </w:t>
            </w:r>
            <w:proofErr w:type="gramStart"/>
            <w:r w:rsidRPr="00F6746B">
              <w:rPr>
                <w:rStyle w:val="WinCalendarBLANKCELLSTYLE0"/>
                <w:sz w:val="20"/>
                <w:szCs w:val="40"/>
              </w:rPr>
              <w:t>boys</w:t>
            </w:r>
            <w:proofErr w:type="gramEnd"/>
            <w:r w:rsidRPr="00F6746B">
              <w:rPr>
                <w:rStyle w:val="WinCalendarBLANKCELLSTYLE0"/>
                <w:sz w:val="20"/>
                <w:szCs w:val="40"/>
              </w:rPr>
              <w:t xml:space="preserve">: </w:t>
            </w:r>
            <w:r w:rsidR="00C83904">
              <w:rPr>
                <w:rStyle w:val="WinCalendarBLANKCELLSTYLE0"/>
                <w:sz w:val="20"/>
                <w:szCs w:val="32"/>
              </w:rPr>
              <w:t>430-630</w:t>
            </w:r>
          </w:p>
          <w:p w14:paraId="329BCCFB" w14:textId="513D3435" w:rsidR="00DD132C" w:rsidRPr="00DD132C" w:rsidRDefault="00F6746B" w:rsidP="00F6746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BLANKCELLSTYLE0"/>
                <w:sz w:val="20"/>
                <w:szCs w:val="32"/>
              </w:rPr>
              <w:t>B boys: 530-7</w:t>
            </w:r>
          </w:p>
        </w:tc>
        <w:tc>
          <w:tcPr>
            <w:tcW w:w="786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E139A85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5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1E087E1" w14:textId="7342160E" w:rsidR="00D00D1D" w:rsidRDefault="00D00D1D" w:rsidP="00D00D1D">
            <w:pPr>
              <w:pStyle w:val="CalendarText"/>
              <w:rPr>
                <w:rStyle w:val="WinCalendarBLANKCELLSTYLE0"/>
                <w:sz w:val="20"/>
                <w:szCs w:val="20"/>
              </w:rPr>
            </w:pPr>
            <w:r>
              <w:rPr>
                <w:rStyle w:val="WinCalendarBLANKCELLSTYLE0"/>
                <w:sz w:val="20"/>
                <w:szCs w:val="20"/>
              </w:rPr>
              <w:t xml:space="preserve">A </w:t>
            </w:r>
            <w:proofErr w:type="gramStart"/>
            <w:r>
              <w:rPr>
                <w:rStyle w:val="WinCalendarBLANKCELLSTYLE0"/>
                <w:sz w:val="20"/>
                <w:szCs w:val="20"/>
              </w:rPr>
              <w:t>girls</w:t>
            </w:r>
            <w:proofErr w:type="gramEnd"/>
            <w:r>
              <w:rPr>
                <w:rStyle w:val="WinCalendarBLANKCELLSTYLE0"/>
                <w:sz w:val="20"/>
                <w:szCs w:val="20"/>
              </w:rPr>
              <w:t xml:space="preserve"> 330-</w:t>
            </w:r>
            <w:r w:rsidR="00230B52">
              <w:rPr>
                <w:rStyle w:val="WinCalendarBLANKCELLSTYLE0"/>
                <w:sz w:val="20"/>
                <w:szCs w:val="20"/>
              </w:rPr>
              <w:t>430</w:t>
            </w:r>
          </w:p>
          <w:p w14:paraId="2EA31C57" w14:textId="2645731E" w:rsidR="003772E8" w:rsidRDefault="003772E8" w:rsidP="00D00D1D">
            <w:pPr>
              <w:pStyle w:val="CalendarText"/>
              <w:rPr>
                <w:rStyle w:val="WinCalendarBLANKCELLSTYLE0"/>
                <w:sz w:val="20"/>
                <w:szCs w:val="20"/>
              </w:rPr>
            </w:pPr>
            <w:r>
              <w:rPr>
                <w:rStyle w:val="WinCalendarBLANKCELLSTYLE0"/>
                <w:sz w:val="20"/>
                <w:szCs w:val="20"/>
              </w:rPr>
              <w:t xml:space="preserve">B </w:t>
            </w:r>
            <w:r w:rsidR="00230B52">
              <w:rPr>
                <w:rStyle w:val="WinCalendarBLANKCELLSTYLE0"/>
                <w:sz w:val="20"/>
                <w:szCs w:val="20"/>
              </w:rPr>
              <w:t>girls 430-6</w:t>
            </w:r>
          </w:p>
          <w:p w14:paraId="6062E97D" w14:textId="77777777" w:rsidR="006035C0" w:rsidRDefault="006035C0" w:rsidP="00D00D1D">
            <w:pPr>
              <w:pStyle w:val="CalendarText"/>
              <w:rPr>
                <w:rStyle w:val="WinCalendarBLANKCELLSTYLE0"/>
                <w:sz w:val="20"/>
                <w:szCs w:val="20"/>
              </w:rPr>
            </w:pPr>
          </w:p>
          <w:p w14:paraId="711B91EB" w14:textId="1D7B0268" w:rsidR="006E5F81" w:rsidRPr="006E5F81" w:rsidRDefault="00433E88" w:rsidP="000A13D5">
            <w:pPr>
              <w:pStyle w:val="CalendarText"/>
              <w:rPr>
                <w:rStyle w:val="WinCalendarBLANKCELLSTYLE0"/>
                <w:sz w:val="20"/>
                <w:szCs w:val="20"/>
              </w:rPr>
            </w:pPr>
            <w:r>
              <w:rPr>
                <w:rStyle w:val="WinCalendarBLANKCELLSTYLE0"/>
                <w:sz w:val="20"/>
                <w:szCs w:val="20"/>
              </w:rPr>
              <w:t>C girls: No practice</w:t>
            </w:r>
          </w:p>
        </w:tc>
        <w:tc>
          <w:tcPr>
            <w:tcW w:w="628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9B9C7A7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6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93DED80" w14:textId="77777777" w:rsidR="00B538A8" w:rsidRDefault="00B538A8" w:rsidP="00B538A8">
            <w:pPr>
              <w:pStyle w:val="CalendarText"/>
              <w:rPr>
                <w:rStyle w:val="WinCalendarBLANKCELLSTYLE0"/>
                <w:sz w:val="20"/>
                <w:szCs w:val="40"/>
              </w:rPr>
            </w:pPr>
            <w:r>
              <w:rPr>
                <w:rStyle w:val="WinCalendarBLANKCELLSTYLE0"/>
                <w:sz w:val="20"/>
                <w:szCs w:val="40"/>
              </w:rPr>
              <w:t>C boys: 330-430</w:t>
            </w:r>
          </w:p>
          <w:p w14:paraId="37CD2E3A" w14:textId="77777777" w:rsidR="00B538A8" w:rsidRDefault="00B538A8" w:rsidP="00B538A8">
            <w:pPr>
              <w:pStyle w:val="CalendarText"/>
              <w:rPr>
                <w:rStyle w:val="WinCalendarBLANKCELLSTYLE0"/>
                <w:sz w:val="20"/>
                <w:szCs w:val="32"/>
              </w:rPr>
            </w:pPr>
            <w:r w:rsidRPr="00F6746B">
              <w:rPr>
                <w:rStyle w:val="WinCalendarBLANKCELLSTYLE0"/>
                <w:sz w:val="20"/>
                <w:szCs w:val="40"/>
              </w:rPr>
              <w:t xml:space="preserve">A </w:t>
            </w:r>
            <w:proofErr w:type="gramStart"/>
            <w:r w:rsidRPr="00F6746B">
              <w:rPr>
                <w:rStyle w:val="WinCalendarBLANKCELLSTYLE0"/>
                <w:sz w:val="20"/>
                <w:szCs w:val="40"/>
              </w:rPr>
              <w:t>boys</w:t>
            </w:r>
            <w:proofErr w:type="gramEnd"/>
            <w:r w:rsidRPr="00F6746B">
              <w:rPr>
                <w:rStyle w:val="WinCalendarBLANKCELLSTYLE0"/>
                <w:sz w:val="20"/>
                <w:szCs w:val="40"/>
              </w:rPr>
              <w:t xml:space="preserve">: </w:t>
            </w:r>
            <w:r>
              <w:rPr>
                <w:rStyle w:val="WinCalendarBLANKCELLSTYLE0"/>
                <w:sz w:val="20"/>
                <w:szCs w:val="32"/>
              </w:rPr>
              <w:t>430-630</w:t>
            </w:r>
          </w:p>
          <w:p w14:paraId="772D1F11" w14:textId="55734208" w:rsidR="00DD132C" w:rsidRPr="00DD132C" w:rsidRDefault="00B538A8" w:rsidP="00B538A8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BLANKCELLSTYLE0"/>
                <w:sz w:val="20"/>
                <w:szCs w:val="32"/>
              </w:rPr>
              <w:t>B boys: 530-7</w:t>
            </w:r>
          </w:p>
        </w:tc>
        <w:tc>
          <w:tcPr>
            <w:tcW w:w="53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90DC15F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7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59723AD" w14:textId="77777777" w:rsidR="00DD132C" w:rsidRPr="00B04A02" w:rsidRDefault="00B04A02" w:rsidP="00DD132C">
            <w:pPr>
              <w:pStyle w:val="CalendarText"/>
              <w:rPr>
                <w:rStyle w:val="WinCalendarBLANKCELLSTYLE0"/>
                <w:sz w:val="20"/>
                <w:szCs w:val="32"/>
              </w:rPr>
            </w:pPr>
            <w:r w:rsidRPr="00B04A02">
              <w:rPr>
                <w:rStyle w:val="WinCalendarBLANKCELLSTYLE0"/>
                <w:sz w:val="20"/>
                <w:szCs w:val="32"/>
              </w:rPr>
              <w:t>@Morrison</w:t>
            </w:r>
          </w:p>
          <w:p w14:paraId="3FC00618" w14:textId="58F04BC1" w:rsidR="00B04A02" w:rsidRPr="00DD132C" w:rsidRDefault="00B04A02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1107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44B6A37B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8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65070382" w14:textId="77B7B70D" w:rsidR="005E153E" w:rsidRDefault="004304A3" w:rsidP="00DD132C">
            <w:pPr>
              <w:pStyle w:val="CalendarText"/>
              <w:rPr>
                <w:rStyle w:val="WinCalendarBLANKCELLSTYLE0"/>
                <w:sz w:val="20"/>
                <w:szCs w:val="32"/>
              </w:rPr>
            </w:pPr>
            <w:r w:rsidRPr="00683965">
              <w:rPr>
                <w:rStyle w:val="WinCalendarBLANKCELLSTYLE0"/>
                <w:sz w:val="20"/>
                <w:szCs w:val="32"/>
              </w:rPr>
              <w:t xml:space="preserve">C team </w:t>
            </w:r>
            <w:r w:rsidR="00B3655C">
              <w:rPr>
                <w:rStyle w:val="WinCalendarBLANKCELLSTYLE0"/>
                <w:sz w:val="20"/>
                <w:szCs w:val="32"/>
              </w:rPr>
              <w:t>triangular</w:t>
            </w:r>
            <w:r w:rsidR="0058704D" w:rsidRPr="00683965">
              <w:rPr>
                <w:rStyle w:val="WinCalendarBLANKCELLSTYLE0"/>
                <w:sz w:val="20"/>
                <w:szCs w:val="32"/>
              </w:rPr>
              <w:t xml:space="preserve"> @ Trinity Brillion</w:t>
            </w:r>
            <w:r w:rsidR="00484792">
              <w:rPr>
                <w:rStyle w:val="WinCalendarBLANKCELLSTYLE0"/>
                <w:sz w:val="20"/>
                <w:szCs w:val="32"/>
              </w:rPr>
              <w:br/>
            </w:r>
            <w:r w:rsidR="00F41611" w:rsidRPr="00484792">
              <w:rPr>
                <w:rStyle w:val="WinCalendarBLANKCELLSTYLE0"/>
                <w:sz w:val="20"/>
                <w:szCs w:val="32"/>
              </w:rPr>
              <w:t>C boys</w:t>
            </w:r>
            <w:r w:rsidR="00F41611" w:rsidRPr="00484792">
              <w:rPr>
                <w:rStyle w:val="WinCalendarBLANKCELLSTYLE0"/>
                <w:sz w:val="20"/>
                <w:szCs w:val="32"/>
              </w:rPr>
              <w:sym w:font="Wingdings" w:char="F0E0"/>
            </w:r>
            <w:r w:rsidR="00F41611" w:rsidRPr="00484792">
              <w:rPr>
                <w:rStyle w:val="WinCalendarBLANKCELLSTYLE0"/>
                <w:sz w:val="20"/>
                <w:szCs w:val="32"/>
              </w:rPr>
              <w:t>court</w:t>
            </w:r>
            <w:r w:rsidR="005E153E">
              <w:rPr>
                <w:rStyle w:val="WinCalendarBLANKCELLSTYLE0"/>
                <w:sz w:val="20"/>
                <w:szCs w:val="32"/>
              </w:rPr>
              <w:t xml:space="preserve"> 1</w:t>
            </w:r>
            <w:r w:rsidR="007E4854">
              <w:rPr>
                <w:rStyle w:val="WinCalendarBLANKCELLSTYLE0"/>
                <w:sz w:val="20"/>
                <w:szCs w:val="32"/>
              </w:rPr>
              <w:t xml:space="preserve"> &amp; C girls court 2:</w:t>
            </w:r>
          </w:p>
          <w:p w14:paraId="69B426AA" w14:textId="77777777" w:rsidR="007E4854" w:rsidRDefault="007E4854" w:rsidP="00DD132C">
            <w:pPr>
              <w:pStyle w:val="CalendarText"/>
              <w:rPr>
                <w:rStyle w:val="WinCalendarBLANKCELLSTYLE0"/>
                <w:sz w:val="20"/>
                <w:szCs w:val="32"/>
              </w:rPr>
            </w:pPr>
          </w:p>
          <w:p w14:paraId="58F99BE8" w14:textId="591E6D7D" w:rsidR="00683965" w:rsidRPr="00484792" w:rsidRDefault="00754CFE" w:rsidP="00DD132C">
            <w:pPr>
              <w:pStyle w:val="CalendarText"/>
              <w:rPr>
                <w:rStyle w:val="WinCalendarBLANKCELLSTYLE0"/>
                <w:sz w:val="20"/>
                <w:szCs w:val="32"/>
              </w:rPr>
            </w:pPr>
            <w:r w:rsidRPr="00484792">
              <w:rPr>
                <w:rStyle w:val="WinCalendarBLANKCELLSTYLE0"/>
                <w:sz w:val="20"/>
                <w:szCs w:val="32"/>
              </w:rPr>
              <w:t>940 vs</w:t>
            </w:r>
            <w:r w:rsidR="00484792" w:rsidRPr="00484792">
              <w:rPr>
                <w:rStyle w:val="WinCalendarBLANKCELLSTYLE0"/>
                <w:sz w:val="20"/>
                <w:szCs w:val="32"/>
              </w:rPr>
              <w:t xml:space="preserve">. </w:t>
            </w:r>
            <w:r w:rsidRPr="00484792">
              <w:rPr>
                <w:rStyle w:val="WinCalendarBLANKCELLSTYLE0"/>
                <w:sz w:val="20"/>
                <w:szCs w:val="32"/>
              </w:rPr>
              <w:t>Morrison</w:t>
            </w:r>
          </w:p>
          <w:p w14:paraId="2DAA7A94" w14:textId="294CA24A" w:rsidR="005E153E" w:rsidRPr="005E153E" w:rsidRDefault="00484792" w:rsidP="007E4854">
            <w:pPr>
              <w:pStyle w:val="CalendarText"/>
              <w:rPr>
                <w:rStyle w:val="WinCalendarBLANKCELLSTYLE0"/>
                <w:sz w:val="20"/>
                <w:szCs w:val="32"/>
              </w:rPr>
            </w:pPr>
            <w:r w:rsidRPr="00484792">
              <w:rPr>
                <w:rStyle w:val="WinCalendarBLANKCELLSTYLE0"/>
                <w:sz w:val="20"/>
                <w:szCs w:val="32"/>
              </w:rPr>
              <w:t>1050 vs. Trinity Brillion</w:t>
            </w:r>
          </w:p>
        </w:tc>
      </w:tr>
      <w:tr w:rsidR="00DD132C" w:rsidRPr="00DD132C" w14:paraId="420D4BA5" w14:textId="77777777" w:rsidTr="007D2ACC">
        <w:trPr>
          <w:cantSplit/>
          <w:trHeight w:val="1690"/>
          <w:jc w:val="center"/>
        </w:trPr>
        <w:tc>
          <w:tcPr>
            <w:tcW w:w="502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65AB4E4D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9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EBF58AB" w14:textId="057BBAC5" w:rsidR="00157631" w:rsidRPr="006035C0" w:rsidRDefault="006035C0" w:rsidP="00157631">
            <w:pPr>
              <w:rPr>
                <w:rFonts w:ascii="Arial Narrow" w:hAnsi="Arial Narrow"/>
              </w:rPr>
            </w:pPr>
            <w:r w:rsidRPr="006035C0">
              <w:rPr>
                <w:rFonts w:ascii="Arial Narrow" w:hAnsi="Arial Narrow"/>
              </w:rPr>
              <w:t>Gym in use 12-3</w:t>
            </w:r>
          </w:p>
          <w:p w14:paraId="77E7BBD5" w14:textId="2A3F702E" w:rsidR="00157631" w:rsidRPr="00157631" w:rsidRDefault="00157631" w:rsidP="00157631"/>
        </w:tc>
        <w:tc>
          <w:tcPr>
            <w:tcW w:w="691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01DDD22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0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0D132ED" w14:textId="77777777" w:rsidR="000A13D5" w:rsidRDefault="000A13D5" w:rsidP="000A13D5">
            <w:pPr>
              <w:pStyle w:val="CalendarText"/>
              <w:rPr>
                <w:rStyle w:val="WinCalendarBLANKCELLSTYLE0"/>
                <w:sz w:val="20"/>
                <w:szCs w:val="20"/>
              </w:rPr>
            </w:pPr>
            <w:r>
              <w:rPr>
                <w:rStyle w:val="WinCalendarBLANKCELLSTYLE0"/>
                <w:sz w:val="20"/>
                <w:szCs w:val="20"/>
              </w:rPr>
              <w:t>C girls 330-5</w:t>
            </w:r>
          </w:p>
          <w:p w14:paraId="749B5B5A" w14:textId="64D4A203" w:rsidR="000A13D5" w:rsidRDefault="000A13D5" w:rsidP="000A13D5">
            <w:pPr>
              <w:pStyle w:val="CalendarText"/>
              <w:rPr>
                <w:rStyle w:val="WinCalendarBLANKCELLSTYLE0"/>
                <w:sz w:val="20"/>
                <w:szCs w:val="20"/>
              </w:rPr>
            </w:pPr>
            <w:r>
              <w:rPr>
                <w:rStyle w:val="WinCalendarBLANKCELLSTYLE0"/>
                <w:sz w:val="20"/>
                <w:szCs w:val="20"/>
              </w:rPr>
              <w:t xml:space="preserve">A </w:t>
            </w:r>
            <w:proofErr w:type="gramStart"/>
            <w:r>
              <w:rPr>
                <w:rStyle w:val="WinCalendarBLANKCELLSTYLE0"/>
                <w:sz w:val="20"/>
                <w:szCs w:val="20"/>
              </w:rPr>
              <w:t>girls</w:t>
            </w:r>
            <w:proofErr w:type="gramEnd"/>
            <w:r>
              <w:rPr>
                <w:rStyle w:val="WinCalendarBLANKCELLSTYLE0"/>
                <w:sz w:val="20"/>
                <w:szCs w:val="20"/>
              </w:rPr>
              <w:t xml:space="preserve"> 330-5</w:t>
            </w:r>
          </w:p>
          <w:p w14:paraId="22347302" w14:textId="77777777" w:rsidR="00DD132C" w:rsidRDefault="000A13D5" w:rsidP="000A13D5">
            <w:pPr>
              <w:pStyle w:val="CalendarText"/>
              <w:rPr>
                <w:rStyle w:val="WinCalendarBLANKCELLSTYLE0"/>
                <w:sz w:val="20"/>
                <w:szCs w:val="20"/>
              </w:rPr>
            </w:pPr>
            <w:r>
              <w:rPr>
                <w:rStyle w:val="WinCalendarBLANKCELLSTYLE0"/>
                <w:sz w:val="20"/>
                <w:szCs w:val="20"/>
              </w:rPr>
              <w:t>B girls 5-</w:t>
            </w:r>
            <w:r w:rsidR="00FD4778">
              <w:rPr>
                <w:rStyle w:val="WinCalendarBLANKCELLSTYLE0"/>
                <w:sz w:val="20"/>
                <w:szCs w:val="20"/>
              </w:rPr>
              <w:t>630</w:t>
            </w:r>
          </w:p>
          <w:p w14:paraId="411342D6" w14:textId="77777777" w:rsidR="00EE7770" w:rsidRDefault="00EE7770" w:rsidP="000A13D5">
            <w:pPr>
              <w:pStyle w:val="CalendarText"/>
              <w:rPr>
                <w:rStyle w:val="WinCalendarBLANKCELLSTYLE0"/>
                <w:sz w:val="20"/>
                <w:szCs w:val="20"/>
              </w:rPr>
            </w:pPr>
          </w:p>
          <w:p w14:paraId="64B9137A" w14:textId="73E84F03" w:rsidR="00EE7770" w:rsidRPr="00DD132C" w:rsidRDefault="00EE7770" w:rsidP="000A13D5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BLANKCELLSTYLE0"/>
                <w:sz w:val="20"/>
                <w:szCs w:val="20"/>
              </w:rPr>
              <w:t xml:space="preserve">C boys @ </w:t>
            </w:r>
            <w:r w:rsidR="00DE07DB">
              <w:rPr>
                <w:rStyle w:val="WinCalendarBLANKCELLSTYLE0"/>
                <w:sz w:val="20"/>
                <w:szCs w:val="20"/>
              </w:rPr>
              <w:t xml:space="preserve">5pm @ </w:t>
            </w:r>
            <w:r>
              <w:rPr>
                <w:rStyle w:val="WinCalendarBLANKCELLSTYLE0"/>
                <w:sz w:val="20"/>
                <w:szCs w:val="20"/>
              </w:rPr>
              <w:t>Algoma</w:t>
            </w:r>
            <w:r w:rsidR="006A008D">
              <w:rPr>
                <w:rStyle w:val="WinCalendarBLANKCELLSTYLE0"/>
                <w:sz w:val="20"/>
                <w:szCs w:val="20"/>
              </w:rPr>
              <w:t xml:space="preserve"> </w:t>
            </w:r>
            <w:r w:rsidR="00DE07DB">
              <w:rPr>
                <w:rStyle w:val="WinCalendarBLANKCELLSTYLE0"/>
                <w:sz w:val="20"/>
                <w:szCs w:val="20"/>
              </w:rPr>
              <w:br/>
            </w:r>
            <w:r w:rsidR="006A008D">
              <w:rPr>
                <w:rStyle w:val="WinCalendarBLANKCELLSTYLE0"/>
                <w:sz w:val="20"/>
                <w:szCs w:val="20"/>
              </w:rPr>
              <w:t>St. Paul</w:t>
            </w:r>
          </w:p>
        </w:tc>
        <w:tc>
          <w:tcPr>
            <w:tcW w:w="753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B2D1D04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1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535BD2C" w14:textId="26DB8779" w:rsidR="00B538A8" w:rsidRDefault="00B538A8" w:rsidP="00F6746B">
            <w:pPr>
              <w:pStyle w:val="CalendarText"/>
              <w:rPr>
                <w:rStyle w:val="WinCalendarBLANKCELLSTYLE0"/>
                <w:sz w:val="20"/>
                <w:szCs w:val="40"/>
              </w:rPr>
            </w:pPr>
            <w:r>
              <w:rPr>
                <w:rStyle w:val="WinCalendarBLANKCELLSTYLE0"/>
                <w:sz w:val="20"/>
                <w:szCs w:val="40"/>
              </w:rPr>
              <w:t>C boys: 330-430</w:t>
            </w:r>
          </w:p>
          <w:p w14:paraId="60438E1C" w14:textId="77777777" w:rsidR="00EE236E" w:rsidRDefault="00EE236E" w:rsidP="00EE236E">
            <w:pPr>
              <w:pStyle w:val="CalendarText"/>
              <w:rPr>
                <w:rStyle w:val="WinCalendarBLANKCELLSTYLE0"/>
                <w:sz w:val="20"/>
                <w:szCs w:val="32"/>
              </w:rPr>
            </w:pPr>
            <w:r w:rsidRPr="00F6746B">
              <w:rPr>
                <w:rStyle w:val="WinCalendarBLANKCELLSTYLE0"/>
                <w:sz w:val="20"/>
                <w:szCs w:val="40"/>
              </w:rPr>
              <w:t xml:space="preserve">A </w:t>
            </w:r>
            <w:proofErr w:type="gramStart"/>
            <w:r w:rsidRPr="00F6746B">
              <w:rPr>
                <w:rStyle w:val="WinCalendarBLANKCELLSTYLE0"/>
                <w:sz w:val="20"/>
                <w:szCs w:val="40"/>
              </w:rPr>
              <w:t>boys</w:t>
            </w:r>
            <w:proofErr w:type="gramEnd"/>
            <w:r w:rsidRPr="00F6746B">
              <w:rPr>
                <w:rStyle w:val="WinCalendarBLANKCELLSTYLE0"/>
                <w:sz w:val="20"/>
                <w:szCs w:val="40"/>
              </w:rPr>
              <w:t xml:space="preserve">: </w:t>
            </w:r>
            <w:r>
              <w:rPr>
                <w:rStyle w:val="WinCalendarBLANKCELLSTYLE0"/>
                <w:sz w:val="20"/>
                <w:szCs w:val="32"/>
              </w:rPr>
              <w:t>430-630</w:t>
            </w:r>
          </w:p>
          <w:p w14:paraId="4EE8FC13" w14:textId="1AAFB74B" w:rsidR="00B538A8" w:rsidRDefault="00EE236E" w:rsidP="00EE236E">
            <w:pPr>
              <w:pStyle w:val="CalendarText"/>
              <w:rPr>
                <w:rStyle w:val="WinCalendarBLANKCELLSTYLE0"/>
                <w:sz w:val="20"/>
                <w:szCs w:val="40"/>
              </w:rPr>
            </w:pPr>
            <w:r>
              <w:rPr>
                <w:rStyle w:val="WinCalendarBLANKCELLSTYLE0"/>
                <w:sz w:val="20"/>
                <w:szCs w:val="32"/>
              </w:rPr>
              <w:t>B boys: 530-7</w:t>
            </w:r>
          </w:p>
          <w:p w14:paraId="7CBEF94B" w14:textId="76931461" w:rsidR="00DD132C" w:rsidRPr="00DD132C" w:rsidRDefault="00DD132C" w:rsidP="00F6746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86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56EA017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2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F4E18FA" w14:textId="75F4158A" w:rsidR="000A13D5" w:rsidRDefault="000A13D5" w:rsidP="000A13D5">
            <w:pPr>
              <w:pStyle w:val="CalendarText"/>
              <w:rPr>
                <w:rStyle w:val="WinCalendarBLANKCELLSTYLE0"/>
                <w:sz w:val="20"/>
                <w:szCs w:val="20"/>
              </w:rPr>
            </w:pPr>
            <w:r>
              <w:rPr>
                <w:rStyle w:val="WinCalendarBLANKCELLSTYLE0"/>
                <w:sz w:val="20"/>
                <w:szCs w:val="20"/>
              </w:rPr>
              <w:t xml:space="preserve">A </w:t>
            </w:r>
            <w:proofErr w:type="gramStart"/>
            <w:r>
              <w:rPr>
                <w:rStyle w:val="WinCalendarBLANKCELLSTYLE0"/>
                <w:sz w:val="20"/>
                <w:szCs w:val="20"/>
              </w:rPr>
              <w:t>girls</w:t>
            </w:r>
            <w:proofErr w:type="gramEnd"/>
            <w:r>
              <w:rPr>
                <w:rStyle w:val="WinCalendarBLANKCELLSTYLE0"/>
                <w:sz w:val="20"/>
                <w:szCs w:val="20"/>
              </w:rPr>
              <w:t xml:space="preserve"> 330-</w:t>
            </w:r>
            <w:r w:rsidR="00C3200F">
              <w:rPr>
                <w:rStyle w:val="WinCalendarBLANKCELLSTYLE0"/>
                <w:sz w:val="20"/>
                <w:szCs w:val="20"/>
              </w:rPr>
              <w:t>430</w:t>
            </w:r>
          </w:p>
          <w:p w14:paraId="03743AF5" w14:textId="7B0FB355" w:rsidR="00DC1344" w:rsidRPr="006559C3" w:rsidRDefault="00F662D5" w:rsidP="00DC1344">
            <w:pPr>
              <w:pStyle w:val="CalendarText"/>
              <w:rPr>
                <w:rStyle w:val="WinCalendarBLANKCELLSTYLE0"/>
                <w:sz w:val="20"/>
                <w:szCs w:val="20"/>
              </w:rPr>
            </w:pPr>
            <w:r>
              <w:rPr>
                <w:rStyle w:val="WinCalendarBLANKCELLSTYLE0"/>
                <w:sz w:val="20"/>
                <w:szCs w:val="20"/>
              </w:rPr>
              <w:br/>
            </w:r>
            <w:r w:rsidR="00E92D7D">
              <w:rPr>
                <w:rStyle w:val="WinCalendarBLANKCELLSTYLE0"/>
                <w:sz w:val="20"/>
                <w:szCs w:val="20"/>
              </w:rPr>
              <w:t xml:space="preserve">@home </w:t>
            </w:r>
            <w:r w:rsidRPr="006559C3">
              <w:rPr>
                <w:rStyle w:val="WinCalendarBLANKCELLSTYLE0"/>
                <w:sz w:val="20"/>
                <w:szCs w:val="20"/>
              </w:rPr>
              <w:t>vs. Luxemburg</w:t>
            </w:r>
          </w:p>
          <w:p w14:paraId="4C0C2C60" w14:textId="53284E7D" w:rsidR="00DC1344" w:rsidRPr="006559C3" w:rsidRDefault="00DC1344" w:rsidP="00DC1344">
            <w:pPr>
              <w:pStyle w:val="CalendarText"/>
              <w:rPr>
                <w:rStyle w:val="WinCalendarBLANKCELLSTYLE0"/>
                <w:sz w:val="20"/>
                <w:szCs w:val="20"/>
              </w:rPr>
            </w:pPr>
            <w:r w:rsidRPr="006559C3">
              <w:rPr>
                <w:rStyle w:val="WinCalendarBLANKCELLSTYLE0"/>
                <w:sz w:val="20"/>
                <w:szCs w:val="20"/>
              </w:rPr>
              <w:t xml:space="preserve">C girls </w:t>
            </w:r>
            <w:r w:rsidR="005F3649" w:rsidRPr="006559C3">
              <w:rPr>
                <w:rStyle w:val="WinCalendarBLANKCELLSTYLE0"/>
                <w:sz w:val="20"/>
                <w:szCs w:val="20"/>
              </w:rPr>
              <w:t xml:space="preserve">vs. Luxemburg (co-ed) </w:t>
            </w:r>
            <w:r w:rsidR="006559C3" w:rsidRPr="006559C3">
              <w:rPr>
                <w:rStyle w:val="WinCalendarBLANKCELLSTYLE0"/>
                <w:sz w:val="20"/>
                <w:szCs w:val="20"/>
              </w:rPr>
              <w:t>@5</w:t>
            </w:r>
          </w:p>
          <w:p w14:paraId="40007749" w14:textId="6424FB5B" w:rsidR="00DD132C" w:rsidRPr="006559C3" w:rsidRDefault="00157631" w:rsidP="000A13D5">
            <w:pPr>
              <w:pStyle w:val="CalendarText"/>
              <w:rPr>
                <w:rStyle w:val="WinCalendarBLANKCELLSTYLE0"/>
                <w:sz w:val="20"/>
                <w:szCs w:val="20"/>
              </w:rPr>
            </w:pPr>
            <w:r w:rsidRPr="006559C3">
              <w:rPr>
                <w:rStyle w:val="WinCalendarBLANKCELLSTYLE0"/>
                <w:sz w:val="20"/>
                <w:szCs w:val="20"/>
              </w:rPr>
              <w:t>B girls @</w:t>
            </w:r>
            <w:r w:rsidR="006559C3" w:rsidRPr="006559C3">
              <w:rPr>
                <w:rStyle w:val="WinCalendarBLANKCELLSTYLE0"/>
                <w:sz w:val="20"/>
                <w:szCs w:val="20"/>
              </w:rPr>
              <w:t>6</w:t>
            </w:r>
          </w:p>
        </w:tc>
        <w:tc>
          <w:tcPr>
            <w:tcW w:w="628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CECF8B1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3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08BFC37" w14:textId="7C42190B" w:rsidR="00F6746B" w:rsidRPr="00F6746B" w:rsidRDefault="00F6746B" w:rsidP="00F6746B">
            <w:pPr>
              <w:pStyle w:val="CalendarText"/>
              <w:rPr>
                <w:rStyle w:val="WinCalendarBLANKCELLSTYLE0"/>
                <w:sz w:val="20"/>
                <w:szCs w:val="40"/>
              </w:rPr>
            </w:pPr>
            <w:r w:rsidRPr="00F6746B">
              <w:rPr>
                <w:rStyle w:val="WinCalendarBLANKCELLSTYLE0"/>
                <w:sz w:val="20"/>
                <w:szCs w:val="40"/>
              </w:rPr>
              <w:t xml:space="preserve">A </w:t>
            </w:r>
            <w:proofErr w:type="gramStart"/>
            <w:r w:rsidRPr="00F6746B">
              <w:rPr>
                <w:rStyle w:val="WinCalendarBLANKCELLSTYLE0"/>
                <w:sz w:val="20"/>
                <w:szCs w:val="40"/>
              </w:rPr>
              <w:t>boys</w:t>
            </w:r>
            <w:proofErr w:type="gramEnd"/>
            <w:r w:rsidRPr="00F6746B">
              <w:rPr>
                <w:rStyle w:val="WinCalendarBLANKCELLSTYLE0"/>
                <w:sz w:val="20"/>
                <w:szCs w:val="40"/>
              </w:rPr>
              <w:t xml:space="preserve">: </w:t>
            </w:r>
            <w:r w:rsidR="002D293E">
              <w:rPr>
                <w:rStyle w:val="WinCalendarBLANKCELLSTYLE0"/>
                <w:sz w:val="20"/>
                <w:szCs w:val="32"/>
              </w:rPr>
              <w:t>330-530</w:t>
            </w:r>
          </w:p>
          <w:p w14:paraId="5A0DA1F3" w14:textId="15577F2F" w:rsidR="00DD132C" w:rsidRPr="00DD132C" w:rsidRDefault="00F6746B" w:rsidP="00F6746B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BLANKCELLSTYLE0"/>
                <w:sz w:val="20"/>
                <w:szCs w:val="32"/>
              </w:rPr>
              <w:t>B boys: 530-7</w:t>
            </w:r>
          </w:p>
        </w:tc>
        <w:tc>
          <w:tcPr>
            <w:tcW w:w="53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80AC6A9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4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629F7C7E" w14:textId="77777777" w:rsidR="00E83C19" w:rsidRDefault="00B04A02" w:rsidP="00DD132C">
            <w:pPr>
              <w:pStyle w:val="CalendarText"/>
              <w:rPr>
                <w:rStyle w:val="WinCalendarBLANKCELLSTYLE0"/>
                <w:sz w:val="20"/>
                <w:szCs w:val="32"/>
              </w:rPr>
            </w:pPr>
            <w:r w:rsidRPr="00B04A02">
              <w:rPr>
                <w:rStyle w:val="WinCalendarBLANKCELLSTYLE0"/>
                <w:sz w:val="20"/>
                <w:szCs w:val="32"/>
              </w:rPr>
              <w:t>B tournament</w:t>
            </w:r>
            <w:r w:rsidR="00E83C19">
              <w:rPr>
                <w:rStyle w:val="WinCalendarBLANKCELLSTYLE0"/>
                <w:sz w:val="20"/>
                <w:szCs w:val="32"/>
              </w:rPr>
              <w:t xml:space="preserve"> </w:t>
            </w:r>
          </w:p>
          <w:p w14:paraId="30742400" w14:textId="7861FFCE" w:rsidR="00DD132C" w:rsidRPr="00DD132C" w:rsidRDefault="00E83C19" w:rsidP="00DD132C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BLANKCELLSTYLE0"/>
                <w:sz w:val="20"/>
                <w:szCs w:val="32"/>
              </w:rPr>
              <w:t>(bracket posted 1.10.22)</w:t>
            </w:r>
          </w:p>
        </w:tc>
        <w:tc>
          <w:tcPr>
            <w:tcW w:w="1107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7295EF56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5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EAE7F71" w14:textId="00B76F18" w:rsidR="00DD132C" w:rsidRDefault="00B04A02" w:rsidP="00DD132C">
            <w:pPr>
              <w:pStyle w:val="CalendarText"/>
              <w:rPr>
                <w:rStyle w:val="WinCalendarBLANKCELLSTYLE0"/>
                <w:sz w:val="20"/>
                <w:szCs w:val="32"/>
              </w:rPr>
            </w:pPr>
            <w:r w:rsidRPr="00B04A02">
              <w:rPr>
                <w:rStyle w:val="WinCalendarBLANKCELLSTYLE0"/>
                <w:sz w:val="20"/>
                <w:szCs w:val="32"/>
              </w:rPr>
              <w:t>B tournament</w:t>
            </w:r>
            <w:r w:rsidR="004C329D">
              <w:rPr>
                <w:rStyle w:val="WinCalendarBLANKCELLSTYLE0"/>
                <w:sz w:val="20"/>
                <w:szCs w:val="32"/>
              </w:rPr>
              <w:t xml:space="preserve"> @ MLHS</w:t>
            </w:r>
          </w:p>
          <w:p w14:paraId="2D0DB4A6" w14:textId="77777777" w:rsidR="009002BB" w:rsidRDefault="009002BB" w:rsidP="00DD132C">
            <w:pPr>
              <w:pStyle w:val="CalendarText"/>
              <w:rPr>
                <w:rStyle w:val="WinCalendarBLANKCELLSTYLE0"/>
                <w:sz w:val="20"/>
                <w:szCs w:val="32"/>
              </w:rPr>
            </w:pPr>
          </w:p>
          <w:p w14:paraId="0CA59918" w14:textId="3FFAC7FE" w:rsidR="004C329D" w:rsidRDefault="004C329D" w:rsidP="00DD132C">
            <w:pPr>
              <w:pStyle w:val="CalendarText"/>
              <w:rPr>
                <w:rStyle w:val="WinCalendarBLANKCELLSTYLE0"/>
                <w:sz w:val="20"/>
                <w:szCs w:val="32"/>
              </w:rPr>
            </w:pPr>
            <w:r>
              <w:rPr>
                <w:rStyle w:val="WinCalendarBLANKCELLSTYLE0"/>
                <w:sz w:val="20"/>
                <w:szCs w:val="32"/>
              </w:rPr>
              <w:t>Tournament @ Stockbridge</w:t>
            </w:r>
          </w:p>
          <w:p w14:paraId="7D0BA030" w14:textId="69F85F04" w:rsidR="004C329D" w:rsidRPr="00DD132C" w:rsidRDefault="004C329D" w:rsidP="00DD132C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BLANKCELLSTYLE0"/>
                <w:sz w:val="20"/>
                <w:szCs w:val="32"/>
              </w:rPr>
              <w:t xml:space="preserve">A </w:t>
            </w:r>
            <w:proofErr w:type="gramStart"/>
            <w:r>
              <w:rPr>
                <w:rStyle w:val="WinCalendarBLANKCELLSTYLE0"/>
                <w:sz w:val="20"/>
                <w:szCs w:val="32"/>
              </w:rPr>
              <w:t>boys</w:t>
            </w:r>
            <w:proofErr w:type="gramEnd"/>
            <w:r w:rsidR="00972A9F">
              <w:rPr>
                <w:rStyle w:val="WinCalendarBLANKCELLSTYLE0"/>
                <w:sz w:val="20"/>
                <w:szCs w:val="32"/>
              </w:rPr>
              <w:t xml:space="preserve"> </w:t>
            </w:r>
            <w:r w:rsidR="00E83C19">
              <w:rPr>
                <w:rStyle w:val="WinCalendarBLANKCELLSTYLE0"/>
                <w:sz w:val="20"/>
                <w:szCs w:val="32"/>
              </w:rPr>
              <w:t>(schedule sent to parents 1.9.22)</w:t>
            </w:r>
          </w:p>
        </w:tc>
      </w:tr>
      <w:tr w:rsidR="00DD132C" w:rsidRPr="00DD132C" w14:paraId="749D2221" w14:textId="77777777" w:rsidTr="007D2ACC">
        <w:trPr>
          <w:cantSplit/>
          <w:trHeight w:val="1690"/>
          <w:jc w:val="center"/>
        </w:trPr>
        <w:tc>
          <w:tcPr>
            <w:tcW w:w="502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131BDCAD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6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265A117" w14:textId="34599C3D" w:rsidR="003B4D8B" w:rsidRPr="00B41F24" w:rsidRDefault="00B04A02" w:rsidP="00B41F24">
            <w:pPr>
              <w:pStyle w:val="CalendarText"/>
              <w:rPr>
                <w:rFonts w:ascii="Arial Narrow" w:hAnsi="Arial Narrow"/>
                <w:szCs w:val="32"/>
              </w:rPr>
            </w:pPr>
            <w:r w:rsidRPr="00B04A02">
              <w:rPr>
                <w:rStyle w:val="WinCalendarBLANKCELLSTYLE0"/>
                <w:sz w:val="20"/>
                <w:szCs w:val="32"/>
              </w:rPr>
              <w:t>B tournament</w:t>
            </w:r>
          </w:p>
          <w:p w14:paraId="4C30C589" w14:textId="77777777" w:rsidR="00157631" w:rsidRPr="00157631" w:rsidRDefault="00157631" w:rsidP="00157631"/>
          <w:p w14:paraId="2EED8342" w14:textId="523380B3" w:rsidR="00157631" w:rsidRPr="00157631" w:rsidRDefault="00157631" w:rsidP="00157631"/>
        </w:tc>
        <w:tc>
          <w:tcPr>
            <w:tcW w:w="691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8D14D78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7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A376468" w14:textId="25B36ED1" w:rsidR="00C637FA" w:rsidRDefault="00F0690F" w:rsidP="00F0690F">
            <w:pPr>
              <w:pStyle w:val="CalendarText"/>
              <w:rPr>
                <w:rStyle w:val="WinCalendarBLANKCELLSTYLE0"/>
                <w:sz w:val="20"/>
                <w:szCs w:val="20"/>
              </w:rPr>
            </w:pPr>
            <w:r>
              <w:rPr>
                <w:rStyle w:val="WinCalendarBLANKCELLSTYLE0"/>
                <w:sz w:val="20"/>
                <w:szCs w:val="20"/>
              </w:rPr>
              <w:t>C girls 330-5</w:t>
            </w:r>
          </w:p>
          <w:p w14:paraId="7A8B2BD3" w14:textId="77777777" w:rsidR="00F0690F" w:rsidRDefault="00F0690F" w:rsidP="00F0690F">
            <w:pPr>
              <w:pStyle w:val="CalendarText"/>
              <w:rPr>
                <w:rStyle w:val="WinCalendarBLANKCELLSTYLE0"/>
                <w:sz w:val="20"/>
                <w:szCs w:val="20"/>
              </w:rPr>
            </w:pPr>
            <w:r>
              <w:rPr>
                <w:rStyle w:val="WinCalendarBLANKCELLSTYLE0"/>
                <w:sz w:val="20"/>
                <w:szCs w:val="20"/>
              </w:rPr>
              <w:t xml:space="preserve">A </w:t>
            </w:r>
            <w:proofErr w:type="gramStart"/>
            <w:r>
              <w:rPr>
                <w:rStyle w:val="WinCalendarBLANKCELLSTYLE0"/>
                <w:sz w:val="20"/>
                <w:szCs w:val="20"/>
              </w:rPr>
              <w:t>girls</w:t>
            </w:r>
            <w:proofErr w:type="gramEnd"/>
            <w:r>
              <w:rPr>
                <w:rStyle w:val="WinCalendarBLANKCELLSTYLE0"/>
                <w:sz w:val="20"/>
                <w:szCs w:val="20"/>
              </w:rPr>
              <w:t xml:space="preserve"> 330-5</w:t>
            </w:r>
          </w:p>
          <w:p w14:paraId="287C1E3F" w14:textId="75F3F3C3" w:rsidR="00C637FA" w:rsidRDefault="00A137B2" w:rsidP="00F0690F">
            <w:pPr>
              <w:pStyle w:val="CalendarText"/>
              <w:rPr>
                <w:rStyle w:val="WinCalendarBLANKCELLSTYLE0"/>
                <w:sz w:val="20"/>
                <w:szCs w:val="20"/>
              </w:rPr>
            </w:pPr>
            <w:r>
              <w:rPr>
                <w:rStyle w:val="WinCalendarBLANKCELLSTYLE0"/>
                <w:sz w:val="20"/>
                <w:szCs w:val="20"/>
              </w:rPr>
              <w:t>B girls: no practice</w:t>
            </w:r>
            <w:r>
              <w:rPr>
                <w:rStyle w:val="WinCalendarBLANKCELLSTYLE0"/>
                <w:sz w:val="20"/>
                <w:szCs w:val="20"/>
              </w:rPr>
              <w:br/>
            </w:r>
          </w:p>
          <w:p w14:paraId="4095F446" w14:textId="0C981C8B" w:rsidR="00835472" w:rsidRPr="009347ED" w:rsidRDefault="00835472" w:rsidP="00B24D0C">
            <w:pPr>
              <w:pStyle w:val="CalendarText"/>
              <w:rPr>
                <w:rStyle w:val="WinCalendarBLANKCELLSTYLE0"/>
                <w:sz w:val="20"/>
                <w:szCs w:val="20"/>
              </w:rPr>
            </w:pPr>
          </w:p>
        </w:tc>
        <w:tc>
          <w:tcPr>
            <w:tcW w:w="753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3C8E8B0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8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A70BD78" w14:textId="1C207EEC" w:rsidR="008C7A00" w:rsidRDefault="008C7A00" w:rsidP="00F6746B">
            <w:pPr>
              <w:pStyle w:val="CalendarText"/>
              <w:rPr>
                <w:rStyle w:val="WinCalendarBLANKCELLSTYLE0"/>
                <w:sz w:val="20"/>
                <w:szCs w:val="40"/>
              </w:rPr>
            </w:pPr>
            <w:r>
              <w:rPr>
                <w:rStyle w:val="WinCalendarBLANKCELLSTYLE0"/>
                <w:sz w:val="20"/>
                <w:szCs w:val="40"/>
              </w:rPr>
              <w:t>C boys 330-430</w:t>
            </w:r>
          </w:p>
          <w:p w14:paraId="2DBAD27E" w14:textId="2750ADD3" w:rsidR="00F6746B" w:rsidRPr="00F6746B" w:rsidRDefault="00F6746B" w:rsidP="00F6746B">
            <w:pPr>
              <w:pStyle w:val="CalendarText"/>
              <w:rPr>
                <w:rStyle w:val="WinCalendarBLANKCELLSTYLE0"/>
                <w:sz w:val="20"/>
                <w:szCs w:val="40"/>
              </w:rPr>
            </w:pPr>
            <w:r w:rsidRPr="00F6746B">
              <w:rPr>
                <w:rStyle w:val="WinCalendarBLANKCELLSTYLE0"/>
                <w:sz w:val="20"/>
                <w:szCs w:val="40"/>
              </w:rPr>
              <w:t xml:space="preserve">A </w:t>
            </w:r>
            <w:proofErr w:type="gramStart"/>
            <w:r w:rsidRPr="00F6746B">
              <w:rPr>
                <w:rStyle w:val="WinCalendarBLANKCELLSTYLE0"/>
                <w:sz w:val="20"/>
                <w:szCs w:val="40"/>
              </w:rPr>
              <w:t>boy</w:t>
            </w:r>
            <w:r w:rsidR="00641BB2">
              <w:rPr>
                <w:rStyle w:val="WinCalendarBLANKCELLSTYLE0"/>
                <w:sz w:val="20"/>
                <w:szCs w:val="40"/>
              </w:rPr>
              <w:t>s</w:t>
            </w:r>
            <w:proofErr w:type="gramEnd"/>
            <w:r w:rsidRPr="00F6746B">
              <w:rPr>
                <w:rStyle w:val="WinCalendarBLANKCELLSTYLE0"/>
                <w:sz w:val="20"/>
                <w:szCs w:val="40"/>
              </w:rPr>
              <w:t xml:space="preserve"> </w:t>
            </w:r>
            <w:r w:rsidR="005455FC">
              <w:rPr>
                <w:rStyle w:val="WinCalendarBLANKCELLSTYLE0"/>
                <w:sz w:val="20"/>
                <w:szCs w:val="32"/>
              </w:rPr>
              <w:t>330-430</w:t>
            </w:r>
          </w:p>
          <w:p w14:paraId="7962E2A2" w14:textId="77777777" w:rsidR="00DD132C" w:rsidRDefault="00DD132C" w:rsidP="00F6746B">
            <w:pPr>
              <w:pStyle w:val="CalendarText"/>
              <w:rPr>
                <w:rStyle w:val="WinCalendarBLANKCELLSTYLE0"/>
                <w:sz w:val="20"/>
                <w:szCs w:val="32"/>
              </w:rPr>
            </w:pPr>
          </w:p>
          <w:p w14:paraId="3B5F2E86" w14:textId="77777777" w:rsidR="00600194" w:rsidRDefault="00600194" w:rsidP="00600194">
            <w:pPr>
              <w:pStyle w:val="CalendarText"/>
              <w:rPr>
                <w:rStyle w:val="WinCalendarBLANKCELLSTYLE0"/>
                <w:sz w:val="20"/>
                <w:szCs w:val="20"/>
              </w:rPr>
            </w:pPr>
            <w:r w:rsidRPr="00935DB6">
              <w:rPr>
                <w:rStyle w:val="WinCalendarBLANKCELLSTYLE0"/>
                <w:b/>
                <w:bCs/>
                <w:sz w:val="20"/>
                <w:szCs w:val="20"/>
              </w:rPr>
              <w:t>@home</w:t>
            </w:r>
            <w:r>
              <w:rPr>
                <w:rStyle w:val="WinCalendarBLANKCELLSTYLE0"/>
                <w:sz w:val="20"/>
                <w:szCs w:val="20"/>
              </w:rPr>
              <w:t xml:space="preserve"> vs. Stockbridge</w:t>
            </w:r>
          </w:p>
          <w:p w14:paraId="4D889562" w14:textId="77777777" w:rsidR="00600194" w:rsidRDefault="00600194" w:rsidP="00600194">
            <w:pPr>
              <w:pStyle w:val="CalendarText"/>
              <w:rPr>
                <w:rStyle w:val="WinCalendarBLANKCELLSTYLE0"/>
                <w:sz w:val="20"/>
                <w:szCs w:val="20"/>
              </w:rPr>
            </w:pPr>
            <w:r>
              <w:rPr>
                <w:rStyle w:val="WinCalendarBLANKCELLSTYLE0"/>
                <w:sz w:val="20"/>
                <w:szCs w:val="20"/>
              </w:rPr>
              <w:t>C girls @5</w:t>
            </w:r>
          </w:p>
          <w:p w14:paraId="5D9377CF" w14:textId="0BD7AE1E" w:rsidR="00C83904" w:rsidRPr="00DD132C" w:rsidRDefault="00600194" w:rsidP="00600194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BLANKCELLSTYLE0"/>
                <w:sz w:val="20"/>
                <w:szCs w:val="20"/>
              </w:rPr>
              <w:t>B girls @6</w:t>
            </w:r>
          </w:p>
        </w:tc>
        <w:tc>
          <w:tcPr>
            <w:tcW w:w="786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D683229" w14:textId="7EF096B5" w:rsidR="00DD132C" w:rsidRDefault="00DD132C" w:rsidP="00DD132C">
            <w:pPr>
              <w:pStyle w:val="CalendarText"/>
              <w:rPr>
                <w:rStyle w:val="WinCalendarHolidayBlue"/>
              </w:rPr>
            </w:pPr>
            <w:r>
              <w:rPr>
                <w:rStyle w:val="StyleStyleCalendarNumbers10ptNotBold11pt"/>
                <w:sz w:val="24"/>
              </w:rPr>
              <w:t>19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08956F4" w14:textId="1E5548ED" w:rsidR="000A13D5" w:rsidRDefault="000A13D5" w:rsidP="000A13D5">
            <w:pPr>
              <w:pStyle w:val="CalendarText"/>
              <w:rPr>
                <w:rStyle w:val="WinCalendarBLANKCELLSTYLE0"/>
                <w:sz w:val="20"/>
                <w:szCs w:val="20"/>
              </w:rPr>
            </w:pPr>
            <w:r>
              <w:rPr>
                <w:rStyle w:val="WinCalendarBLANKCELLSTYLE0"/>
                <w:sz w:val="20"/>
                <w:szCs w:val="20"/>
              </w:rPr>
              <w:t xml:space="preserve">A </w:t>
            </w:r>
            <w:proofErr w:type="gramStart"/>
            <w:r>
              <w:rPr>
                <w:rStyle w:val="WinCalendarBLANKCELLSTYLE0"/>
                <w:sz w:val="20"/>
                <w:szCs w:val="20"/>
              </w:rPr>
              <w:t>girls</w:t>
            </w:r>
            <w:proofErr w:type="gramEnd"/>
            <w:r>
              <w:rPr>
                <w:rStyle w:val="WinCalendarBLANKCELLSTYLE0"/>
                <w:sz w:val="20"/>
                <w:szCs w:val="20"/>
              </w:rPr>
              <w:t xml:space="preserve"> 330-5</w:t>
            </w:r>
          </w:p>
          <w:p w14:paraId="48DB7873" w14:textId="26A8B124" w:rsidR="00301487" w:rsidRDefault="00301487" w:rsidP="000A13D5">
            <w:pPr>
              <w:pStyle w:val="CalendarText"/>
              <w:rPr>
                <w:rStyle w:val="WinCalendarBLANKCELLSTYLE0"/>
                <w:sz w:val="20"/>
                <w:szCs w:val="20"/>
              </w:rPr>
            </w:pPr>
          </w:p>
          <w:p w14:paraId="1641F4CB" w14:textId="77777777" w:rsidR="00301487" w:rsidRDefault="00301487" w:rsidP="00301487">
            <w:pPr>
              <w:pStyle w:val="CalendarText"/>
              <w:rPr>
                <w:rStyle w:val="WinCalendarBLANKCELLSTYLE0"/>
                <w:sz w:val="20"/>
                <w:szCs w:val="20"/>
              </w:rPr>
            </w:pPr>
            <w:r>
              <w:rPr>
                <w:rStyle w:val="WinCalendarBLANKCELLSTYLE0"/>
                <w:sz w:val="20"/>
                <w:szCs w:val="20"/>
              </w:rPr>
              <w:t>B &amp; C girls no practice</w:t>
            </w:r>
          </w:p>
          <w:p w14:paraId="30A071FE" w14:textId="77777777" w:rsidR="00301487" w:rsidRDefault="00301487" w:rsidP="000A13D5">
            <w:pPr>
              <w:pStyle w:val="CalendarText"/>
              <w:rPr>
                <w:rStyle w:val="WinCalendarBLANKCELLSTYLE0"/>
                <w:sz w:val="20"/>
                <w:szCs w:val="20"/>
              </w:rPr>
            </w:pPr>
          </w:p>
          <w:p w14:paraId="215959AA" w14:textId="4EF6ECC8" w:rsidR="00DD132C" w:rsidRPr="00DD132C" w:rsidRDefault="00DD132C" w:rsidP="00301487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628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BD19184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0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F60286E" w14:textId="6B2C84B1" w:rsidR="00F6746B" w:rsidRDefault="00F6746B" w:rsidP="00F6746B">
            <w:pPr>
              <w:pStyle w:val="CalendarText"/>
              <w:rPr>
                <w:rStyle w:val="WinCalendarBLANKCELLSTYLE0"/>
                <w:sz w:val="20"/>
                <w:szCs w:val="32"/>
              </w:rPr>
            </w:pPr>
            <w:r w:rsidRPr="00F6746B">
              <w:rPr>
                <w:rStyle w:val="WinCalendarBLANKCELLSTYLE0"/>
                <w:sz w:val="20"/>
                <w:szCs w:val="40"/>
              </w:rPr>
              <w:t xml:space="preserve">A </w:t>
            </w:r>
            <w:proofErr w:type="gramStart"/>
            <w:r w:rsidRPr="00F6746B">
              <w:rPr>
                <w:rStyle w:val="WinCalendarBLANKCELLSTYLE0"/>
                <w:sz w:val="20"/>
                <w:szCs w:val="40"/>
              </w:rPr>
              <w:t>boys</w:t>
            </w:r>
            <w:proofErr w:type="gramEnd"/>
            <w:r w:rsidRPr="00F6746B">
              <w:rPr>
                <w:rStyle w:val="WinCalendarBLANKCELLSTYLE0"/>
                <w:sz w:val="20"/>
                <w:szCs w:val="40"/>
              </w:rPr>
              <w:t xml:space="preserve">: </w:t>
            </w:r>
            <w:r w:rsidR="00C83904">
              <w:rPr>
                <w:rStyle w:val="WinCalendarBLANKCELLSTYLE0"/>
                <w:sz w:val="20"/>
                <w:szCs w:val="32"/>
              </w:rPr>
              <w:t>430-630</w:t>
            </w:r>
          </w:p>
          <w:p w14:paraId="25EB7ACE" w14:textId="55D2F817" w:rsidR="00E55B15" w:rsidRDefault="00E55B15" w:rsidP="00F6746B">
            <w:pPr>
              <w:pStyle w:val="CalendarText"/>
              <w:rPr>
                <w:rStyle w:val="WinCalendarBLANKCELLSTYLE0"/>
                <w:sz w:val="20"/>
                <w:szCs w:val="32"/>
              </w:rPr>
            </w:pPr>
          </w:p>
          <w:p w14:paraId="7422EA44" w14:textId="77777777" w:rsidR="00B40D54" w:rsidRPr="00935DB6" w:rsidRDefault="00B40D54" w:rsidP="00F6746B">
            <w:pPr>
              <w:pStyle w:val="CalendarText"/>
              <w:rPr>
                <w:rStyle w:val="WinCalendarBLANKCELLSTYLE0"/>
                <w:b/>
                <w:bCs/>
                <w:sz w:val="20"/>
                <w:szCs w:val="32"/>
              </w:rPr>
            </w:pPr>
            <w:r w:rsidRPr="00935DB6">
              <w:rPr>
                <w:rStyle w:val="WinCalendarBLANKCELLSTYLE0"/>
                <w:b/>
                <w:bCs/>
                <w:sz w:val="20"/>
                <w:szCs w:val="32"/>
              </w:rPr>
              <w:t>@Bethany</w:t>
            </w:r>
          </w:p>
          <w:p w14:paraId="19848098" w14:textId="50F59CF3" w:rsidR="00E55B15" w:rsidRDefault="00E55B15" w:rsidP="00F6746B">
            <w:pPr>
              <w:pStyle w:val="CalendarText"/>
              <w:rPr>
                <w:rStyle w:val="WinCalendarBLANKCELLSTYLE0"/>
                <w:sz w:val="20"/>
                <w:szCs w:val="32"/>
              </w:rPr>
            </w:pPr>
            <w:r>
              <w:rPr>
                <w:rStyle w:val="WinCalendarBLANKCELLSTYLE0"/>
                <w:sz w:val="20"/>
                <w:szCs w:val="32"/>
              </w:rPr>
              <w:t xml:space="preserve">C </w:t>
            </w:r>
            <w:r w:rsidR="00B40D54">
              <w:rPr>
                <w:rStyle w:val="WinCalendarBLANKCELLSTYLE0"/>
                <w:sz w:val="20"/>
                <w:szCs w:val="32"/>
              </w:rPr>
              <w:t>girls</w:t>
            </w:r>
            <w:r>
              <w:rPr>
                <w:rStyle w:val="WinCalendarBLANKCELLSTYLE0"/>
                <w:sz w:val="20"/>
                <w:szCs w:val="32"/>
              </w:rPr>
              <w:t xml:space="preserve"> </w:t>
            </w:r>
            <w:r w:rsidR="00504BC7">
              <w:rPr>
                <w:rStyle w:val="WinCalendarBLANKCELLSTYLE0"/>
                <w:sz w:val="20"/>
                <w:szCs w:val="32"/>
              </w:rPr>
              <w:t>5</w:t>
            </w:r>
          </w:p>
          <w:p w14:paraId="72195709" w14:textId="1499C601" w:rsidR="00B40D54" w:rsidRPr="00F6746B" w:rsidRDefault="00B40D54" w:rsidP="00F6746B">
            <w:pPr>
              <w:pStyle w:val="CalendarText"/>
              <w:rPr>
                <w:rStyle w:val="WinCalendarBLANKCELLSTYLE0"/>
                <w:sz w:val="20"/>
                <w:szCs w:val="40"/>
              </w:rPr>
            </w:pPr>
            <w:r>
              <w:rPr>
                <w:rStyle w:val="WinCalendarBLANKCELLSTYLE0"/>
                <w:sz w:val="20"/>
                <w:szCs w:val="32"/>
              </w:rPr>
              <w:t xml:space="preserve">C boys </w:t>
            </w:r>
            <w:r w:rsidR="00504BC7">
              <w:rPr>
                <w:rStyle w:val="WinCalendarBLANKCELLSTYLE0"/>
                <w:sz w:val="20"/>
                <w:szCs w:val="32"/>
              </w:rPr>
              <w:t>6</w:t>
            </w:r>
          </w:p>
          <w:p w14:paraId="31C86F16" w14:textId="7C9E9EEA" w:rsidR="00C83904" w:rsidRPr="00DD132C" w:rsidRDefault="00C83904" w:rsidP="00F6746B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53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15A7BD3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1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74D4FE1" w14:textId="211A669E" w:rsidR="00DD132C" w:rsidRPr="00DD132C" w:rsidRDefault="00B04A02" w:rsidP="00DD132C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BLANKCELLSTYLE0"/>
                <w:sz w:val="20"/>
                <w:szCs w:val="32"/>
              </w:rPr>
              <w:t>A</w:t>
            </w:r>
            <w:r w:rsidRPr="00B04A02">
              <w:rPr>
                <w:rStyle w:val="WinCalendarBLANKCELLSTYLE0"/>
                <w:sz w:val="20"/>
                <w:szCs w:val="32"/>
              </w:rPr>
              <w:t xml:space="preserve"> tournament</w:t>
            </w:r>
            <w:r w:rsidR="00B22CE1">
              <w:rPr>
                <w:rStyle w:val="WinCalendarBLANKCELLSTYLE0"/>
                <w:sz w:val="20"/>
                <w:szCs w:val="32"/>
              </w:rPr>
              <w:t xml:space="preserve"> (bracket posted)</w:t>
            </w:r>
          </w:p>
        </w:tc>
        <w:tc>
          <w:tcPr>
            <w:tcW w:w="1107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2BFE38E4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2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65ABFBD8" w14:textId="63C08942" w:rsidR="00DD132C" w:rsidRDefault="00B04A02" w:rsidP="00DD132C">
            <w:pPr>
              <w:pStyle w:val="CalendarText"/>
              <w:rPr>
                <w:rStyle w:val="WinCalendarBLANKCELLSTYLE0"/>
                <w:sz w:val="20"/>
                <w:szCs w:val="32"/>
              </w:rPr>
            </w:pPr>
            <w:r>
              <w:rPr>
                <w:rStyle w:val="WinCalendarBLANKCELLSTYLE0"/>
                <w:sz w:val="20"/>
                <w:szCs w:val="32"/>
              </w:rPr>
              <w:t>A</w:t>
            </w:r>
            <w:r w:rsidRPr="00B04A02">
              <w:rPr>
                <w:rStyle w:val="WinCalendarBLANKCELLSTYLE0"/>
                <w:sz w:val="20"/>
                <w:szCs w:val="32"/>
              </w:rPr>
              <w:t xml:space="preserve"> tournament</w:t>
            </w:r>
            <w:r w:rsidR="00B22CE1">
              <w:rPr>
                <w:rStyle w:val="WinCalendarBLANKCELLSTYLE0"/>
                <w:sz w:val="20"/>
                <w:szCs w:val="32"/>
              </w:rPr>
              <w:t xml:space="preserve"> (bracket posted)</w:t>
            </w:r>
          </w:p>
          <w:p w14:paraId="4521115C" w14:textId="77777777" w:rsidR="0097111C" w:rsidRDefault="0097111C" w:rsidP="00DD132C">
            <w:pPr>
              <w:pStyle w:val="CalendarText"/>
              <w:rPr>
                <w:rStyle w:val="WinCalendarBLANKCELLSTYLE0"/>
                <w:sz w:val="20"/>
                <w:szCs w:val="32"/>
              </w:rPr>
            </w:pPr>
          </w:p>
          <w:p w14:paraId="45F55D78" w14:textId="77777777" w:rsidR="0097111C" w:rsidRDefault="0097111C" w:rsidP="00DD132C">
            <w:pPr>
              <w:pStyle w:val="CalendarText"/>
              <w:rPr>
                <w:rStyle w:val="WinCalendarBLANKCELLSTYLE0"/>
                <w:sz w:val="20"/>
                <w:szCs w:val="32"/>
              </w:rPr>
            </w:pPr>
          </w:p>
          <w:p w14:paraId="020F598A" w14:textId="77777777" w:rsidR="0097111C" w:rsidRDefault="0097111C" w:rsidP="00DD132C">
            <w:pPr>
              <w:pStyle w:val="CalendarText"/>
              <w:rPr>
                <w:rStyle w:val="WinCalendarBLANKCELLSTYLE0"/>
                <w:sz w:val="20"/>
                <w:szCs w:val="32"/>
              </w:rPr>
            </w:pPr>
          </w:p>
          <w:p w14:paraId="44948E89" w14:textId="77777777" w:rsidR="0097111C" w:rsidRDefault="0097111C" w:rsidP="00DD132C">
            <w:pPr>
              <w:pStyle w:val="CalendarText"/>
              <w:rPr>
                <w:rStyle w:val="WinCalendarBLANKCELLSTYLE0"/>
                <w:sz w:val="20"/>
                <w:szCs w:val="32"/>
              </w:rPr>
            </w:pPr>
          </w:p>
          <w:p w14:paraId="52D9479D" w14:textId="7503FAE7" w:rsidR="0097111C" w:rsidRPr="00DD132C" w:rsidRDefault="0097111C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5493ADBC" w14:textId="77777777" w:rsidTr="007D2ACC">
        <w:trPr>
          <w:cantSplit/>
          <w:trHeight w:val="1618"/>
          <w:jc w:val="center"/>
        </w:trPr>
        <w:tc>
          <w:tcPr>
            <w:tcW w:w="502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4B3352DC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3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6CDDB6C3" w14:textId="57A54642" w:rsidR="00DD132C" w:rsidRDefault="00B04A02" w:rsidP="00DD132C">
            <w:pPr>
              <w:pStyle w:val="CalendarText"/>
              <w:rPr>
                <w:rStyle w:val="WinCalendarBLANKCELLSTYLE0"/>
                <w:sz w:val="20"/>
                <w:szCs w:val="32"/>
              </w:rPr>
            </w:pPr>
            <w:r>
              <w:rPr>
                <w:rStyle w:val="WinCalendarBLANKCELLSTYLE0"/>
                <w:sz w:val="20"/>
                <w:szCs w:val="32"/>
              </w:rPr>
              <w:t>A</w:t>
            </w:r>
            <w:r w:rsidRPr="00B04A02">
              <w:rPr>
                <w:rStyle w:val="WinCalendarBLANKCELLSTYLE0"/>
                <w:sz w:val="20"/>
                <w:szCs w:val="32"/>
              </w:rPr>
              <w:t xml:space="preserve"> tournament</w:t>
            </w:r>
          </w:p>
          <w:p w14:paraId="7A852C43" w14:textId="709024FE" w:rsidR="00D90339" w:rsidRPr="00871286" w:rsidRDefault="00D90339" w:rsidP="00DD132C">
            <w:pPr>
              <w:pStyle w:val="CalendarText"/>
              <w:rPr>
                <w:rStyle w:val="WinCalendarBLANKCELLSTYLE0"/>
                <w:i/>
                <w:iCs/>
                <w:color w:val="FF0000"/>
                <w:sz w:val="20"/>
                <w:szCs w:val="32"/>
              </w:rPr>
            </w:pPr>
            <w:r w:rsidRPr="00871286">
              <w:rPr>
                <w:rStyle w:val="WinCalendarBLANKCELLSTYLE0"/>
                <w:i/>
                <w:iCs/>
                <w:color w:val="FF0000"/>
                <w:sz w:val="20"/>
                <w:szCs w:val="32"/>
              </w:rPr>
              <w:t xml:space="preserve">[last </w:t>
            </w:r>
            <w:r w:rsidR="00871286" w:rsidRPr="00871286">
              <w:rPr>
                <w:rStyle w:val="WinCalendarBLANKCELLSTYLE0"/>
                <w:i/>
                <w:iCs/>
                <w:color w:val="FF0000"/>
                <w:sz w:val="20"/>
                <w:szCs w:val="32"/>
              </w:rPr>
              <w:t>AG</w:t>
            </w:r>
            <w:r w:rsidRPr="00871286">
              <w:rPr>
                <w:rStyle w:val="WinCalendarBLANKCELLSTYLE0"/>
                <w:i/>
                <w:iCs/>
                <w:color w:val="FF0000"/>
                <w:sz w:val="20"/>
                <w:szCs w:val="32"/>
              </w:rPr>
              <w:t xml:space="preserve"> games]</w:t>
            </w:r>
          </w:p>
          <w:p w14:paraId="6A72ED83" w14:textId="77777777" w:rsidR="00B41F24" w:rsidRDefault="00B41F24" w:rsidP="003B4D8B"/>
          <w:p w14:paraId="0AFE99F7" w14:textId="5595554E" w:rsidR="00157631" w:rsidRPr="00157631" w:rsidRDefault="00157631" w:rsidP="00157631"/>
        </w:tc>
        <w:tc>
          <w:tcPr>
            <w:tcW w:w="691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4655C9D" w14:textId="0E1FB041" w:rsidR="00DD132C" w:rsidRDefault="00DD132C" w:rsidP="00DD132C">
            <w:pPr>
              <w:pStyle w:val="CalendarText"/>
              <w:rPr>
                <w:rStyle w:val="WinCalendarHolidayBlue"/>
              </w:rPr>
            </w:pPr>
            <w:r>
              <w:rPr>
                <w:rStyle w:val="StyleStyleCalendarNumbers10ptNotBold11pt"/>
                <w:sz w:val="24"/>
              </w:rPr>
              <w:t>24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15BB1B7" w14:textId="25E1F6CE" w:rsidR="00835472" w:rsidRDefault="00835472" w:rsidP="00835472">
            <w:pPr>
              <w:pStyle w:val="CalendarText"/>
              <w:rPr>
                <w:rStyle w:val="WinCalendarBLANKCELLSTYLE0"/>
                <w:sz w:val="20"/>
                <w:szCs w:val="20"/>
              </w:rPr>
            </w:pPr>
            <w:r>
              <w:rPr>
                <w:rStyle w:val="WinCalendarBLANKCELLSTYLE0"/>
                <w:sz w:val="20"/>
                <w:szCs w:val="20"/>
              </w:rPr>
              <w:t>C girls 330-5</w:t>
            </w:r>
          </w:p>
          <w:p w14:paraId="68C5F4F4" w14:textId="417F6BC7" w:rsidR="00710B2E" w:rsidRDefault="00D65329" w:rsidP="00835472">
            <w:pPr>
              <w:pStyle w:val="CalendarText"/>
              <w:rPr>
                <w:rStyle w:val="WinCalendarBLANKCELLSTYLE0"/>
                <w:sz w:val="20"/>
                <w:szCs w:val="20"/>
              </w:rPr>
            </w:pPr>
            <w:r>
              <w:rPr>
                <w:rStyle w:val="WinCalendarBLANKCELLSTYLE0"/>
                <w:sz w:val="20"/>
                <w:szCs w:val="20"/>
              </w:rPr>
              <w:t xml:space="preserve">B girls </w:t>
            </w:r>
            <w:r w:rsidR="00EE408C">
              <w:rPr>
                <w:rStyle w:val="WinCalendarBLANKCELLSTYLE0"/>
                <w:sz w:val="20"/>
                <w:szCs w:val="20"/>
              </w:rPr>
              <w:t>330-5</w:t>
            </w:r>
          </w:p>
          <w:p w14:paraId="1F3CD083" w14:textId="77777777" w:rsidR="00DE5F99" w:rsidRDefault="00DE5F99" w:rsidP="00835472">
            <w:pPr>
              <w:pStyle w:val="CalendarText"/>
              <w:rPr>
                <w:rStyle w:val="WinCalendarBLANKCELLSTYLE0"/>
                <w:sz w:val="20"/>
                <w:szCs w:val="20"/>
              </w:rPr>
            </w:pPr>
          </w:p>
          <w:p w14:paraId="021375FD" w14:textId="668A5450" w:rsidR="00B21F6A" w:rsidRDefault="0018601E" w:rsidP="00DD132C">
            <w:pPr>
              <w:pStyle w:val="CalendarText"/>
              <w:rPr>
                <w:rStyle w:val="WinCalendarBLANKCELLSTYLE0"/>
                <w:sz w:val="20"/>
                <w:szCs w:val="20"/>
              </w:rPr>
            </w:pPr>
            <w:r w:rsidRPr="00935DB6">
              <w:rPr>
                <w:rStyle w:val="WinCalendarBLANKCELLSTYLE0"/>
                <w:b/>
                <w:bCs/>
                <w:sz w:val="20"/>
                <w:szCs w:val="20"/>
              </w:rPr>
              <w:t>@home</w:t>
            </w:r>
            <w:r w:rsidR="00B21F6A">
              <w:rPr>
                <w:rStyle w:val="WinCalendarBLANKCELLSTYLE0"/>
                <w:sz w:val="20"/>
                <w:szCs w:val="20"/>
              </w:rPr>
              <w:t xml:space="preserve"> </w:t>
            </w:r>
            <w:r>
              <w:rPr>
                <w:rStyle w:val="WinCalendarBLANKCELLSTYLE0"/>
                <w:sz w:val="20"/>
                <w:szCs w:val="20"/>
              </w:rPr>
              <w:t xml:space="preserve">Vs. Stockbridge </w:t>
            </w:r>
          </w:p>
          <w:p w14:paraId="4BD0327B" w14:textId="27ECB125" w:rsidR="00B21F6A" w:rsidRDefault="00B21F6A" w:rsidP="00DD132C">
            <w:pPr>
              <w:pStyle w:val="CalendarText"/>
              <w:rPr>
                <w:rStyle w:val="WinCalendarBLANKCELLSTYLE0"/>
                <w:sz w:val="20"/>
                <w:szCs w:val="20"/>
              </w:rPr>
            </w:pPr>
            <w:r>
              <w:rPr>
                <w:rStyle w:val="WinCalendarBLANKCELLSTYLE0"/>
                <w:sz w:val="20"/>
                <w:szCs w:val="20"/>
              </w:rPr>
              <w:t>B boys @530</w:t>
            </w:r>
            <w:r w:rsidR="00AF396A">
              <w:rPr>
                <w:rStyle w:val="WinCalendarBLANKCELLSTYLE0"/>
                <w:sz w:val="20"/>
                <w:szCs w:val="20"/>
              </w:rPr>
              <w:t xml:space="preserve"> </w:t>
            </w:r>
          </w:p>
          <w:p w14:paraId="7625BA55" w14:textId="77777777" w:rsidR="00D90339" w:rsidRDefault="0018601E" w:rsidP="00DD132C">
            <w:pPr>
              <w:pStyle w:val="CalendarText"/>
              <w:rPr>
                <w:rStyle w:val="WinCalendarBLANKCELLSTYLE0"/>
                <w:sz w:val="20"/>
                <w:szCs w:val="20"/>
              </w:rPr>
            </w:pPr>
            <w:r>
              <w:rPr>
                <w:rStyle w:val="WinCalendarBLANKCELLSTYLE0"/>
                <w:sz w:val="20"/>
                <w:szCs w:val="20"/>
              </w:rPr>
              <w:t>A boys @ 630</w:t>
            </w:r>
            <w:r w:rsidR="00BF3CF7">
              <w:rPr>
                <w:rStyle w:val="WinCalendarBLANKCELLSTYLE0"/>
                <w:sz w:val="20"/>
                <w:szCs w:val="20"/>
              </w:rPr>
              <w:t xml:space="preserve"> </w:t>
            </w:r>
          </w:p>
          <w:p w14:paraId="6F738B23" w14:textId="77777777" w:rsidR="00DD132C" w:rsidRDefault="00BF3CF7" w:rsidP="00DD132C">
            <w:pPr>
              <w:pStyle w:val="CalendarText"/>
              <w:rPr>
                <w:rStyle w:val="WinCalendarBLANKCELLSTYLE0"/>
                <w:i/>
                <w:iCs/>
                <w:color w:val="FF0000"/>
                <w:sz w:val="20"/>
                <w:szCs w:val="20"/>
              </w:rPr>
            </w:pPr>
            <w:r w:rsidRPr="00871286">
              <w:rPr>
                <w:rStyle w:val="WinCalendarBLANKCELLSTYLE0"/>
                <w:i/>
                <w:iCs/>
                <w:color w:val="FF0000"/>
                <w:sz w:val="20"/>
                <w:szCs w:val="20"/>
              </w:rPr>
              <w:t>[last</w:t>
            </w:r>
            <w:r w:rsidR="00D90339" w:rsidRPr="00871286">
              <w:rPr>
                <w:rStyle w:val="WinCalendarBLANKCELLSTYLE0"/>
                <w:i/>
                <w:iCs/>
                <w:color w:val="FF0000"/>
                <w:sz w:val="20"/>
                <w:szCs w:val="20"/>
              </w:rPr>
              <w:t xml:space="preserve"> AB</w:t>
            </w:r>
            <w:r w:rsidRPr="00871286">
              <w:rPr>
                <w:rStyle w:val="WinCalendarBLANKCELLSTYLE0"/>
                <w:i/>
                <w:iCs/>
                <w:color w:val="FF0000"/>
                <w:sz w:val="20"/>
                <w:szCs w:val="20"/>
              </w:rPr>
              <w:t xml:space="preserve"> </w:t>
            </w:r>
            <w:r w:rsidR="00C92F60">
              <w:rPr>
                <w:rStyle w:val="WinCalendarBLANKCELLSTYLE0"/>
                <w:i/>
                <w:iCs/>
                <w:color w:val="FF0000"/>
                <w:sz w:val="20"/>
                <w:szCs w:val="20"/>
              </w:rPr>
              <w:t xml:space="preserve">and BB </w:t>
            </w:r>
            <w:r w:rsidRPr="00871286">
              <w:rPr>
                <w:rStyle w:val="WinCalendarBLANKCELLSTYLE0"/>
                <w:i/>
                <w:iCs/>
                <w:color w:val="FF0000"/>
                <w:sz w:val="20"/>
                <w:szCs w:val="20"/>
              </w:rPr>
              <w:t>game]</w:t>
            </w:r>
          </w:p>
          <w:p w14:paraId="540D9E62" w14:textId="77777777" w:rsidR="00D573CA" w:rsidRDefault="00BB5D13" w:rsidP="00DD132C">
            <w:pPr>
              <w:pStyle w:val="CalendarText"/>
              <w:rPr>
                <w:rStyle w:val="WinCalendarBLANKCELLSTYLE0"/>
                <w:b/>
                <w:bCs/>
                <w:i/>
                <w:iCs/>
                <w:color w:val="538135" w:themeColor="accent6" w:themeShade="BF"/>
                <w:sz w:val="20"/>
                <w:szCs w:val="20"/>
              </w:rPr>
            </w:pPr>
            <w:r w:rsidRPr="00FB77EF">
              <w:rPr>
                <w:rStyle w:val="WinCalendarBLANKCELLSTYLE0"/>
                <w:b/>
                <w:bCs/>
                <w:i/>
                <w:iCs/>
                <w:color w:val="538135" w:themeColor="accent6" w:themeShade="BF"/>
                <w:sz w:val="20"/>
                <w:szCs w:val="20"/>
              </w:rPr>
              <w:t>Parent’s Nigh</w:t>
            </w:r>
            <w:r w:rsidR="00FB77EF" w:rsidRPr="00FB77EF">
              <w:rPr>
                <w:rStyle w:val="WinCalendarBLANKCELLSTYLE0"/>
                <w:b/>
                <w:bCs/>
                <w:i/>
                <w:iCs/>
                <w:color w:val="538135" w:themeColor="accent6" w:themeShade="BF"/>
                <w:sz w:val="20"/>
                <w:szCs w:val="20"/>
              </w:rPr>
              <w:t>t for</w:t>
            </w:r>
          </w:p>
          <w:p w14:paraId="1F9EE29B" w14:textId="57269A46" w:rsidR="00BB5D13" w:rsidRPr="00FB77EF" w:rsidRDefault="00FB77EF" w:rsidP="00DD132C">
            <w:pPr>
              <w:pStyle w:val="CalendarText"/>
              <w:rPr>
                <w:rStyle w:val="WinCalendarBLANKCELLSTYLE0"/>
                <w:b/>
                <w:bCs/>
                <w:sz w:val="20"/>
                <w:szCs w:val="20"/>
              </w:rPr>
            </w:pPr>
            <w:r w:rsidRPr="00FB77EF">
              <w:rPr>
                <w:rStyle w:val="WinCalendarBLANKCELLSTYLE0"/>
                <w:b/>
                <w:bCs/>
                <w:i/>
                <w:iCs/>
                <w:color w:val="538135" w:themeColor="accent6" w:themeShade="BF"/>
                <w:sz w:val="20"/>
                <w:szCs w:val="20"/>
              </w:rPr>
              <w:t xml:space="preserve">A </w:t>
            </w:r>
            <w:r w:rsidR="00D573CA">
              <w:rPr>
                <w:rStyle w:val="WinCalendarBLANKCELLSTYLE0"/>
                <w:b/>
                <w:bCs/>
                <w:i/>
                <w:iCs/>
                <w:color w:val="538135" w:themeColor="accent6" w:themeShade="BF"/>
                <w:sz w:val="20"/>
                <w:szCs w:val="20"/>
              </w:rPr>
              <w:t xml:space="preserve">boys &amp; </w:t>
            </w:r>
            <w:r w:rsidRPr="00FB77EF">
              <w:rPr>
                <w:rStyle w:val="WinCalendarBLANKCELLSTYLE0"/>
                <w:b/>
                <w:bCs/>
                <w:i/>
                <w:iCs/>
                <w:color w:val="538135" w:themeColor="accent6" w:themeShade="BF"/>
                <w:sz w:val="20"/>
                <w:szCs w:val="20"/>
              </w:rPr>
              <w:t>girls</w:t>
            </w:r>
            <w:r w:rsidR="00E7541E">
              <w:rPr>
                <w:rStyle w:val="WinCalendarBLANKCELLSTYLE0"/>
                <w:b/>
                <w:bCs/>
                <w:i/>
                <w:iCs/>
                <w:color w:val="538135" w:themeColor="accent6" w:themeShade="BF"/>
                <w:sz w:val="20"/>
                <w:szCs w:val="20"/>
              </w:rPr>
              <w:t xml:space="preserve"> &amp; 8</w:t>
            </w:r>
            <w:r w:rsidR="00E7541E" w:rsidRPr="00E7541E">
              <w:rPr>
                <w:rStyle w:val="WinCalendarBLANKCELLSTYLE0"/>
                <w:b/>
                <w:bCs/>
                <w:i/>
                <w:iCs/>
                <w:color w:val="538135" w:themeColor="accent6" w:themeShade="BF"/>
                <w:sz w:val="20"/>
                <w:szCs w:val="20"/>
                <w:vertAlign w:val="superscript"/>
              </w:rPr>
              <w:t>th</w:t>
            </w:r>
            <w:r w:rsidR="00E7541E">
              <w:rPr>
                <w:rStyle w:val="WinCalendarBLANKCELLSTYLE0"/>
                <w:b/>
                <w:bCs/>
                <w:i/>
                <w:iCs/>
                <w:color w:val="538135" w:themeColor="accent6" w:themeShade="BF"/>
                <w:sz w:val="20"/>
                <w:szCs w:val="20"/>
              </w:rPr>
              <w:t xml:space="preserve"> grade recognition</w:t>
            </w:r>
          </w:p>
        </w:tc>
        <w:tc>
          <w:tcPr>
            <w:tcW w:w="753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D68198B" w14:textId="6DE16810" w:rsidR="00DD132C" w:rsidRDefault="00DD132C" w:rsidP="00DD132C">
            <w:pPr>
              <w:pStyle w:val="CalendarText"/>
              <w:rPr>
                <w:rStyle w:val="WinCalendarHolidayBlue"/>
              </w:rPr>
            </w:pPr>
            <w:r>
              <w:rPr>
                <w:rStyle w:val="StyleStyleCalendarNumbers10ptNotBold11pt"/>
                <w:sz w:val="24"/>
              </w:rPr>
              <w:t>25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D2DC7FF" w14:textId="77777777" w:rsidR="009A7AFC" w:rsidRDefault="009A7AFC" w:rsidP="009A7AFC">
            <w:pPr>
              <w:pStyle w:val="CalendarText"/>
              <w:rPr>
                <w:rStyle w:val="WinCalendarBLANKCELLSTYLE0"/>
                <w:sz w:val="20"/>
                <w:szCs w:val="40"/>
              </w:rPr>
            </w:pPr>
            <w:r>
              <w:rPr>
                <w:rStyle w:val="WinCalendarBLANKCELLSTYLE0"/>
                <w:sz w:val="20"/>
                <w:szCs w:val="40"/>
              </w:rPr>
              <w:t>C boys: 330-430</w:t>
            </w:r>
          </w:p>
          <w:p w14:paraId="7B621788" w14:textId="77777777" w:rsidR="009A7AFC" w:rsidRDefault="009A7AFC" w:rsidP="00DD132C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56D49640" w14:textId="08AECDE9" w:rsidR="00BA34FA" w:rsidRPr="00935DB6" w:rsidRDefault="0018601E" w:rsidP="00DD132C">
            <w:pPr>
              <w:pStyle w:val="CalendarText"/>
              <w:rPr>
                <w:rStyle w:val="WinCalendarBLANKCELLSTYLE0"/>
                <w:sz w:val="20"/>
                <w:szCs w:val="32"/>
              </w:rPr>
            </w:pPr>
            <w:r w:rsidRPr="00935DB6">
              <w:rPr>
                <w:rStyle w:val="WinCalendarBLANKCELLSTYLE0"/>
                <w:b/>
                <w:bCs/>
                <w:sz w:val="20"/>
                <w:szCs w:val="32"/>
              </w:rPr>
              <w:t>@ Stockbridge</w:t>
            </w:r>
            <w:r w:rsidR="00291BC7">
              <w:rPr>
                <w:rStyle w:val="WinCalendarBLANKCELLSTYLE0"/>
                <w:sz w:val="20"/>
                <w:szCs w:val="32"/>
              </w:rPr>
              <w:br/>
            </w:r>
            <w:r w:rsidR="00BA34FA" w:rsidRPr="00935DB6">
              <w:rPr>
                <w:rStyle w:val="WinCalendarBLANKCELLSTYLE0"/>
                <w:sz w:val="20"/>
                <w:szCs w:val="32"/>
              </w:rPr>
              <w:t>C girls @</w:t>
            </w:r>
            <w:r w:rsidR="005C1E1C" w:rsidRPr="00935DB6">
              <w:rPr>
                <w:rStyle w:val="WinCalendarBLANKCELLSTYLE0"/>
                <w:sz w:val="20"/>
                <w:szCs w:val="32"/>
              </w:rPr>
              <w:t>5</w:t>
            </w:r>
            <w:r w:rsidR="00935DB6" w:rsidRPr="00935DB6">
              <w:rPr>
                <w:rStyle w:val="WinCalendarBLANKCELLSTYLE0"/>
                <w:sz w:val="20"/>
                <w:szCs w:val="32"/>
              </w:rPr>
              <w:t>30</w:t>
            </w:r>
          </w:p>
          <w:p w14:paraId="3C6E4CF7" w14:textId="4897F56A" w:rsidR="00D90339" w:rsidRPr="00935DB6" w:rsidRDefault="00BA34FA" w:rsidP="00DD132C">
            <w:pPr>
              <w:pStyle w:val="CalendarText"/>
              <w:rPr>
                <w:rStyle w:val="WinCalendarBLANKCELLSTYLE0"/>
                <w:sz w:val="20"/>
                <w:szCs w:val="32"/>
              </w:rPr>
            </w:pPr>
            <w:r w:rsidRPr="00935DB6">
              <w:rPr>
                <w:rStyle w:val="WinCalendarBLANKCELLSTYLE0"/>
                <w:sz w:val="20"/>
                <w:szCs w:val="32"/>
              </w:rPr>
              <w:t xml:space="preserve">B girls </w:t>
            </w:r>
            <w:r w:rsidR="00A16A9E" w:rsidRPr="00935DB6">
              <w:rPr>
                <w:rStyle w:val="WinCalendarBLANKCELLSTYLE0"/>
                <w:sz w:val="20"/>
                <w:szCs w:val="32"/>
              </w:rPr>
              <w:t>@</w:t>
            </w:r>
            <w:r w:rsidR="00C70AD3" w:rsidRPr="00935DB6">
              <w:rPr>
                <w:rStyle w:val="WinCalendarBLANKCELLSTYLE0"/>
                <w:sz w:val="20"/>
                <w:szCs w:val="32"/>
              </w:rPr>
              <w:t>6</w:t>
            </w:r>
            <w:r w:rsidR="00935DB6" w:rsidRPr="00935DB6">
              <w:rPr>
                <w:rStyle w:val="WinCalendarBLANKCELLSTYLE0"/>
                <w:sz w:val="20"/>
                <w:szCs w:val="32"/>
              </w:rPr>
              <w:t>30</w:t>
            </w:r>
          </w:p>
          <w:p w14:paraId="0DA8BD0B" w14:textId="206A3A67" w:rsidR="00BA34FA" w:rsidRPr="00DD132C" w:rsidRDefault="00D90339" w:rsidP="00DD132C">
            <w:pPr>
              <w:pStyle w:val="CalendarText"/>
              <w:rPr>
                <w:rStyle w:val="WinCalendarBLANKCELLSTYLE0"/>
              </w:rPr>
            </w:pPr>
            <w:r w:rsidRPr="00871286">
              <w:rPr>
                <w:rStyle w:val="WinCalendarBLANKCELLSTYLE0"/>
                <w:i/>
                <w:iCs/>
                <w:color w:val="FF0000"/>
                <w:sz w:val="20"/>
                <w:szCs w:val="32"/>
              </w:rPr>
              <w:t>[last BG game]</w:t>
            </w:r>
          </w:p>
        </w:tc>
        <w:tc>
          <w:tcPr>
            <w:tcW w:w="786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D6916C8" w14:textId="05BD671E" w:rsidR="00DD132C" w:rsidRDefault="00DD132C" w:rsidP="00DD132C">
            <w:pPr>
              <w:pStyle w:val="CalendarText"/>
              <w:rPr>
                <w:rStyle w:val="WinCalendarHolidayBlue"/>
              </w:rPr>
            </w:pPr>
            <w:r>
              <w:rPr>
                <w:rStyle w:val="StyleStyleCalendarNumbers10ptNotBold11pt"/>
                <w:sz w:val="24"/>
              </w:rPr>
              <w:t>26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1DCD70E" w14:textId="45249C07" w:rsidR="00967DF8" w:rsidRPr="00967DF8" w:rsidRDefault="00967DF8" w:rsidP="00DD132C">
            <w:pPr>
              <w:pStyle w:val="CalendarText"/>
              <w:rPr>
                <w:rStyle w:val="StyleStyleCalendarNumbers10ptNotBold11pt"/>
                <w:rFonts w:ascii="Arial Narrow" w:hAnsi="Arial Narrow"/>
                <w:color w:val="auto"/>
                <w:sz w:val="20"/>
                <w:szCs w:val="16"/>
              </w:rPr>
            </w:pPr>
            <w:r w:rsidRPr="00967DF8">
              <w:rPr>
                <w:rStyle w:val="StyleStyleCalendarNumbers10ptNotBold11pt"/>
                <w:rFonts w:ascii="Arial Narrow" w:hAnsi="Arial Narrow"/>
                <w:color w:val="auto"/>
                <w:sz w:val="20"/>
                <w:szCs w:val="16"/>
              </w:rPr>
              <w:t>A Boys and B Girls pizza party 330-430</w:t>
            </w:r>
          </w:p>
          <w:p w14:paraId="639BAA94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628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5EBEB3F" w14:textId="6EDED906" w:rsidR="00DD132C" w:rsidRDefault="00DD132C" w:rsidP="00DD132C">
            <w:pPr>
              <w:pStyle w:val="CalendarText"/>
              <w:rPr>
                <w:rStyle w:val="WinCalendarHolidayBlue"/>
              </w:rPr>
            </w:pPr>
            <w:r>
              <w:rPr>
                <w:rStyle w:val="StyleStyleCalendarNumbers10ptNotBold11pt"/>
                <w:sz w:val="24"/>
              </w:rPr>
              <w:t>27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7968612" w14:textId="2F2552EF" w:rsidR="009A7AFC" w:rsidRDefault="009A7AFC" w:rsidP="009A7AFC">
            <w:pPr>
              <w:pStyle w:val="CalendarText"/>
              <w:rPr>
                <w:rStyle w:val="WinCalendarBLANKCELLSTYLE0"/>
                <w:sz w:val="20"/>
                <w:szCs w:val="40"/>
              </w:rPr>
            </w:pPr>
            <w:r>
              <w:rPr>
                <w:rStyle w:val="WinCalendarBLANKCELLSTYLE0"/>
                <w:sz w:val="20"/>
                <w:szCs w:val="40"/>
              </w:rPr>
              <w:t>C boys: 330-430</w:t>
            </w:r>
          </w:p>
          <w:p w14:paraId="45EB7530" w14:textId="00891ECE" w:rsidR="00EE7F0B" w:rsidRDefault="00EE7F0B" w:rsidP="009A7AFC">
            <w:pPr>
              <w:pStyle w:val="CalendarText"/>
              <w:rPr>
                <w:rStyle w:val="WinCalendarBLANKCELLSTYLE0"/>
                <w:sz w:val="20"/>
                <w:szCs w:val="40"/>
              </w:rPr>
            </w:pPr>
            <w:r>
              <w:rPr>
                <w:rStyle w:val="WinCalendarBLANKCELLSTYLE0"/>
                <w:sz w:val="20"/>
                <w:szCs w:val="40"/>
              </w:rPr>
              <w:t xml:space="preserve">No Cheer </w:t>
            </w:r>
            <w:proofErr w:type="gramStart"/>
            <w:r>
              <w:rPr>
                <w:rStyle w:val="WinCalendarBLANKCELLSTYLE0"/>
                <w:sz w:val="20"/>
                <w:szCs w:val="40"/>
              </w:rPr>
              <w:t>practice</w:t>
            </w:r>
            <w:proofErr w:type="gramEnd"/>
          </w:p>
          <w:p w14:paraId="7638AECB" w14:textId="77777777" w:rsidR="009A7AFC" w:rsidRDefault="009A7AFC" w:rsidP="00DD132C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5ACE5C1A" w14:textId="77777777" w:rsidR="00C84A53" w:rsidRPr="00935DB6" w:rsidRDefault="00A36BC2" w:rsidP="00DD132C">
            <w:pPr>
              <w:pStyle w:val="CalendarText"/>
              <w:rPr>
                <w:rStyle w:val="WinCalendarBLANKCELLSTYLE0"/>
                <w:b/>
                <w:bCs/>
                <w:sz w:val="20"/>
                <w:szCs w:val="32"/>
              </w:rPr>
            </w:pPr>
            <w:r w:rsidRPr="00935DB6">
              <w:rPr>
                <w:rStyle w:val="WinCalendarBLANKCELLSTYLE0"/>
                <w:b/>
                <w:bCs/>
                <w:sz w:val="20"/>
                <w:szCs w:val="32"/>
              </w:rPr>
              <w:t>@home</w:t>
            </w:r>
          </w:p>
          <w:p w14:paraId="26ACB6EA" w14:textId="58E2C6F7" w:rsidR="00DD132C" w:rsidRPr="00DD132C" w:rsidRDefault="00F31A05" w:rsidP="00DD132C">
            <w:pPr>
              <w:pStyle w:val="CalendarText"/>
              <w:rPr>
                <w:rStyle w:val="WinCalendarBLANKCELLSTYLE0"/>
              </w:rPr>
            </w:pPr>
            <w:r w:rsidRPr="0093248D">
              <w:rPr>
                <w:rStyle w:val="WinCalendarBLANKCELLSTYLE0"/>
                <w:sz w:val="20"/>
                <w:szCs w:val="32"/>
              </w:rPr>
              <w:t>C girls</w:t>
            </w:r>
            <w:r w:rsidR="00C84A53">
              <w:rPr>
                <w:rStyle w:val="WinCalendarBLANKCELLSTYLE0"/>
                <w:sz w:val="20"/>
                <w:szCs w:val="32"/>
              </w:rPr>
              <w:t xml:space="preserve"> </w:t>
            </w:r>
            <w:r w:rsidRPr="0093248D">
              <w:rPr>
                <w:rStyle w:val="WinCalendarBLANKCELLSTYLE0"/>
                <w:sz w:val="20"/>
                <w:szCs w:val="32"/>
              </w:rPr>
              <w:t>vs. Reedsville 4</w:t>
            </w:r>
            <w:r w:rsidR="0093248D" w:rsidRPr="0093248D">
              <w:rPr>
                <w:rStyle w:val="WinCalendarBLANKCELLSTYLE0"/>
                <w:sz w:val="20"/>
                <w:szCs w:val="32"/>
              </w:rPr>
              <w:t>G</w:t>
            </w:r>
            <w:r w:rsidR="00591F31">
              <w:rPr>
                <w:rStyle w:val="WinCalendarBLANKCELLSTYLE0"/>
                <w:sz w:val="20"/>
                <w:szCs w:val="32"/>
              </w:rPr>
              <w:t xml:space="preserve"> @5</w:t>
            </w:r>
          </w:p>
        </w:tc>
        <w:tc>
          <w:tcPr>
            <w:tcW w:w="53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AF1FF7B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8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0E2EEAB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1107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5CEAFFEB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9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D75EBD2" w14:textId="44072BA7" w:rsidR="002D293E" w:rsidRDefault="00433E88" w:rsidP="002D293E">
            <w:pPr>
              <w:pStyle w:val="CalendarText"/>
              <w:rPr>
                <w:rStyle w:val="WinCalendarBLANKCELLSTYLE0"/>
                <w:i/>
                <w:iCs/>
                <w:sz w:val="20"/>
                <w:szCs w:val="32"/>
              </w:rPr>
            </w:pPr>
            <w:r w:rsidRPr="00433E88">
              <w:rPr>
                <w:rStyle w:val="WinCalendarBLANKCELLSTYLE0"/>
                <w:sz w:val="20"/>
                <w:szCs w:val="32"/>
              </w:rPr>
              <w:t xml:space="preserve">C boys and </w:t>
            </w:r>
            <w:proofErr w:type="gramStart"/>
            <w:r w:rsidRPr="00433E88">
              <w:rPr>
                <w:rStyle w:val="WinCalendarBLANKCELLSTYLE0"/>
                <w:sz w:val="20"/>
                <w:szCs w:val="32"/>
              </w:rPr>
              <w:t>girls</w:t>
            </w:r>
            <w:proofErr w:type="gramEnd"/>
            <w:r w:rsidRPr="00433E88">
              <w:rPr>
                <w:rStyle w:val="WinCalendarBLANKCELLSTYLE0"/>
                <w:sz w:val="20"/>
                <w:szCs w:val="32"/>
              </w:rPr>
              <w:t xml:space="preserve"> tournament </w:t>
            </w:r>
          </w:p>
          <w:p w14:paraId="622284AD" w14:textId="631C9CE2" w:rsidR="002D293E" w:rsidRPr="00DD132C" w:rsidRDefault="00967DF8" w:rsidP="002D293E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BLANKCELLSTYLE0"/>
                <w:i/>
                <w:iCs/>
                <w:sz w:val="20"/>
                <w:szCs w:val="32"/>
              </w:rPr>
              <w:t>[</w:t>
            </w:r>
            <w:r w:rsidR="002D293E">
              <w:rPr>
                <w:rStyle w:val="WinCalendarBLANKCELLSTYLE0"/>
                <w:i/>
                <w:iCs/>
                <w:sz w:val="20"/>
                <w:szCs w:val="32"/>
              </w:rPr>
              <w:t xml:space="preserve">Schedule </w:t>
            </w:r>
            <w:r>
              <w:rPr>
                <w:rStyle w:val="WinCalendarBLANKCELLSTYLE0"/>
                <w:i/>
                <w:iCs/>
                <w:sz w:val="20"/>
                <w:szCs w:val="32"/>
              </w:rPr>
              <w:t>is</w:t>
            </w:r>
            <w:r w:rsidR="002D293E">
              <w:rPr>
                <w:rStyle w:val="WinCalendarBLANKCELLSTYLE0"/>
                <w:i/>
                <w:iCs/>
                <w:sz w:val="20"/>
                <w:szCs w:val="32"/>
              </w:rPr>
              <w:t xml:space="preserve"> posted on LINKS</w:t>
            </w:r>
            <w:r>
              <w:rPr>
                <w:rStyle w:val="WinCalendarBLANKCELLSTYLE0"/>
                <w:i/>
                <w:iCs/>
                <w:sz w:val="20"/>
                <w:szCs w:val="32"/>
              </w:rPr>
              <w:t xml:space="preserve"> page]</w:t>
            </w:r>
          </w:p>
          <w:p w14:paraId="3E68C67E" w14:textId="5EAB31B1" w:rsidR="00C73119" w:rsidRPr="00DD132C" w:rsidRDefault="00C73119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14147113" w14:textId="77777777" w:rsidTr="007D2ACC">
        <w:trPr>
          <w:cantSplit/>
          <w:trHeight w:val="943"/>
          <w:jc w:val="center"/>
        </w:trPr>
        <w:tc>
          <w:tcPr>
            <w:tcW w:w="502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FAFCE5"/>
          </w:tcPr>
          <w:p w14:paraId="407CD698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0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0416222" w14:textId="27825105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691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375E6ED2" w14:textId="38AE5492" w:rsidR="00DD132C" w:rsidRDefault="00DD132C" w:rsidP="00DD132C">
            <w:pPr>
              <w:pStyle w:val="CalendarText"/>
              <w:rPr>
                <w:rStyle w:val="WinCalendarHolidayBlue"/>
              </w:rPr>
            </w:pPr>
            <w:r>
              <w:rPr>
                <w:rStyle w:val="StyleStyleCalendarNumbers10ptNotBold11pt"/>
                <w:sz w:val="24"/>
              </w:rPr>
              <w:t>31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E1B5D1D" w14:textId="77777777" w:rsidR="00835472" w:rsidRDefault="00835472" w:rsidP="00835472">
            <w:pPr>
              <w:pStyle w:val="CalendarText"/>
              <w:rPr>
                <w:rStyle w:val="WinCalendarBLANKCELLSTYLE0"/>
                <w:sz w:val="20"/>
                <w:szCs w:val="20"/>
              </w:rPr>
            </w:pPr>
            <w:r>
              <w:rPr>
                <w:rStyle w:val="WinCalendarBLANKCELLSTYLE0"/>
                <w:sz w:val="20"/>
                <w:szCs w:val="20"/>
              </w:rPr>
              <w:t>C girls 330-5</w:t>
            </w:r>
          </w:p>
          <w:p w14:paraId="12EF36F0" w14:textId="77777777" w:rsidR="00835472" w:rsidRDefault="00835472" w:rsidP="00DD132C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3CCE382B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3807" w:type="pct"/>
            <w:gridSpan w:val="5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E6E6E6"/>
          </w:tcPr>
          <w:p w14:paraId="0E18B331" w14:textId="77777777" w:rsidR="00824D75" w:rsidRDefault="00824D75" w:rsidP="00824D75">
            <w:pPr>
              <w:pStyle w:val="CalendarText"/>
              <w:rPr>
                <w:rStyle w:val="CalendarNumbers"/>
                <w:color w:val="auto"/>
              </w:rPr>
            </w:pPr>
            <w:r>
              <w:rPr>
                <w:rStyle w:val="CalendarNumbers"/>
              </w:rPr>
              <w:t>Basketball</w:t>
            </w:r>
            <w:r w:rsidRPr="004148BC">
              <w:rPr>
                <w:rStyle w:val="CalendarNumbers"/>
                <w:bCs w:val="0"/>
                <w:color w:val="auto"/>
              </w:rPr>
              <w:t xml:space="preserve"> A</w:t>
            </w:r>
            <w:r w:rsidRPr="004148BC">
              <w:rPr>
                <w:rStyle w:val="CalendarNumbers"/>
                <w:color w:val="auto"/>
              </w:rPr>
              <w:t>ll Friday games begin @ 5pm</w:t>
            </w:r>
            <w:r>
              <w:rPr>
                <w:rStyle w:val="CalendarNumbers"/>
                <w:color w:val="auto"/>
              </w:rPr>
              <w:t xml:space="preserve"> (unless noted otherwise)</w:t>
            </w:r>
          </w:p>
          <w:p w14:paraId="649F13B3" w14:textId="77777777" w:rsidR="00824D75" w:rsidRDefault="00824D75" w:rsidP="00824D75">
            <w:pPr>
              <w:pStyle w:val="CalendarText"/>
              <w:rPr>
                <w:rStyle w:val="CalendarNumbers"/>
                <w:bCs w:val="0"/>
                <w:color w:val="000000"/>
              </w:rPr>
            </w:pPr>
          </w:p>
          <w:p w14:paraId="4E4DA735" w14:textId="45C39D02" w:rsidR="00DD132C" w:rsidRPr="00DD132C" w:rsidRDefault="00824D75" w:rsidP="00824D75">
            <w:pPr>
              <w:pStyle w:val="CalendarText"/>
              <w:rPr>
                <w:rStyle w:val="CalendarNumbers"/>
                <w:bCs w:val="0"/>
                <w:color w:val="000000"/>
              </w:rPr>
            </w:pPr>
            <w:r w:rsidRPr="004148BC">
              <w:rPr>
                <w:rStyle w:val="CalendarNumbers"/>
                <w:bCs w:val="0"/>
                <w:color w:val="auto"/>
              </w:rPr>
              <w:t>Game order: GB, BB, GA, BA</w:t>
            </w:r>
            <w:r>
              <w:rPr>
                <w:rStyle w:val="CalendarNumbers"/>
                <w:bCs w:val="0"/>
                <w:color w:val="auto"/>
              </w:rPr>
              <w:t xml:space="preserve"> </w:t>
            </w:r>
            <w:r>
              <w:rPr>
                <w:rStyle w:val="CalendarNumbers"/>
              </w:rPr>
              <w:t xml:space="preserve">                          </w:t>
            </w:r>
          </w:p>
        </w:tc>
      </w:tr>
      <w:bookmarkEnd w:id="0"/>
    </w:tbl>
    <w:p w14:paraId="099F1586" w14:textId="40B3CBB8" w:rsidR="008E18BB" w:rsidRPr="008E18BB" w:rsidRDefault="008E18BB" w:rsidP="008E18BB">
      <w:pPr>
        <w:tabs>
          <w:tab w:val="left" w:pos="1155"/>
        </w:tabs>
      </w:pPr>
    </w:p>
    <w:tbl>
      <w:tblPr>
        <w:tblW w:w="5003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tblCellMar>
          <w:left w:w="14" w:type="dxa"/>
          <w:right w:w="43" w:type="dxa"/>
        </w:tblCellMar>
        <w:tblLook w:val="01E0" w:firstRow="1" w:lastRow="1" w:firstColumn="1" w:lastColumn="1" w:noHBand="0" w:noVBand="0"/>
      </w:tblPr>
      <w:tblGrid>
        <w:gridCol w:w="2057"/>
        <w:gridCol w:w="2056"/>
        <w:gridCol w:w="2059"/>
        <w:gridCol w:w="2056"/>
        <w:gridCol w:w="2059"/>
        <w:gridCol w:w="2056"/>
        <w:gridCol w:w="2056"/>
      </w:tblGrid>
      <w:tr w:rsidR="00DD132C" w:rsidRPr="00DD132C" w14:paraId="7AAED089" w14:textId="77777777" w:rsidTr="00DD132C">
        <w:trPr>
          <w:cantSplit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4FA54CA2" w14:textId="77777777" w:rsidR="00DD132C" w:rsidRPr="00DD132C" w:rsidRDefault="00276F13" w:rsidP="00DD132C">
            <w:pPr>
              <w:spacing w:after="0" w:line="240" w:lineRule="auto"/>
              <w:rPr>
                <w:rFonts w:ascii="Arial" w:hAnsi="Arial" w:cs="Arial"/>
                <w:color w:val="345393"/>
                <w:sz w:val="16"/>
              </w:rPr>
            </w:pPr>
            <w:hyperlink w:anchor="January_2022" w:tooltip="Jump to Jan 2022" w:history="1">
              <w:r w:rsidR="00DD132C" w:rsidRPr="00DD132C">
                <w:rPr>
                  <w:rStyle w:val="Hyperlink"/>
                  <w:rFonts w:ascii="Arial" w:hAnsi="Arial" w:cs="Arial"/>
                  <w:color w:val="345393"/>
                  <w:sz w:val="16"/>
                  <w:u w:val="none"/>
                </w:rPr>
                <w:t>◄ Jan 2022</w:t>
              </w:r>
            </w:hyperlink>
          </w:p>
        </w:tc>
        <w:tc>
          <w:tcPr>
            <w:tcW w:w="3571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1379C263" w14:textId="77777777" w:rsidR="00DD132C" w:rsidRPr="00DD132C" w:rsidRDefault="00DD132C" w:rsidP="00DD132C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25478B"/>
                <w:sz w:val="32"/>
              </w:rPr>
            </w:pPr>
            <w:r w:rsidRPr="00DD132C">
              <w:rPr>
                <w:rFonts w:ascii="Arial" w:hAnsi="Arial" w:cs="Arial"/>
                <w:b/>
                <w:color w:val="25478B"/>
                <w:sz w:val="32"/>
              </w:rPr>
              <w:t>February 2022</w:t>
            </w:r>
          </w:p>
        </w:tc>
        <w:bookmarkStart w:id="2" w:name="February_2022"/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F0F3F7"/>
            <w:vAlign w:val="bottom"/>
          </w:tcPr>
          <w:p w14:paraId="41231A25" w14:textId="77777777" w:rsidR="00DD132C" w:rsidRPr="00DD132C" w:rsidRDefault="00DD132C" w:rsidP="00DD132C">
            <w:pPr>
              <w:spacing w:after="0" w:line="240" w:lineRule="auto"/>
              <w:jc w:val="right"/>
              <w:rPr>
                <w:rFonts w:ascii="Arial" w:hAnsi="Arial" w:cs="Arial"/>
                <w:color w:val="345393"/>
                <w:sz w:val="16"/>
              </w:rPr>
            </w:pPr>
            <w:r w:rsidRPr="00DD132C">
              <w:rPr>
                <w:rFonts w:ascii="Arial" w:hAnsi="Arial" w:cs="Arial"/>
                <w:color w:val="345393"/>
                <w:sz w:val="16"/>
              </w:rPr>
              <w:fldChar w:fldCharType="begin"/>
            </w:r>
            <w:r w:rsidRPr="00DD132C">
              <w:rPr>
                <w:rFonts w:ascii="Arial" w:hAnsi="Arial" w:cs="Arial"/>
                <w:color w:val="345393"/>
                <w:sz w:val="16"/>
              </w:rPr>
              <w:instrText xml:space="preserve"> HYPERLINK  \l "March_2022" \o "Jump to Mar 2022" </w:instrText>
            </w:r>
            <w:r w:rsidRPr="00DD132C">
              <w:rPr>
                <w:rFonts w:ascii="Arial" w:hAnsi="Arial" w:cs="Arial"/>
                <w:color w:val="345393"/>
                <w:sz w:val="16"/>
              </w:rPr>
              <w:fldChar w:fldCharType="separate"/>
            </w:r>
            <w:r w:rsidRPr="00DD132C">
              <w:rPr>
                <w:rStyle w:val="Hyperlink"/>
                <w:rFonts w:ascii="Arial" w:hAnsi="Arial" w:cs="Arial"/>
                <w:color w:val="345393"/>
                <w:sz w:val="16"/>
                <w:u w:val="none"/>
              </w:rPr>
              <w:t>Mar 2022 ►</w:t>
            </w:r>
            <w:r w:rsidRPr="00DD132C">
              <w:rPr>
                <w:rFonts w:ascii="Arial" w:hAnsi="Arial" w:cs="Arial"/>
                <w:color w:val="345393"/>
                <w:sz w:val="16"/>
              </w:rPr>
              <w:fldChar w:fldCharType="end"/>
            </w:r>
          </w:p>
        </w:tc>
      </w:tr>
      <w:bookmarkEnd w:id="2"/>
      <w:tr w:rsidR="00DD132C" w:rsidRPr="00201176" w14:paraId="7D2A1469" w14:textId="77777777" w:rsidTr="00DD132C">
        <w:trPr>
          <w:cantSplit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1F830278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u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00028240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Mon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7B4B7DC1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ue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1A245146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Wed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7E4EAAF1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hu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2B00C874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5478B"/>
            <w:vAlign w:val="bottom"/>
          </w:tcPr>
          <w:p w14:paraId="5816C901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at</w:t>
            </w:r>
          </w:p>
        </w:tc>
      </w:tr>
      <w:tr w:rsidR="00DD132C" w:rsidRPr="00DD132C" w14:paraId="370879EB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525DF34F" w14:textId="77777777" w:rsidR="00DD132C" w:rsidRPr="00DD132C" w:rsidRDefault="00DD132C" w:rsidP="00DD132C">
            <w:pPr>
              <w:pStyle w:val="CalendarText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794BFE94" w14:textId="77777777" w:rsidR="00DD132C" w:rsidRPr="00DD132C" w:rsidRDefault="00DD132C" w:rsidP="00DD132C">
            <w:pPr>
              <w:pStyle w:val="CalendarText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3726EA5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72E120C" w14:textId="3A1E9645" w:rsidR="00DD132C" w:rsidRPr="00BC2F1E" w:rsidRDefault="00744DDC" w:rsidP="00DD132C">
            <w:pPr>
              <w:pStyle w:val="CalendarText"/>
              <w:rPr>
                <w:rStyle w:val="WinCalendarBLANKCELLSTYLE0"/>
                <w:color w:val="FF0000"/>
                <w:sz w:val="20"/>
                <w:szCs w:val="32"/>
              </w:rPr>
            </w:pPr>
            <w:r w:rsidRPr="00BC2F1E">
              <w:rPr>
                <w:rStyle w:val="WinCalendarBLANKCELLSTYLE0"/>
                <w:color w:val="FF0000"/>
                <w:sz w:val="20"/>
                <w:szCs w:val="32"/>
              </w:rPr>
              <w:t>Parent</w:t>
            </w:r>
            <w:r w:rsidR="00BC2F1E" w:rsidRPr="00BC2F1E">
              <w:rPr>
                <w:rStyle w:val="WinCalendarBLANKCELLSTYLE0"/>
                <w:color w:val="FF0000"/>
                <w:sz w:val="20"/>
                <w:szCs w:val="32"/>
              </w:rPr>
              <w:t>s</w:t>
            </w:r>
            <w:r w:rsidR="00187203" w:rsidRPr="00BC2F1E">
              <w:rPr>
                <w:rStyle w:val="WinCalendarBLANKCELLSTYLE0"/>
                <w:color w:val="FF0000"/>
                <w:sz w:val="20"/>
                <w:szCs w:val="32"/>
              </w:rPr>
              <w:t xml:space="preserve"> vs.</w:t>
            </w:r>
            <w:r w:rsidRPr="00BC2F1E">
              <w:rPr>
                <w:rStyle w:val="WinCalendarBLANKCELLSTYLE0"/>
                <w:color w:val="FF0000"/>
                <w:sz w:val="20"/>
                <w:szCs w:val="32"/>
              </w:rPr>
              <w:t xml:space="preserve"> A&amp;B girls </w:t>
            </w:r>
            <w:r w:rsidR="00BC2F1E" w:rsidRPr="00BC2F1E">
              <w:rPr>
                <w:rStyle w:val="WinCalendarBLANKCELLSTYLE0"/>
                <w:color w:val="FF0000"/>
                <w:sz w:val="20"/>
                <w:szCs w:val="32"/>
              </w:rPr>
              <w:t>&amp;</w:t>
            </w:r>
            <w:r w:rsidRPr="00BC2F1E">
              <w:rPr>
                <w:rStyle w:val="WinCalendarBLANKCELLSTYLE0"/>
                <w:color w:val="FF0000"/>
                <w:sz w:val="20"/>
                <w:szCs w:val="32"/>
              </w:rPr>
              <w:t xml:space="preserve"> boys</w:t>
            </w:r>
          </w:p>
          <w:p w14:paraId="01655FCD" w14:textId="77777777" w:rsidR="00863716" w:rsidRDefault="00187203" w:rsidP="00DD132C">
            <w:pPr>
              <w:pStyle w:val="CalendarText"/>
              <w:rPr>
                <w:rStyle w:val="WinCalendarBLANKCELLSTYLE0"/>
                <w:sz w:val="20"/>
                <w:szCs w:val="32"/>
              </w:rPr>
            </w:pPr>
            <w:r w:rsidRPr="00BC2F1E">
              <w:rPr>
                <w:rStyle w:val="WinCalendarBLANKCELLSTYLE0"/>
                <w:sz w:val="20"/>
                <w:szCs w:val="32"/>
              </w:rPr>
              <w:t xml:space="preserve">430: B Girls </w:t>
            </w:r>
          </w:p>
          <w:p w14:paraId="14BC7960" w14:textId="42DD6564" w:rsidR="00187203" w:rsidRPr="00BC2F1E" w:rsidRDefault="007614C5" w:rsidP="00DD132C">
            <w:pPr>
              <w:pStyle w:val="CalendarText"/>
              <w:rPr>
                <w:rStyle w:val="WinCalendarBLANKCELLSTYLE0"/>
                <w:sz w:val="20"/>
                <w:szCs w:val="32"/>
              </w:rPr>
            </w:pPr>
            <w:r>
              <w:rPr>
                <w:rStyle w:val="WinCalendarBLANKCELLSTYLE0"/>
                <w:sz w:val="20"/>
                <w:szCs w:val="32"/>
              </w:rPr>
              <w:t>5:</w:t>
            </w:r>
            <w:r w:rsidR="00C62D6C" w:rsidRPr="00BC2F1E">
              <w:rPr>
                <w:rStyle w:val="WinCalendarBLANKCELLSTYLE0"/>
                <w:sz w:val="20"/>
                <w:szCs w:val="32"/>
              </w:rPr>
              <w:t xml:space="preserve"> A Girls</w:t>
            </w:r>
          </w:p>
          <w:p w14:paraId="7ED65787" w14:textId="3941233D" w:rsidR="00C62D6C" w:rsidRPr="00BC2F1E" w:rsidRDefault="00C62D6C" w:rsidP="00DD132C">
            <w:pPr>
              <w:pStyle w:val="CalendarText"/>
              <w:rPr>
                <w:rStyle w:val="WinCalendarBLANKCELLSTYLE0"/>
                <w:sz w:val="20"/>
                <w:szCs w:val="32"/>
              </w:rPr>
            </w:pPr>
            <w:r w:rsidRPr="00BC2F1E">
              <w:rPr>
                <w:rStyle w:val="WinCalendarBLANKCELLSTYLE0"/>
                <w:sz w:val="20"/>
                <w:szCs w:val="32"/>
              </w:rPr>
              <w:t>5</w:t>
            </w:r>
            <w:r w:rsidR="007614C5">
              <w:rPr>
                <w:rStyle w:val="WinCalendarBLANKCELLSTYLE0"/>
                <w:sz w:val="20"/>
                <w:szCs w:val="32"/>
              </w:rPr>
              <w:t>30</w:t>
            </w:r>
            <w:r w:rsidRPr="00BC2F1E">
              <w:rPr>
                <w:rStyle w:val="WinCalendarBLANKCELLSTYLE0"/>
                <w:sz w:val="20"/>
                <w:szCs w:val="32"/>
              </w:rPr>
              <w:t>: B Boys</w:t>
            </w:r>
          </w:p>
          <w:p w14:paraId="080BABF4" w14:textId="5C9A1F9A" w:rsidR="00C62D6C" w:rsidRPr="00DD132C" w:rsidRDefault="007614C5" w:rsidP="00DD132C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BLANKCELLSTYLE0"/>
                <w:sz w:val="20"/>
                <w:szCs w:val="32"/>
              </w:rPr>
              <w:t>6</w:t>
            </w:r>
            <w:r w:rsidR="00BC2F1E" w:rsidRPr="00BC2F1E">
              <w:rPr>
                <w:rStyle w:val="WinCalendarBLANKCELLSTYLE0"/>
                <w:sz w:val="20"/>
                <w:szCs w:val="32"/>
              </w:rPr>
              <w:t>: A Boys</w:t>
            </w: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2D0546E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AD0301F" w14:textId="77777777" w:rsidR="00835472" w:rsidRDefault="00835472" w:rsidP="00835472">
            <w:pPr>
              <w:pStyle w:val="CalendarText"/>
              <w:rPr>
                <w:rStyle w:val="WinCalendarBLANKCELLSTYLE0"/>
                <w:sz w:val="20"/>
                <w:szCs w:val="20"/>
              </w:rPr>
            </w:pPr>
            <w:r>
              <w:rPr>
                <w:rStyle w:val="WinCalendarBLANKCELLSTYLE0"/>
                <w:sz w:val="20"/>
                <w:szCs w:val="20"/>
              </w:rPr>
              <w:t>C girls 330-5</w:t>
            </w:r>
          </w:p>
          <w:p w14:paraId="4D43E0EB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01872DC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4FB3373" w14:textId="36A1CD06" w:rsidR="00DD132C" w:rsidRPr="00DD132C" w:rsidRDefault="00EE7F0B" w:rsidP="00DD132C">
            <w:pPr>
              <w:pStyle w:val="CalendarText"/>
              <w:rPr>
                <w:rStyle w:val="WinCalendarBLANKCELLSTYLE0"/>
              </w:rPr>
            </w:pPr>
            <w:r w:rsidRPr="00EE7F0B">
              <w:rPr>
                <w:rStyle w:val="WinCalendarBLANKCELLSTYLE0"/>
                <w:sz w:val="20"/>
                <w:szCs w:val="32"/>
              </w:rPr>
              <w:t>Last cheer practice/pizza party</w:t>
            </w: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3F167DE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4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F2A861D" w14:textId="2D53E5ED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2D67F7E7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5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89E2BF1" w14:textId="06A870AB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41F41E0E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5B39FD24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6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AB146F0" w14:textId="06F7131C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DFB3E80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7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FD30894" w14:textId="77777777" w:rsidR="00835472" w:rsidRDefault="00835472" w:rsidP="00835472">
            <w:pPr>
              <w:pStyle w:val="CalendarText"/>
              <w:rPr>
                <w:rStyle w:val="WinCalendarBLANKCELLSTYLE0"/>
                <w:sz w:val="20"/>
                <w:szCs w:val="20"/>
              </w:rPr>
            </w:pPr>
            <w:r>
              <w:rPr>
                <w:rStyle w:val="WinCalendarBLANKCELLSTYLE0"/>
                <w:sz w:val="20"/>
                <w:szCs w:val="20"/>
              </w:rPr>
              <w:t>C girls 330-5</w:t>
            </w:r>
          </w:p>
          <w:p w14:paraId="0A99A220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2ED4F23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8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2501BD52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EC8B0D4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9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DFCDE38" w14:textId="77777777" w:rsidR="00835472" w:rsidRDefault="00835472" w:rsidP="00835472">
            <w:pPr>
              <w:pStyle w:val="CalendarText"/>
              <w:rPr>
                <w:rStyle w:val="WinCalendarBLANKCELLSTYLE0"/>
                <w:sz w:val="20"/>
                <w:szCs w:val="20"/>
              </w:rPr>
            </w:pPr>
            <w:r>
              <w:rPr>
                <w:rStyle w:val="WinCalendarBLANKCELLSTYLE0"/>
                <w:sz w:val="20"/>
                <w:szCs w:val="20"/>
              </w:rPr>
              <w:t>C girls 330-5</w:t>
            </w:r>
          </w:p>
          <w:p w14:paraId="04349E25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1A39ED8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0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2D11C785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E200752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1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DC58BA3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2E8AC48F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2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F9704ED" w14:textId="77777777" w:rsidR="00DD132C" w:rsidRDefault="00671A2B" w:rsidP="00DD132C">
            <w:pPr>
              <w:pStyle w:val="CalendarText"/>
              <w:rPr>
                <w:rStyle w:val="WinCalendarBLANKCELLSTYLE0"/>
                <w:sz w:val="20"/>
                <w:szCs w:val="32"/>
              </w:rPr>
            </w:pPr>
            <w:r w:rsidRPr="00671A2B">
              <w:rPr>
                <w:rStyle w:val="WinCalendarBLANKCELLSTYLE0"/>
                <w:sz w:val="20"/>
                <w:szCs w:val="32"/>
              </w:rPr>
              <w:t>C girls Wrightstown tourney</w:t>
            </w:r>
            <w:r>
              <w:rPr>
                <w:rStyle w:val="WinCalendarBLANKCELLSTYLE0"/>
                <w:sz w:val="20"/>
                <w:szCs w:val="32"/>
              </w:rPr>
              <w:t xml:space="preserve"> (coach will share times)</w:t>
            </w:r>
          </w:p>
          <w:p w14:paraId="1CA35B59" w14:textId="625578C2" w:rsidR="00967DF8" w:rsidRPr="00967DF8" w:rsidRDefault="00967DF8" w:rsidP="00DD132C">
            <w:pPr>
              <w:pStyle w:val="CalendarText"/>
              <w:rPr>
                <w:rStyle w:val="WinCalendarBLANKCELLSTYLE0"/>
                <w:i/>
                <w:iCs/>
              </w:rPr>
            </w:pPr>
            <w:r w:rsidRPr="00967DF8">
              <w:rPr>
                <w:rStyle w:val="WinCalendarBLANKCELLSTYLE0"/>
                <w:i/>
                <w:iCs/>
                <w:sz w:val="20"/>
                <w:szCs w:val="32"/>
              </w:rPr>
              <w:t xml:space="preserve">[last C </w:t>
            </w:r>
            <w:proofErr w:type="gramStart"/>
            <w:r w:rsidRPr="00967DF8">
              <w:rPr>
                <w:rStyle w:val="WinCalendarBLANKCELLSTYLE0"/>
                <w:i/>
                <w:iCs/>
                <w:sz w:val="20"/>
                <w:szCs w:val="32"/>
              </w:rPr>
              <w:t>girls</w:t>
            </w:r>
            <w:proofErr w:type="gramEnd"/>
            <w:r w:rsidRPr="00967DF8">
              <w:rPr>
                <w:rStyle w:val="WinCalendarBLANKCELLSTYLE0"/>
                <w:i/>
                <w:iCs/>
                <w:sz w:val="20"/>
                <w:szCs w:val="32"/>
              </w:rPr>
              <w:t xml:space="preserve"> games]</w:t>
            </w:r>
          </w:p>
        </w:tc>
      </w:tr>
      <w:tr w:rsidR="00DD132C" w:rsidRPr="00DD132C" w14:paraId="5524315D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4D31C5D1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3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97ECEC0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0CE5DD6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4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67F2BC86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6373C17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5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0092F45" w14:textId="5920259E" w:rsidR="00DD132C" w:rsidRPr="00DD132C" w:rsidRDefault="00EE7F0B" w:rsidP="00DD132C">
            <w:pPr>
              <w:pStyle w:val="CalendarText"/>
              <w:rPr>
                <w:rStyle w:val="WinCalendarBLANKCELLSTYLE0"/>
              </w:rPr>
            </w:pPr>
            <w:r w:rsidRPr="00EE7F0B">
              <w:rPr>
                <w:rStyle w:val="WinCalendarBLANKCELLSTYLE0"/>
                <w:sz w:val="20"/>
                <w:szCs w:val="32"/>
              </w:rPr>
              <w:t>Winter sports picture day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B676001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6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7DADC9B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24E02C5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7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65CD1EF3" w14:textId="6FD52104" w:rsidR="00DD132C" w:rsidRPr="00DD132C" w:rsidRDefault="00616791" w:rsidP="00DD132C">
            <w:pPr>
              <w:pStyle w:val="CalendarText"/>
              <w:rPr>
                <w:rStyle w:val="WinCalendarBLANKCELLSTYLE0"/>
              </w:rPr>
            </w:pPr>
            <w:r w:rsidRPr="006A34F8">
              <w:rPr>
                <w:rStyle w:val="WinCalendarBLANKCELLSTYLE0"/>
                <w:sz w:val="20"/>
                <w:szCs w:val="32"/>
              </w:rPr>
              <w:t>Turn in winter sports unifor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92932E3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8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C91E371" w14:textId="2884203A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53CF29A3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9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80B3ECD" w14:textId="77777777" w:rsidR="00276F13" w:rsidRDefault="00276F13" w:rsidP="00DD132C">
            <w:pPr>
              <w:pStyle w:val="CalendarText"/>
              <w:rPr>
                <w:rStyle w:val="WinCalendarBLANKCELLSTYLE0"/>
                <w:sz w:val="20"/>
                <w:szCs w:val="32"/>
              </w:rPr>
            </w:pPr>
            <w:r w:rsidRPr="00276F13">
              <w:rPr>
                <w:rStyle w:val="WinCalendarBLANKCELLSTYLE0"/>
                <w:sz w:val="20"/>
                <w:szCs w:val="32"/>
              </w:rPr>
              <w:t xml:space="preserve">Little Dribblers </w:t>
            </w:r>
          </w:p>
          <w:p w14:paraId="20564500" w14:textId="11CB1C59" w:rsidR="00DD132C" w:rsidRPr="00276F13" w:rsidRDefault="00276F13" w:rsidP="00DD132C">
            <w:pPr>
              <w:pStyle w:val="CalendarText"/>
              <w:rPr>
                <w:rStyle w:val="WinCalendarBLANKCELLSTYLE0"/>
                <w:sz w:val="20"/>
                <w:szCs w:val="32"/>
              </w:rPr>
            </w:pPr>
            <w:r w:rsidRPr="00276F13">
              <w:rPr>
                <w:rStyle w:val="WinCalendarBLANKCELLSTYLE0"/>
                <w:sz w:val="20"/>
                <w:szCs w:val="32"/>
              </w:rPr>
              <w:t>grades K-2</w:t>
            </w:r>
          </w:p>
          <w:p w14:paraId="4D7D25E9" w14:textId="4EFC39F8" w:rsidR="00276F13" w:rsidRPr="00DD132C" w:rsidRDefault="00276F13" w:rsidP="00DD132C">
            <w:pPr>
              <w:pStyle w:val="CalendarText"/>
              <w:rPr>
                <w:rStyle w:val="WinCalendarBLANKCELLSTYLE0"/>
              </w:rPr>
            </w:pPr>
            <w:r w:rsidRPr="00276F13">
              <w:rPr>
                <w:rStyle w:val="WinCalendarBLANKCELLSTYLE0"/>
                <w:sz w:val="20"/>
                <w:szCs w:val="32"/>
              </w:rPr>
              <w:t>830-10</w:t>
            </w:r>
          </w:p>
        </w:tc>
      </w:tr>
      <w:tr w:rsidR="00DD132C" w:rsidRPr="00DD132C" w14:paraId="0E036905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68868ED4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0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D225740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979EBDE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1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55A97A3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F7828F3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2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FC7B8DD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C0BADCE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3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6717A887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1A92414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4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20D9CF5C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EF4C9D2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5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6FEF6F7A" w14:textId="0F3DB7A3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4F9494A1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6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216C154" w14:textId="014384F8" w:rsidR="00967DF8" w:rsidRPr="00967DF8" w:rsidRDefault="00967DF8" w:rsidP="00DD132C">
            <w:pPr>
              <w:pStyle w:val="CalendarText"/>
              <w:rPr>
                <w:rStyle w:val="WinCalendarBLANKCELLSTYLE0"/>
                <w:i/>
                <w:iCs/>
              </w:rPr>
            </w:pPr>
          </w:p>
        </w:tc>
      </w:tr>
      <w:tr w:rsidR="00DD132C" w:rsidRPr="00DD132C" w14:paraId="32FCBB39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FAFCE5"/>
          </w:tcPr>
          <w:p w14:paraId="33E08C74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7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8791B5A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691B2409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8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1424D07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3572" w:type="pct"/>
            <w:gridSpan w:val="5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E6E6E6"/>
          </w:tcPr>
          <w:p w14:paraId="7791E4A0" w14:textId="77777777" w:rsidR="00DD132C" w:rsidRPr="00DD132C" w:rsidRDefault="00DD132C" w:rsidP="00DD132C">
            <w:pPr>
              <w:pStyle w:val="CalendarText"/>
              <w:rPr>
                <w:rStyle w:val="CalendarNumbers"/>
                <w:bCs w:val="0"/>
                <w:color w:val="000000"/>
              </w:rPr>
            </w:pPr>
          </w:p>
        </w:tc>
      </w:tr>
    </w:tbl>
    <w:p w14:paraId="3F2F16B5" w14:textId="5700C7D0" w:rsidR="00DD132C" w:rsidRDefault="00DD132C" w:rsidP="00DD132C">
      <w:pPr>
        <w:spacing w:after="0" w:line="240" w:lineRule="auto"/>
      </w:pPr>
      <w:r>
        <w:br w:type="page"/>
      </w:r>
    </w:p>
    <w:tbl>
      <w:tblPr>
        <w:tblW w:w="5003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tblCellMar>
          <w:left w:w="14" w:type="dxa"/>
          <w:right w:w="43" w:type="dxa"/>
        </w:tblCellMar>
        <w:tblLook w:val="01E0" w:firstRow="1" w:lastRow="1" w:firstColumn="1" w:lastColumn="1" w:noHBand="0" w:noVBand="0"/>
      </w:tblPr>
      <w:tblGrid>
        <w:gridCol w:w="2057"/>
        <w:gridCol w:w="2056"/>
        <w:gridCol w:w="2059"/>
        <w:gridCol w:w="2056"/>
        <w:gridCol w:w="2059"/>
        <w:gridCol w:w="2056"/>
        <w:gridCol w:w="2056"/>
      </w:tblGrid>
      <w:tr w:rsidR="00DD132C" w:rsidRPr="00DD132C" w14:paraId="16200711" w14:textId="77777777" w:rsidTr="00DD132C">
        <w:trPr>
          <w:cantSplit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0C86FF8A" w14:textId="77777777" w:rsidR="00DD132C" w:rsidRPr="00DD132C" w:rsidRDefault="00276F13" w:rsidP="00DD132C">
            <w:pPr>
              <w:spacing w:after="0" w:line="240" w:lineRule="auto"/>
              <w:rPr>
                <w:rFonts w:ascii="Arial" w:hAnsi="Arial" w:cs="Arial"/>
                <w:color w:val="345393"/>
                <w:sz w:val="16"/>
              </w:rPr>
            </w:pPr>
            <w:hyperlink w:anchor="February_2022" w:tooltip="Jump to Feb 2022" w:history="1">
              <w:r w:rsidR="00DD132C" w:rsidRPr="00DD132C">
                <w:rPr>
                  <w:rStyle w:val="Hyperlink"/>
                  <w:rFonts w:ascii="Arial" w:hAnsi="Arial" w:cs="Arial"/>
                  <w:color w:val="345393"/>
                  <w:sz w:val="16"/>
                  <w:u w:val="none"/>
                </w:rPr>
                <w:t>◄ Feb 2022</w:t>
              </w:r>
            </w:hyperlink>
          </w:p>
        </w:tc>
        <w:tc>
          <w:tcPr>
            <w:tcW w:w="3571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3206062F" w14:textId="77777777" w:rsidR="00DD132C" w:rsidRPr="00DD132C" w:rsidRDefault="00DD132C" w:rsidP="00DD132C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25478B"/>
                <w:sz w:val="32"/>
              </w:rPr>
            </w:pPr>
            <w:r w:rsidRPr="00DD132C">
              <w:rPr>
                <w:rFonts w:ascii="Arial" w:hAnsi="Arial" w:cs="Arial"/>
                <w:b/>
                <w:color w:val="25478B"/>
                <w:sz w:val="32"/>
              </w:rPr>
              <w:t>March 2022</w:t>
            </w:r>
          </w:p>
        </w:tc>
        <w:bookmarkStart w:id="3" w:name="March_2022"/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F0F3F7"/>
            <w:vAlign w:val="bottom"/>
          </w:tcPr>
          <w:p w14:paraId="2C2803A1" w14:textId="77777777" w:rsidR="00DD132C" w:rsidRPr="00DD132C" w:rsidRDefault="00DD132C" w:rsidP="00DD132C">
            <w:pPr>
              <w:spacing w:after="0" w:line="240" w:lineRule="auto"/>
              <w:jc w:val="right"/>
              <w:rPr>
                <w:rFonts w:ascii="Arial" w:hAnsi="Arial" w:cs="Arial"/>
                <w:color w:val="345393"/>
                <w:sz w:val="16"/>
              </w:rPr>
            </w:pPr>
            <w:r w:rsidRPr="00DD132C">
              <w:rPr>
                <w:rFonts w:ascii="Arial" w:hAnsi="Arial" w:cs="Arial"/>
                <w:color w:val="345393"/>
                <w:sz w:val="16"/>
              </w:rPr>
              <w:fldChar w:fldCharType="begin"/>
            </w:r>
            <w:r w:rsidRPr="00DD132C">
              <w:rPr>
                <w:rFonts w:ascii="Arial" w:hAnsi="Arial" w:cs="Arial"/>
                <w:color w:val="345393"/>
                <w:sz w:val="16"/>
              </w:rPr>
              <w:instrText xml:space="preserve"> HYPERLINK  \l "April_2022" \o "Jump to Apr 2022" </w:instrText>
            </w:r>
            <w:r w:rsidRPr="00DD132C">
              <w:rPr>
                <w:rFonts w:ascii="Arial" w:hAnsi="Arial" w:cs="Arial"/>
                <w:color w:val="345393"/>
                <w:sz w:val="16"/>
              </w:rPr>
              <w:fldChar w:fldCharType="separate"/>
            </w:r>
            <w:r w:rsidRPr="00DD132C">
              <w:rPr>
                <w:rStyle w:val="Hyperlink"/>
                <w:rFonts w:ascii="Arial" w:hAnsi="Arial" w:cs="Arial"/>
                <w:color w:val="345393"/>
                <w:sz w:val="16"/>
                <w:u w:val="none"/>
              </w:rPr>
              <w:t>Apr 2022 ►</w:t>
            </w:r>
            <w:r w:rsidRPr="00DD132C">
              <w:rPr>
                <w:rFonts w:ascii="Arial" w:hAnsi="Arial" w:cs="Arial"/>
                <w:color w:val="345393"/>
                <w:sz w:val="16"/>
              </w:rPr>
              <w:fldChar w:fldCharType="end"/>
            </w:r>
          </w:p>
        </w:tc>
      </w:tr>
      <w:bookmarkEnd w:id="3"/>
      <w:tr w:rsidR="00DD132C" w:rsidRPr="00201176" w14:paraId="15F26752" w14:textId="77777777" w:rsidTr="00DD132C">
        <w:trPr>
          <w:cantSplit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65BBC6E7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u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6FCA80CE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Mon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46BC4676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ue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3FE7FECC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Wed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4226C175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hu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63D88E2D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5478B"/>
            <w:vAlign w:val="bottom"/>
          </w:tcPr>
          <w:p w14:paraId="05D34B0A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at</w:t>
            </w:r>
          </w:p>
        </w:tc>
      </w:tr>
      <w:tr w:rsidR="00DD132C" w:rsidRPr="00DD132C" w14:paraId="568CAB31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0F728078" w14:textId="77777777" w:rsidR="00DD132C" w:rsidRPr="00DD132C" w:rsidRDefault="00DD132C" w:rsidP="00DD132C">
            <w:pPr>
              <w:pStyle w:val="CalendarText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36B7409B" w14:textId="77777777" w:rsidR="00DD132C" w:rsidRPr="00DD132C" w:rsidRDefault="00DD132C" w:rsidP="00DD132C">
            <w:pPr>
              <w:pStyle w:val="CalendarText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F3638F3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E33966C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C1E8667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2A16D6BD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938E8C7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2746E526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5D1A7E3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4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7229B70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45B1E7B6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5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5130AA8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67AD6020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6D9060AC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6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6D99993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4E5763D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7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21F5FA33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48C29B3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8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028BA8E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5899D3E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9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B62548D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65276F8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0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64AAE873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BA47440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1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F0C6104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58F29EE8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2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6EC71CEB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75B2D0D9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014D961A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3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8841B32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F14060A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4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E386770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4E525EB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5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5EC6BA8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9EAEA37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6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428262E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34DA99F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7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5711CCB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F6A5E08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8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EA61AEC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6563842F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9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5D2DE9C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2FF1697D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68030E4A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0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84817A8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0C05BA6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1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E88E46B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4AFB309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2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3745C21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1FF1B34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3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62C38317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188E419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4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BA34548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1A5CFD2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5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12289A1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75068CE6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6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758423A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290EDAD8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FAFCE5"/>
          </w:tcPr>
          <w:p w14:paraId="5B689FA6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7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7C188D5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36AB31F0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8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60A7A6DE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1AB974F5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9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7C89A78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45DAC1AA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0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44468F4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7F7B3C71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1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5CAB928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1428" w:type="pct"/>
            <w:gridSpan w:val="2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E6E6E6"/>
          </w:tcPr>
          <w:p w14:paraId="3D2E01FB" w14:textId="77777777" w:rsidR="00DD132C" w:rsidRPr="00DD132C" w:rsidRDefault="00DD132C" w:rsidP="00DD132C">
            <w:pPr>
              <w:pStyle w:val="CalendarText"/>
              <w:rPr>
                <w:rStyle w:val="CalendarNumbers"/>
                <w:bCs w:val="0"/>
                <w:color w:val="000000"/>
              </w:rPr>
            </w:pPr>
          </w:p>
        </w:tc>
      </w:tr>
    </w:tbl>
    <w:p w14:paraId="39EE5015" w14:textId="77777777" w:rsidR="00DD132C" w:rsidRDefault="00DD132C" w:rsidP="00DD132C">
      <w:pPr>
        <w:spacing w:after="0" w:line="240" w:lineRule="auto"/>
      </w:pPr>
      <w:r>
        <w:br w:type="page"/>
      </w:r>
    </w:p>
    <w:p w14:paraId="068317A4" w14:textId="77777777" w:rsidR="00DD132C" w:rsidRDefault="00DD132C" w:rsidP="00DD132C">
      <w:pPr>
        <w:spacing w:after="0" w:line="240" w:lineRule="auto"/>
      </w:pPr>
    </w:p>
    <w:tbl>
      <w:tblPr>
        <w:tblW w:w="5003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tblCellMar>
          <w:left w:w="14" w:type="dxa"/>
          <w:right w:w="43" w:type="dxa"/>
        </w:tblCellMar>
        <w:tblLook w:val="01E0" w:firstRow="1" w:lastRow="1" w:firstColumn="1" w:lastColumn="1" w:noHBand="0" w:noVBand="0"/>
      </w:tblPr>
      <w:tblGrid>
        <w:gridCol w:w="2057"/>
        <w:gridCol w:w="2056"/>
        <w:gridCol w:w="2059"/>
        <w:gridCol w:w="2056"/>
        <w:gridCol w:w="2059"/>
        <w:gridCol w:w="2056"/>
        <w:gridCol w:w="2056"/>
      </w:tblGrid>
      <w:tr w:rsidR="00DD132C" w:rsidRPr="00DD132C" w14:paraId="6A0EAAA0" w14:textId="77777777" w:rsidTr="00DD132C">
        <w:trPr>
          <w:cantSplit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6E2E922B" w14:textId="77777777" w:rsidR="00DD132C" w:rsidRPr="00DD132C" w:rsidRDefault="00276F13" w:rsidP="00DD132C">
            <w:pPr>
              <w:spacing w:after="0" w:line="240" w:lineRule="auto"/>
              <w:rPr>
                <w:rFonts w:ascii="Arial" w:hAnsi="Arial" w:cs="Arial"/>
                <w:color w:val="345393"/>
                <w:sz w:val="16"/>
              </w:rPr>
            </w:pPr>
            <w:hyperlink w:anchor="March_2022" w:tooltip="Jump to Mar 2022" w:history="1">
              <w:r w:rsidR="00DD132C" w:rsidRPr="00DD132C">
                <w:rPr>
                  <w:rStyle w:val="Hyperlink"/>
                  <w:rFonts w:ascii="Arial" w:hAnsi="Arial" w:cs="Arial"/>
                  <w:color w:val="345393"/>
                  <w:sz w:val="16"/>
                  <w:u w:val="none"/>
                </w:rPr>
                <w:t>◄ Mar 2022</w:t>
              </w:r>
            </w:hyperlink>
          </w:p>
        </w:tc>
        <w:tc>
          <w:tcPr>
            <w:tcW w:w="3571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0BAA602E" w14:textId="77777777" w:rsidR="00DD132C" w:rsidRPr="00DD132C" w:rsidRDefault="00DD132C" w:rsidP="00DD132C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25478B"/>
                <w:sz w:val="32"/>
              </w:rPr>
            </w:pPr>
            <w:r w:rsidRPr="00DD132C">
              <w:rPr>
                <w:rFonts w:ascii="Arial" w:hAnsi="Arial" w:cs="Arial"/>
                <w:b/>
                <w:color w:val="25478B"/>
                <w:sz w:val="32"/>
              </w:rPr>
              <w:t>April 2022</w:t>
            </w:r>
          </w:p>
        </w:tc>
        <w:bookmarkStart w:id="4" w:name="April_2022"/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F0F3F7"/>
            <w:vAlign w:val="bottom"/>
          </w:tcPr>
          <w:p w14:paraId="22386F33" w14:textId="77777777" w:rsidR="00DD132C" w:rsidRPr="00DD132C" w:rsidRDefault="00DD132C" w:rsidP="00DD132C">
            <w:pPr>
              <w:spacing w:after="0" w:line="240" w:lineRule="auto"/>
              <w:jc w:val="right"/>
              <w:rPr>
                <w:rFonts w:ascii="Arial" w:hAnsi="Arial" w:cs="Arial"/>
                <w:color w:val="345393"/>
                <w:sz w:val="16"/>
              </w:rPr>
            </w:pPr>
            <w:r w:rsidRPr="00DD132C">
              <w:rPr>
                <w:rFonts w:ascii="Arial" w:hAnsi="Arial" w:cs="Arial"/>
                <w:color w:val="345393"/>
                <w:sz w:val="16"/>
              </w:rPr>
              <w:fldChar w:fldCharType="begin"/>
            </w:r>
            <w:r w:rsidRPr="00DD132C">
              <w:rPr>
                <w:rFonts w:ascii="Arial" w:hAnsi="Arial" w:cs="Arial"/>
                <w:color w:val="345393"/>
                <w:sz w:val="16"/>
              </w:rPr>
              <w:instrText xml:space="preserve"> HYPERLINK  \l "May_2022" \o "Jump to May 2022" </w:instrText>
            </w:r>
            <w:r w:rsidRPr="00DD132C">
              <w:rPr>
                <w:rFonts w:ascii="Arial" w:hAnsi="Arial" w:cs="Arial"/>
                <w:color w:val="345393"/>
                <w:sz w:val="16"/>
              </w:rPr>
              <w:fldChar w:fldCharType="separate"/>
            </w:r>
            <w:r w:rsidRPr="00DD132C">
              <w:rPr>
                <w:rStyle w:val="Hyperlink"/>
                <w:rFonts w:ascii="Arial" w:hAnsi="Arial" w:cs="Arial"/>
                <w:color w:val="345393"/>
                <w:sz w:val="16"/>
                <w:u w:val="none"/>
              </w:rPr>
              <w:t>May 2022 ►</w:t>
            </w:r>
            <w:r w:rsidRPr="00DD132C">
              <w:rPr>
                <w:rFonts w:ascii="Arial" w:hAnsi="Arial" w:cs="Arial"/>
                <w:color w:val="345393"/>
                <w:sz w:val="16"/>
              </w:rPr>
              <w:fldChar w:fldCharType="end"/>
            </w:r>
          </w:p>
        </w:tc>
      </w:tr>
      <w:bookmarkEnd w:id="4"/>
      <w:tr w:rsidR="00DD132C" w:rsidRPr="00201176" w14:paraId="085C14F5" w14:textId="77777777" w:rsidTr="00DD132C">
        <w:trPr>
          <w:cantSplit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4FB4B7AE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u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62F77C34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Mon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4B64C99B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ue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74971CAB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Wed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6433B265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hu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2E4FCAA6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5478B"/>
            <w:vAlign w:val="bottom"/>
          </w:tcPr>
          <w:p w14:paraId="461E02BE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at</w:t>
            </w:r>
          </w:p>
        </w:tc>
      </w:tr>
      <w:tr w:rsidR="00DD132C" w:rsidRPr="00DD132C" w14:paraId="527EC504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4F9CBDFD" w14:textId="77777777" w:rsidR="00DD132C" w:rsidRPr="00DD132C" w:rsidRDefault="00DD132C" w:rsidP="00DD132C">
            <w:pPr>
              <w:pStyle w:val="CalendarText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4B317B96" w14:textId="77777777" w:rsidR="00DD132C" w:rsidRPr="00DD132C" w:rsidRDefault="00DD132C" w:rsidP="00DD132C">
            <w:pPr>
              <w:pStyle w:val="CalendarText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445EF9D1" w14:textId="77777777" w:rsidR="00DD132C" w:rsidRPr="00DD132C" w:rsidRDefault="00DD132C" w:rsidP="00DD132C">
            <w:pPr>
              <w:pStyle w:val="CalendarText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0AA295FB" w14:textId="77777777" w:rsidR="00DD132C" w:rsidRPr="00DD132C" w:rsidRDefault="00DD132C" w:rsidP="00DD132C">
            <w:pPr>
              <w:pStyle w:val="CalendarText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1A606380" w14:textId="77777777" w:rsidR="00DD132C" w:rsidRPr="00DD132C" w:rsidRDefault="00DD132C" w:rsidP="00DD132C">
            <w:pPr>
              <w:pStyle w:val="CalendarText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ED5EA81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6F92623A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5DCF4594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3AD1801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5594478D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6458FE99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52C0CBF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5F1DB12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4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6A6E19A7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CDB0CE3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5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A8A258D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0CF57D5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6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6D695666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D2486F4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7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D5A413D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A85B215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8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60D78EA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0DE48612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9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2F82AF2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6457F64D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3489CA8F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0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252C9DBA" w14:textId="1D56F0CC" w:rsidR="00DD132C" w:rsidRPr="00DD132C" w:rsidRDefault="0053202C" w:rsidP="00DD132C">
            <w:pPr>
              <w:pStyle w:val="CalendarText"/>
              <w:rPr>
                <w:rStyle w:val="WinCalendarBLANKCELLSTYLE0"/>
              </w:rPr>
            </w:pPr>
            <w:r>
              <w:rPr>
                <w:rStyle w:val="WinCalendarBLANKCELLSTYLE0"/>
              </w:rPr>
              <w:t>ACADEMIC FAIR IN GY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BABB0E0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1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4AD6614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B31EBE6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2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533C034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D616913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3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D08E41A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923B05B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4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29317704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9AF93C4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5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FC4B2B4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08085778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6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3105349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27490142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1D90DF90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7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9DD46E4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8F57FC8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8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D33E52A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AEB3700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9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CA9E46C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CACF2F3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0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1F14DD0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142F003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1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2FFE9FEC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649EBE3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2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6CEB446B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18ACBEB9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3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61D90CE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298318AB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FAFCE5"/>
          </w:tcPr>
          <w:p w14:paraId="36C21353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4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E6C2288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25758AE8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5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295EB568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3162296E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6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DDC21DA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210B6736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7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D83533D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421D3615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8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5B0A52F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14BDE8F3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9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49E62E8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FAFCE5"/>
          </w:tcPr>
          <w:p w14:paraId="5B4533B3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0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8DD3691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</w:tbl>
    <w:p w14:paraId="2556103F" w14:textId="77777777" w:rsidR="00DD132C" w:rsidRDefault="00DD132C" w:rsidP="00DD132C">
      <w:pPr>
        <w:spacing w:after="0" w:line="240" w:lineRule="auto"/>
      </w:pPr>
      <w:r>
        <w:br w:type="page"/>
      </w:r>
    </w:p>
    <w:p w14:paraId="71B9F63C" w14:textId="77777777" w:rsidR="00DD132C" w:rsidRDefault="00DD132C" w:rsidP="00DD132C">
      <w:pPr>
        <w:spacing w:after="0" w:line="240" w:lineRule="auto"/>
      </w:pPr>
    </w:p>
    <w:tbl>
      <w:tblPr>
        <w:tblW w:w="5003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tblCellMar>
          <w:left w:w="14" w:type="dxa"/>
          <w:right w:w="43" w:type="dxa"/>
        </w:tblCellMar>
        <w:tblLook w:val="01E0" w:firstRow="1" w:lastRow="1" w:firstColumn="1" w:lastColumn="1" w:noHBand="0" w:noVBand="0"/>
      </w:tblPr>
      <w:tblGrid>
        <w:gridCol w:w="2057"/>
        <w:gridCol w:w="2056"/>
        <w:gridCol w:w="2059"/>
        <w:gridCol w:w="2056"/>
        <w:gridCol w:w="2059"/>
        <w:gridCol w:w="2056"/>
        <w:gridCol w:w="2056"/>
      </w:tblGrid>
      <w:tr w:rsidR="00DD132C" w:rsidRPr="00DD132C" w14:paraId="5091ABBD" w14:textId="77777777" w:rsidTr="00DD132C">
        <w:trPr>
          <w:cantSplit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0628423A" w14:textId="77777777" w:rsidR="00DD132C" w:rsidRPr="00DD132C" w:rsidRDefault="00276F13" w:rsidP="00DD132C">
            <w:pPr>
              <w:spacing w:after="0" w:line="240" w:lineRule="auto"/>
              <w:rPr>
                <w:rFonts w:ascii="Arial" w:hAnsi="Arial" w:cs="Arial"/>
                <w:color w:val="345393"/>
                <w:sz w:val="16"/>
              </w:rPr>
            </w:pPr>
            <w:hyperlink w:anchor="April_2022" w:tooltip="Jump to Apr 2022" w:history="1">
              <w:r w:rsidR="00DD132C" w:rsidRPr="00DD132C">
                <w:rPr>
                  <w:rStyle w:val="Hyperlink"/>
                  <w:rFonts w:ascii="Arial" w:hAnsi="Arial" w:cs="Arial"/>
                  <w:color w:val="345393"/>
                  <w:sz w:val="16"/>
                  <w:u w:val="none"/>
                </w:rPr>
                <w:t>◄ Apr 2022</w:t>
              </w:r>
            </w:hyperlink>
          </w:p>
        </w:tc>
        <w:tc>
          <w:tcPr>
            <w:tcW w:w="3571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51816A3C" w14:textId="77777777" w:rsidR="00DD132C" w:rsidRPr="00DD132C" w:rsidRDefault="00DD132C" w:rsidP="00DD132C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25478B"/>
                <w:sz w:val="32"/>
              </w:rPr>
            </w:pPr>
            <w:r w:rsidRPr="00DD132C">
              <w:rPr>
                <w:rFonts w:ascii="Arial" w:hAnsi="Arial" w:cs="Arial"/>
                <w:b/>
                <w:color w:val="25478B"/>
                <w:sz w:val="32"/>
              </w:rPr>
              <w:t>May 2022</w:t>
            </w:r>
          </w:p>
        </w:tc>
        <w:bookmarkStart w:id="5" w:name="May_2022"/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F0F3F7"/>
            <w:vAlign w:val="bottom"/>
          </w:tcPr>
          <w:p w14:paraId="6CD55E5B" w14:textId="77777777" w:rsidR="00DD132C" w:rsidRPr="00DD132C" w:rsidRDefault="00DD132C" w:rsidP="00DD132C">
            <w:pPr>
              <w:spacing w:after="0" w:line="240" w:lineRule="auto"/>
              <w:jc w:val="right"/>
              <w:rPr>
                <w:rFonts w:ascii="Arial" w:hAnsi="Arial" w:cs="Arial"/>
                <w:color w:val="345393"/>
                <w:sz w:val="16"/>
              </w:rPr>
            </w:pPr>
            <w:r w:rsidRPr="00DD132C">
              <w:rPr>
                <w:rFonts w:ascii="Arial" w:hAnsi="Arial" w:cs="Arial"/>
                <w:color w:val="345393"/>
                <w:sz w:val="16"/>
              </w:rPr>
              <w:fldChar w:fldCharType="begin"/>
            </w:r>
            <w:r w:rsidRPr="00DD132C">
              <w:rPr>
                <w:rFonts w:ascii="Arial" w:hAnsi="Arial" w:cs="Arial"/>
                <w:color w:val="345393"/>
                <w:sz w:val="16"/>
              </w:rPr>
              <w:instrText xml:space="preserve"> HYPERLINK  \l "June_2022" \o "Jump to Jun 2022" </w:instrText>
            </w:r>
            <w:r w:rsidRPr="00DD132C">
              <w:rPr>
                <w:rFonts w:ascii="Arial" w:hAnsi="Arial" w:cs="Arial"/>
                <w:color w:val="345393"/>
                <w:sz w:val="16"/>
              </w:rPr>
              <w:fldChar w:fldCharType="separate"/>
            </w:r>
            <w:r w:rsidRPr="00DD132C">
              <w:rPr>
                <w:rStyle w:val="Hyperlink"/>
                <w:rFonts w:ascii="Arial" w:hAnsi="Arial" w:cs="Arial"/>
                <w:color w:val="345393"/>
                <w:sz w:val="16"/>
                <w:u w:val="none"/>
              </w:rPr>
              <w:t>Jun 2022 ►</w:t>
            </w:r>
            <w:r w:rsidRPr="00DD132C">
              <w:rPr>
                <w:rFonts w:ascii="Arial" w:hAnsi="Arial" w:cs="Arial"/>
                <w:color w:val="345393"/>
                <w:sz w:val="16"/>
              </w:rPr>
              <w:fldChar w:fldCharType="end"/>
            </w:r>
          </w:p>
        </w:tc>
      </w:tr>
      <w:bookmarkEnd w:id="5"/>
      <w:tr w:rsidR="00DD132C" w:rsidRPr="00201176" w14:paraId="601C6B29" w14:textId="77777777" w:rsidTr="00DD132C">
        <w:trPr>
          <w:cantSplit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7F76540A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u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7982F06D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Mon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2F4E7BE9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ue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70F46C4A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Wed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6BEB3A22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hu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3A220FE1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5478B"/>
            <w:vAlign w:val="bottom"/>
          </w:tcPr>
          <w:p w14:paraId="47C8095F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at</w:t>
            </w:r>
          </w:p>
        </w:tc>
      </w:tr>
      <w:tr w:rsidR="00DD132C" w:rsidRPr="00DD132C" w14:paraId="035BF40E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3D47E214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9B8FF79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92D6F25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F0D9C07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827C495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8AD74B3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162D86E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4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815F941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E083835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5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C61445D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A88680B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6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E0C5A0B" w14:textId="6521DCA6" w:rsidR="00DD132C" w:rsidRPr="00DD132C" w:rsidRDefault="00890A23" w:rsidP="00DD132C">
            <w:pPr>
              <w:pStyle w:val="CalendarText"/>
              <w:rPr>
                <w:rStyle w:val="WinCalendarBLANKCELLSTYLE0"/>
              </w:rPr>
            </w:pPr>
            <w:r w:rsidRPr="00890A23">
              <w:rPr>
                <w:rStyle w:val="WinCalendarBLANKCELLSTYLE0"/>
                <w:sz w:val="20"/>
                <w:szCs w:val="32"/>
              </w:rPr>
              <w:t>Softball Tourney @ Luxemburg</w:t>
            </w: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7AE72EFC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7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2027555" w14:textId="0D9797D2" w:rsidR="00DD132C" w:rsidRPr="00DD132C" w:rsidRDefault="00890A23" w:rsidP="00DD132C">
            <w:pPr>
              <w:pStyle w:val="CalendarText"/>
              <w:rPr>
                <w:rStyle w:val="WinCalendarBLANKCELLSTYLE0"/>
              </w:rPr>
            </w:pPr>
            <w:r w:rsidRPr="00890A23">
              <w:rPr>
                <w:rStyle w:val="WinCalendarBLANKCELLSTYLE0"/>
                <w:sz w:val="20"/>
                <w:szCs w:val="32"/>
              </w:rPr>
              <w:t>Softball Tourney @ Luxemburg</w:t>
            </w:r>
          </w:p>
        </w:tc>
      </w:tr>
      <w:tr w:rsidR="00DD132C" w:rsidRPr="00DD132C" w14:paraId="42BA3EE8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79AE7D12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8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6012063" w14:textId="0BA80306" w:rsidR="00DD132C" w:rsidRPr="00DD132C" w:rsidRDefault="00890A23" w:rsidP="00DD132C">
            <w:pPr>
              <w:pStyle w:val="CalendarText"/>
              <w:rPr>
                <w:rStyle w:val="WinCalendarBLANKCELLSTYLE0"/>
              </w:rPr>
            </w:pPr>
            <w:r w:rsidRPr="00890A23">
              <w:rPr>
                <w:rStyle w:val="WinCalendarBLANKCELLSTYLE0"/>
                <w:sz w:val="20"/>
                <w:szCs w:val="32"/>
              </w:rPr>
              <w:t>Softball Tourney @ Luxemburg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44451C0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9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2C012026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23B0CC6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0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6E65DFE5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54B3778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1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19BEA5C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57A9741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2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B094533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DB06BED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3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42937FF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3C55DD65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4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51B4887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5D436AE1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7E0C1847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5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10C5F5E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2B3717D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6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915A82A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EE158B4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7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614DE90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9AB06BD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8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12E64FE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BE52011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9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600C0411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804DC7D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0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D8B78DB" w14:textId="28764462" w:rsidR="00DD132C" w:rsidRPr="00DD132C" w:rsidRDefault="0053202C" w:rsidP="00DD132C">
            <w:pPr>
              <w:pStyle w:val="CalendarText"/>
              <w:rPr>
                <w:rStyle w:val="WinCalendarBLANKCELLSTYLE0"/>
              </w:rPr>
            </w:pPr>
            <w:r w:rsidRPr="009E189E">
              <w:rPr>
                <w:rStyle w:val="WinCalendarBLANKCELLSTYLE0"/>
                <w:sz w:val="20"/>
                <w:szCs w:val="32"/>
              </w:rPr>
              <w:t>NEW Fun Olymp</w:t>
            </w:r>
            <w:r w:rsidR="009E189E" w:rsidRPr="009E189E">
              <w:rPr>
                <w:rStyle w:val="WinCalendarBLANKCELLSTYLE0"/>
                <w:sz w:val="20"/>
                <w:szCs w:val="32"/>
              </w:rPr>
              <w:t>ics &amp; Bonduel Track and Field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6AA85467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1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6BAF485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1D0E43BA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7E682E66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2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DC8F823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1E444F0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3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D356628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49CE480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4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61F6BF6A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21A3932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5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3111E63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2C79308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6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D60764B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8A6F3AA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7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7DE8120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7E0C5D39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8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B61412E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74F0DC63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FAFCE5"/>
          </w:tcPr>
          <w:p w14:paraId="4748EB05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9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36CFE59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17668CE1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0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4374078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66B1264A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1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516D7E6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2857" w:type="pct"/>
            <w:gridSpan w:val="4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E6E6E6"/>
          </w:tcPr>
          <w:p w14:paraId="4865656D" w14:textId="77777777" w:rsidR="00DD132C" w:rsidRPr="00DD132C" w:rsidRDefault="00DD132C" w:rsidP="00DD132C">
            <w:pPr>
              <w:pStyle w:val="CalendarText"/>
              <w:rPr>
                <w:rStyle w:val="CalendarNumbers"/>
                <w:bCs w:val="0"/>
                <w:color w:val="000000"/>
              </w:rPr>
            </w:pPr>
          </w:p>
        </w:tc>
      </w:tr>
    </w:tbl>
    <w:p w14:paraId="5743C158" w14:textId="77777777" w:rsidR="00DD132C" w:rsidRDefault="00DD132C" w:rsidP="00DD132C">
      <w:pPr>
        <w:spacing w:after="0" w:line="240" w:lineRule="auto"/>
      </w:pPr>
      <w:r>
        <w:br w:type="page"/>
      </w:r>
    </w:p>
    <w:p w14:paraId="5D5D1EB7" w14:textId="77777777" w:rsidR="00DD132C" w:rsidRDefault="00DD132C" w:rsidP="00DD132C">
      <w:pPr>
        <w:spacing w:after="0" w:line="240" w:lineRule="auto"/>
      </w:pPr>
    </w:p>
    <w:tbl>
      <w:tblPr>
        <w:tblW w:w="5003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tblCellMar>
          <w:left w:w="14" w:type="dxa"/>
          <w:right w:w="43" w:type="dxa"/>
        </w:tblCellMar>
        <w:tblLook w:val="01E0" w:firstRow="1" w:lastRow="1" w:firstColumn="1" w:lastColumn="1" w:noHBand="0" w:noVBand="0"/>
      </w:tblPr>
      <w:tblGrid>
        <w:gridCol w:w="2057"/>
        <w:gridCol w:w="2056"/>
        <w:gridCol w:w="2059"/>
        <w:gridCol w:w="2056"/>
        <w:gridCol w:w="2059"/>
        <w:gridCol w:w="2056"/>
        <w:gridCol w:w="2056"/>
      </w:tblGrid>
      <w:tr w:rsidR="00DD132C" w:rsidRPr="00DD132C" w14:paraId="31836AD8" w14:textId="77777777" w:rsidTr="00DD132C">
        <w:trPr>
          <w:cantSplit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587032D6" w14:textId="77777777" w:rsidR="00DD132C" w:rsidRPr="00DD132C" w:rsidRDefault="00276F13" w:rsidP="00DD132C">
            <w:pPr>
              <w:spacing w:after="0" w:line="240" w:lineRule="auto"/>
              <w:rPr>
                <w:rFonts w:ascii="Arial" w:hAnsi="Arial" w:cs="Arial"/>
                <w:color w:val="345393"/>
                <w:sz w:val="16"/>
              </w:rPr>
            </w:pPr>
            <w:hyperlink w:anchor="May_2022" w:tooltip="Jump to May 2022" w:history="1">
              <w:r w:rsidR="00DD132C" w:rsidRPr="00DD132C">
                <w:rPr>
                  <w:rStyle w:val="Hyperlink"/>
                  <w:rFonts w:ascii="Arial" w:hAnsi="Arial" w:cs="Arial"/>
                  <w:color w:val="345393"/>
                  <w:sz w:val="16"/>
                  <w:u w:val="none"/>
                </w:rPr>
                <w:t>◄ May 2022</w:t>
              </w:r>
            </w:hyperlink>
          </w:p>
        </w:tc>
        <w:tc>
          <w:tcPr>
            <w:tcW w:w="3571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635B2C35" w14:textId="77777777" w:rsidR="00DD132C" w:rsidRPr="00DD132C" w:rsidRDefault="00DD132C" w:rsidP="00DD132C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25478B"/>
                <w:sz w:val="32"/>
              </w:rPr>
            </w:pPr>
            <w:r w:rsidRPr="00DD132C">
              <w:rPr>
                <w:rFonts w:ascii="Arial" w:hAnsi="Arial" w:cs="Arial"/>
                <w:b/>
                <w:color w:val="25478B"/>
                <w:sz w:val="32"/>
              </w:rPr>
              <w:t>June 2022</w:t>
            </w:r>
          </w:p>
        </w:tc>
        <w:bookmarkStart w:id="6" w:name="June_2022"/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F0F3F7"/>
            <w:vAlign w:val="bottom"/>
          </w:tcPr>
          <w:p w14:paraId="3BBBDFBF" w14:textId="77777777" w:rsidR="00DD132C" w:rsidRPr="00DD132C" w:rsidRDefault="00DD132C" w:rsidP="00DD132C">
            <w:pPr>
              <w:spacing w:after="0" w:line="240" w:lineRule="auto"/>
              <w:jc w:val="right"/>
              <w:rPr>
                <w:rFonts w:ascii="Arial" w:hAnsi="Arial" w:cs="Arial"/>
                <w:color w:val="345393"/>
                <w:sz w:val="16"/>
              </w:rPr>
            </w:pPr>
            <w:r w:rsidRPr="00DD132C">
              <w:rPr>
                <w:rFonts w:ascii="Arial" w:hAnsi="Arial" w:cs="Arial"/>
                <w:color w:val="345393"/>
                <w:sz w:val="16"/>
              </w:rPr>
              <w:fldChar w:fldCharType="begin"/>
            </w:r>
            <w:r w:rsidRPr="00DD132C">
              <w:rPr>
                <w:rFonts w:ascii="Arial" w:hAnsi="Arial" w:cs="Arial"/>
                <w:color w:val="345393"/>
                <w:sz w:val="16"/>
              </w:rPr>
              <w:instrText xml:space="preserve"> HYPERLINK  \l "July_2022" \o "Jump to Jul 2022" </w:instrText>
            </w:r>
            <w:r w:rsidRPr="00DD132C">
              <w:rPr>
                <w:rFonts w:ascii="Arial" w:hAnsi="Arial" w:cs="Arial"/>
                <w:color w:val="345393"/>
                <w:sz w:val="16"/>
              </w:rPr>
              <w:fldChar w:fldCharType="separate"/>
            </w:r>
            <w:r w:rsidRPr="00DD132C">
              <w:rPr>
                <w:rStyle w:val="Hyperlink"/>
                <w:rFonts w:ascii="Arial" w:hAnsi="Arial" w:cs="Arial"/>
                <w:color w:val="345393"/>
                <w:sz w:val="16"/>
                <w:u w:val="none"/>
              </w:rPr>
              <w:t>Jul 2022 ►</w:t>
            </w:r>
            <w:r w:rsidRPr="00DD132C">
              <w:rPr>
                <w:rFonts w:ascii="Arial" w:hAnsi="Arial" w:cs="Arial"/>
                <w:color w:val="345393"/>
                <w:sz w:val="16"/>
              </w:rPr>
              <w:fldChar w:fldCharType="end"/>
            </w:r>
          </w:p>
        </w:tc>
      </w:tr>
      <w:bookmarkEnd w:id="6"/>
      <w:tr w:rsidR="00DD132C" w:rsidRPr="00201176" w14:paraId="248693CE" w14:textId="77777777" w:rsidTr="00DD132C">
        <w:trPr>
          <w:cantSplit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19A6ACC0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u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2A3DF1C8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Mon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257149B1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ue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0624E272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Wed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500FEC68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hu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0DED2614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5478B"/>
            <w:vAlign w:val="bottom"/>
          </w:tcPr>
          <w:p w14:paraId="5DDA8E01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at</w:t>
            </w:r>
          </w:p>
        </w:tc>
      </w:tr>
      <w:tr w:rsidR="00DD132C" w:rsidRPr="00DD132C" w14:paraId="4EFFC753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59E11EB3" w14:textId="77777777" w:rsidR="00DD132C" w:rsidRPr="00DD132C" w:rsidRDefault="00DD132C" w:rsidP="00DD132C">
            <w:pPr>
              <w:pStyle w:val="CalendarText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2C63A334" w14:textId="77777777" w:rsidR="00DD132C" w:rsidRPr="00DD132C" w:rsidRDefault="00DD132C" w:rsidP="00DD132C">
            <w:pPr>
              <w:pStyle w:val="CalendarText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0578C422" w14:textId="77777777" w:rsidR="00DD132C" w:rsidRPr="00DD132C" w:rsidRDefault="00DD132C" w:rsidP="00DD132C">
            <w:pPr>
              <w:pStyle w:val="CalendarText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508EF59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2D2D624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D6DEE62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6D5EEE21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DE26198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20C6FCEE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0CE201EB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4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5704479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466E95DF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458E8E2C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5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8F111B8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3416A41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6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F96121D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B41957C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7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E10A3AA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F63A6FE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8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D0A5065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FBAD84E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9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E090938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BB37DDD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0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FF05CEE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1329E18B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1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8BE451F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33DD7EA7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1B785D29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2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39ABCDE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24C7BB9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3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B33316A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5FB74BF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4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6ABA7091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D7D58D3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5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CC54A95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7CAE4E2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6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DBB9921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0EE5776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7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29E26DB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584562FE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8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8F39664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4BB8DB30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53509E1D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9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6CEA962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144EF30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0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C98F56E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30C5380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1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AEC4DD6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672D9CB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2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F1A0C6C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55B769C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3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0E1FD51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8BFBA35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4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E575C6A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7881548D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5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495A3C8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59989AF7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FAFCE5"/>
          </w:tcPr>
          <w:p w14:paraId="0DBDAEBC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6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0E52429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31A905C6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7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C4F3E58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47177F66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8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6B7F4631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0CB4B359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9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B512664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433A81A0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0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68BB2EA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1428" w:type="pct"/>
            <w:gridSpan w:val="2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E6E6E6"/>
          </w:tcPr>
          <w:p w14:paraId="285B820B" w14:textId="77777777" w:rsidR="00DD132C" w:rsidRPr="00DD132C" w:rsidRDefault="00DD132C" w:rsidP="00DD132C">
            <w:pPr>
              <w:pStyle w:val="CalendarText"/>
              <w:rPr>
                <w:rStyle w:val="CalendarNumbers"/>
                <w:bCs w:val="0"/>
                <w:color w:val="000000"/>
              </w:rPr>
            </w:pPr>
          </w:p>
        </w:tc>
      </w:tr>
    </w:tbl>
    <w:p w14:paraId="4E7DCDB2" w14:textId="77777777" w:rsidR="00DD132C" w:rsidRDefault="00DD132C" w:rsidP="00DD132C">
      <w:pPr>
        <w:spacing w:after="0" w:line="240" w:lineRule="auto"/>
      </w:pPr>
      <w:r>
        <w:br w:type="page"/>
      </w:r>
    </w:p>
    <w:p w14:paraId="4B4908F2" w14:textId="77777777" w:rsidR="00DD132C" w:rsidRDefault="00DD132C" w:rsidP="00DD132C">
      <w:pPr>
        <w:spacing w:after="0" w:line="240" w:lineRule="auto"/>
      </w:pPr>
    </w:p>
    <w:tbl>
      <w:tblPr>
        <w:tblW w:w="5003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tblCellMar>
          <w:left w:w="14" w:type="dxa"/>
          <w:right w:w="43" w:type="dxa"/>
        </w:tblCellMar>
        <w:tblLook w:val="01E0" w:firstRow="1" w:lastRow="1" w:firstColumn="1" w:lastColumn="1" w:noHBand="0" w:noVBand="0"/>
      </w:tblPr>
      <w:tblGrid>
        <w:gridCol w:w="2057"/>
        <w:gridCol w:w="2056"/>
        <w:gridCol w:w="2059"/>
        <w:gridCol w:w="2056"/>
        <w:gridCol w:w="2059"/>
        <w:gridCol w:w="2056"/>
        <w:gridCol w:w="2056"/>
      </w:tblGrid>
      <w:tr w:rsidR="00DD132C" w:rsidRPr="00DD132C" w14:paraId="0183CE83" w14:textId="77777777" w:rsidTr="00DD132C">
        <w:trPr>
          <w:cantSplit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4BE8F93D" w14:textId="77777777" w:rsidR="00DD132C" w:rsidRPr="00DD132C" w:rsidRDefault="00276F13" w:rsidP="00DD132C">
            <w:pPr>
              <w:spacing w:after="0" w:line="240" w:lineRule="auto"/>
              <w:rPr>
                <w:rFonts w:ascii="Arial" w:hAnsi="Arial" w:cs="Arial"/>
                <w:color w:val="345393"/>
                <w:sz w:val="16"/>
              </w:rPr>
            </w:pPr>
            <w:hyperlink w:anchor="June_2022" w:tooltip="Jump to Jun 2022" w:history="1">
              <w:r w:rsidR="00DD132C" w:rsidRPr="00DD132C">
                <w:rPr>
                  <w:rStyle w:val="Hyperlink"/>
                  <w:rFonts w:ascii="Arial" w:hAnsi="Arial" w:cs="Arial"/>
                  <w:color w:val="345393"/>
                  <w:sz w:val="16"/>
                  <w:u w:val="none"/>
                </w:rPr>
                <w:t>◄ Jun 2022</w:t>
              </w:r>
            </w:hyperlink>
          </w:p>
        </w:tc>
        <w:tc>
          <w:tcPr>
            <w:tcW w:w="3571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43AE8462" w14:textId="77777777" w:rsidR="00DD132C" w:rsidRPr="00DD132C" w:rsidRDefault="00DD132C" w:rsidP="00DD132C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25478B"/>
                <w:sz w:val="32"/>
              </w:rPr>
            </w:pPr>
            <w:r w:rsidRPr="00DD132C">
              <w:rPr>
                <w:rFonts w:ascii="Arial" w:hAnsi="Arial" w:cs="Arial"/>
                <w:b/>
                <w:color w:val="25478B"/>
                <w:sz w:val="32"/>
              </w:rPr>
              <w:t>July 2022</w:t>
            </w:r>
          </w:p>
        </w:tc>
        <w:bookmarkStart w:id="7" w:name="July_2022"/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F0F3F7"/>
            <w:vAlign w:val="bottom"/>
          </w:tcPr>
          <w:p w14:paraId="19197AAC" w14:textId="77777777" w:rsidR="00DD132C" w:rsidRPr="00DD132C" w:rsidRDefault="00DD132C" w:rsidP="00DD132C">
            <w:pPr>
              <w:spacing w:after="0" w:line="240" w:lineRule="auto"/>
              <w:jc w:val="right"/>
              <w:rPr>
                <w:rFonts w:ascii="Arial" w:hAnsi="Arial" w:cs="Arial"/>
                <w:color w:val="345393"/>
                <w:sz w:val="16"/>
              </w:rPr>
            </w:pPr>
            <w:r w:rsidRPr="00DD132C">
              <w:rPr>
                <w:rFonts w:ascii="Arial" w:hAnsi="Arial" w:cs="Arial"/>
                <w:color w:val="345393"/>
                <w:sz w:val="16"/>
              </w:rPr>
              <w:fldChar w:fldCharType="begin"/>
            </w:r>
            <w:r w:rsidRPr="00DD132C">
              <w:rPr>
                <w:rFonts w:ascii="Arial" w:hAnsi="Arial" w:cs="Arial"/>
                <w:color w:val="345393"/>
                <w:sz w:val="16"/>
              </w:rPr>
              <w:instrText xml:space="preserve"> HYPERLINK  \l "August_2022" \o "Jump to Aug 2022" </w:instrText>
            </w:r>
            <w:r w:rsidRPr="00DD132C">
              <w:rPr>
                <w:rFonts w:ascii="Arial" w:hAnsi="Arial" w:cs="Arial"/>
                <w:color w:val="345393"/>
                <w:sz w:val="16"/>
              </w:rPr>
              <w:fldChar w:fldCharType="separate"/>
            </w:r>
            <w:r w:rsidRPr="00DD132C">
              <w:rPr>
                <w:rStyle w:val="Hyperlink"/>
                <w:rFonts w:ascii="Arial" w:hAnsi="Arial" w:cs="Arial"/>
                <w:color w:val="345393"/>
                <w:sz w:val="16"/>
                <w:u w:val="none"/>
              </w:rPr>
              <w:t>Aug 2022 ►</w:t>
            </w:r>
            <w:r w:rsidRPr="00DD132C">
              <w:rPr>
                <w:rFonts w:ascii="Arial" w:hAnsi="Arial" w:cs="Arial"/>
                <w:color w:val="345393"/>
                <w:sz w:val="16"/>
              </w:rPr>
              <w:fldChar w:fldCharType="end"/>
            </w:r>
          </w:p>
        </w:tc>
      </w:tr>
      <w:bookmarkEnd w:id="7"/>
      <w:tr w:rsidR="00DD132C" w:rsidRPr="00201176" w14:paraId="50A0F351" w14:textId="77777777" w:rsidTr="00DD132C">
        <w:trPr>
          <w:cantSplit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389629A5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u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73C85F4E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Mon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68FD19C3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ue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50D2335E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Wed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2B097BB6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hu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25DBB170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5478B"/>
            <w:vAlign w:val="bottom"/>
          </w:tcPr>
          <w:p w14:paraId="7832D1A1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at</w:t>
            </w:r>
          </w:p>
        </w:tc>
      </w:tr>
      <w:tr w:rsidR="00DD132C" w:rsidRPr="00DD132C" w14:paraId="727B522E" w14:textId="77777777" w:rsidTr="00DD132C">
        <w:trPr>
          <w:cantSplit/>
          <w:trHeight w:val="1240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49A33E92" w14:textId="77777777" w:rsidR="00DD132C" w:rsidRPr="00DD132C" w:rsidRDefault="00DD132C" w:rsidP="00DD132C">
            <w:pPr>
              <w:pStyle w:val="CalendarText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16A44035" w14:textId="77777777" w:rsidR="00DD132C" w:rsidRPr="00DD132C" w:rsidRDefault="00DD132C" w:rsidP="00DD132C">
            <w:pPr>
              <w:pStyle w:val="CalendarText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363FEA93" w14:textId="77777777" w:rsidR="00DD132C" w:rsidRPr="00DD132C" w:rsidRDefault="00DD132C" w:rsidP="00DD132C">
            <w:pPr>
              <w:pStyle w:val="CalendarText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4D16E184" w14:textId="77777777" w:rsidR="00DD132C" w:rsidRPr="00DD132C" w:rsidRDefault="00DD132C" w:rsidP="00DD132C">
            <w:pPr>
              <w:pStyle w:val="CalendarText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01D6762D" w14:textId="77777777" w:rsidR="00DD132C" w:rsidRPr="00DD132C" w:rsidRDefault="00DD132C" w:rsidP="00DD132C">
            <w:pPr>
              <w:pStyle w:val="CalendarText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B803B12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2166E727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03BE83D6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ED452DA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373A57DD" w14:textId="77777777" w:rsidTr="00DD132C">
        <w:trPr>
          <w:cantSplit/>
          <w:trHeight w:val="1240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000C9884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E439F58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344F74C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4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7CFD755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B849E9D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5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9C5C97D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3CF9081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6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CE7ABBB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EB42356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7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FBC8491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E367ED9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8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BAD324F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4E6FD49E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9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33C9C06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1A927F63" w14:textId="77777777" w:rsidTr="00DD132C">
        <w:trPr>
          <w:cantSplit/>
          <w:trHeight w:val="1240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54499047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0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2530C937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BA3F927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1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C9A3385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2B753CE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2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E16BB2F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917E081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3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40C8AF6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03BA787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4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B96CDAB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35CFB0E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5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1180B12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526D9A37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6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1C2004E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588A22A2" w14:textId="77777777" w:rsidTr="00DD132C">
        <w:trPr>
          <w:cantSplit/>
          <w:trHeight w:val="1240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012DC4A6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7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3DDB2F3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B26F947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8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21361EC4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447165A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9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263149AC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BE41031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0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74E174C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9E07CE0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1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423750B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F4DEE67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2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BBFC33A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66B171CB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3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0675DE6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1965637B" w14:textId="77777777" w:rsidTr="00DD132C">
        <w:trPr>
          <w:cantSplit/>
          <w:trHeight w:val="1240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465F9823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4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C5C5725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D881DE0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5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9EF08BE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22F5037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6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C253D1A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BA5D04E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7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3353394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B08762E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8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EAA8C24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FCF3238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9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AC672F8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2A359233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0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64367CFA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41298240" w14:textId="77777777" w:rsidTr="00DD132C">
        <w:trPr>
          <w:cantSplit/>
          <w:trHeight w:val="1240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FAFCE5"/>
          </w:tcPr>
          <w:p w14:paraId="61A6254C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1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DF1B69E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4286" w:type="pct"/>
            <w:gridSpan w:val="6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E6E6E6"/>
          </w:tcPr>
          <w:p w14:paraId="7CF79559" w14:textId="77777777" w:rsidR="00DD132C" w:rsidRPr="00DD132C" w:rsidRDefault="00DD132C" w:rsidP="00DD132C">
            <w:pPr>
              <w:pStyle w:val="CalendarText"/>
              <w:rPr>
                <w:rStyle w:val="CalendarNumbers"/>
                <w:bCs w:val="0"/>
                <w:color w:val="000000"/>
              </w:rPr>
            </w:pPr>
          </w:p>
        </w:tc>
      </w:tr>
    </w:tbl>
    <w:p w14:paraId="7076A218" w14:textId="77777777" w:rsidR="00DD132C" w:rsidRDefault="00DD132C" w:rsidP="00DD132C">
      <w:pPr>
        <w:spacing w:after="0" w:line="240" w:lineRule="auto"/>
      </w:pPr>
      <w:r>
        <w:br w:type="page"/>
      </w:r>
    </w:p>
    <w:p w14:paraId="1235728D" w14:textId="77777777" w:rsidR="00DD132C" w:rsidRDefault="00DD132C" w:rsidP="00DD132C">
      <w:pPr>
        <w:spacing w:after="0" w:line="240" w:lineRule="auto"/>
      </w:pPr>
    </w:p>
    <w:tbl>
      <w:tblPr>
        <w:tblW w:w="5003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tblCellMar>
          <w:left w:w="14" w:type="dxa"/>
          <w:right w:w="43" w:type="dxa"/>
        </w:tblCellMar>
        <w:tblLook w:val="01E0" w:firstRow="1" w:lastRow="1" w:firstColumn="1" w:lastColumn="1" w:noHBand="0" w:noVBand="0"/>
      </w:tblPr>
      <w:tblGrid>
        <w:gridCol w:w="2057"/>
        <w:gridCol w:w="2056"/>
        <w:gridCol w:w="2059"/>
        <w:gridCol w:w="2056"/>
        <w:gridCol w:w="2059"/>
        <w:gridCol w:w="2056"/>
        <w:gridCol w:w="2056"/>
      </w:tblGrid>
      <w:tr w:rsidR="00DD132C" w:rsidRPr="00DD132C" w14:paraId="582880EE" w14:textId="77777777" w:rsidTr="00DD132C">
        <w:trPr>
          <w:cantSplit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27783A34" w14:textId="77777777" w:rsidR="00DD132C" w:rsidRPr="00DD132C" w:rsidRDefault="00276F13" w:rsidP="00DD132C">
            <w:pPr>
              <w:spacing w:after="0" w:line="240" w:lineRule="auto"/>
              <w:rPr>
                <w:rFonts w:ascii="Arial" w:hAnsi="Arial" w:cs="Arial"/>
                <w:color w:val="345393"/>
                <w:sz w:val="16"/>
              </w:rPr>
            </w:pPr>
            <w:hyperlink w:anchor="July_2022" w:tooltip="Jump to Jul 2022" w:history="1">
              <w:r w:rsidR="00DD132C" w:rsidRPr="00DD132C">
                <w:rPr>
                  <w:rStyle w:val="Hyperlink"/>
                  <w:rFonts w:ascii="Arial" w:hAnsi="Arial" w:cs="Arial"/>
                  <w:color w:val="345393"/>
                  <w:sz w:val="16"/>
                  <w:u w:val="none"/>
                </w:rPr>
                <w:t>◄ Jul 2022</w:t>
              </w:r>
            </w:hyperlink>
          </w:p>
        </w:tc>
        <w:tc>
          <w:tcPr>
            <w:tcW w:w="3571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4A5DB275" w14:textId="77777777" w:rsidR="00DD132C" w:rsidRPr="00DD132C" w:rsidRDefault="00DD132C" w:rsidP="00DD132C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25478B"/>
                <w:sz w:val="32"/>
              </w:rPr>
            </w:pPr>
            <w:r w:rsidRPr="00DD132C">
              <w:rPr>
                <w:rFonts w:ascii="Arial" w:hAnsi="Arial" w:cs="Arial"/>
                <w:b/>
                <w:color w:val="25478B"/>
                <w:sz w:val="32"/>
              </w:rPr>
              <w:t>August 2022</w:t>
            </w:r>
          </w:p>
        </w:tc>
        <w:bookmarkStart w:id="8" w:name="August_2022"/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F0F3F7"/>
            <w:vAlign w:val="bottom"/>
          </w:tcPr>
          <w:p w14:paraId="07941CFB" w14:textId="77777777" w:rsidR="00DD132C" w:rsidRPr="00DD132C" w:rsidRDefault="00DD132C" w:rsidP="00DD132C">
            <w:pPr>
              <w:spacing w:after="0" w:line="240" w:lineRule="auto"/>
              <w:jc w:val="right"/>
              <w:rPr>
                <w:rFonts w:ascii="Arial" w:hAnsi="Arial" w:cs="Arial"/>
                <w:color w:val="345393"/>
                <w:sz w:val="16"/>
              </w:rPr>
            </w:pPr>
            <w:r w:rsidRPr="00DD132C">
              <w:rPr>
                <w:rFonts w:ascii="Arial" w:hAnsi="Arial" w:cs="Arial"/>
                <w:color w:val="345393"/>
                <w:sz w:val="16"/>
              </w:rPr>
              <w:fldChar w:fldCharType="begin"/>
            </w:r>
            <w:r w:rsidRPr="00DD132C">
              <w:rPr>
                <w:rFonts w:ascii="Arial" w:hAnsi="Arial" w:cs="Arial"/>
                <w:color w:val="345393"/>
                <w:sz w:val="16"/>
              </w:rPr>
              <w:instrText xml:space="preserve"> HYPERLINK  \l "September_2022" \o "Jump to Sep 2022" </w:instrText>
            </w:r>
            <w:r w:rsidRPr="00DD132C">
              <w:rPr>
                <w:rFonts w:ascii="Arial" w:hAnsi="Arial" w:cs="Arial"/>
                <w:color w:val="345393"/>
                <w:sz w:val="16"/>
              </w:rPr>
              <w:fldChar w:fldCharType="separate"/>
            </w:r>
            <w:r w:rsidRPr="00DD132C">
              <w:rPr>
                <w:rStyle w:val="Hyperlink"/>
                <w:rFonts w:ascii="Arial" w:hAnsi="Arial" w:cs="Arial"/>
                <w:color w:val="345393"/>
                <w:sz w:val="16"/>
                <w:u w:val="none"/>
              </w:rPr>
              <w:t>Sep 2022 ►</w:t>
            </w:r>
            <w:r w:rsidRPr="00DD132C">
              <w:rPr>
                <w:rFonts w:ascii="Arial" w:hAnsi="Arial" w:cs="Arial"/>
                <w:color w:val="345393"/>
                <w:sz w:val="16"/>
              </w:rPr>
              <w:fldChar w:fldCharType="end"/>
            </w:r>
          </w:p>
        </w:tc>
      </w:tr>
      <w:bookmarkEnd w:id="8"/>
      <w:tr w:rsidR="00DD132C" w:rsidRPr="00201176" w14:paraId="4325ACED" w14:textId="77777777" w:rsidTr="00DD132C">
        <w:trPr>
          <w:cantSplit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24E709B2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u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4E6BC655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Mon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17A48E76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ue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1EFA07B5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Wed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79065F20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hu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047C4D8F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5478B"/>
            <w:vAlign w:val="bottom"/>
          </w:tcPr>
          <w:p w14:paraId="2FB80F0A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at</w:t>
            </w:r>
          </w:p>
        </w:tc>
      </w:tr>
      <w:tr w:rsidR="00DD132C" w:rsidRPr="00DD132C" w14:paraId="5CC410CF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1767E614" w14:textId="77777777" w:rsidR="00DD132C" w:rsidRPr="00DD132C" w:rsidRDefault="00DD132C" w:rsidP="00DD132C">
            <w:pPr>
              <w:pStyle w:val="CalendarText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7F248EA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4E3DC99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492BE22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6C95158F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E690EC7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F68BDA4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03FEBC9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4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6F454220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F06CA19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5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2840051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2D0CF819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6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6596944C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766F073D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68C5AFEF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7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2FB62C2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108546B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8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79B393B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8EF6B49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9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3F3BAF7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85881B3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0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2674A67E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423E9EA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1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0D1B469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8030A65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2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7B28DE5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27FA75CA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3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E8599ED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5203DCD4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1C75AFD1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4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69E693C1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DBF411C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5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D319B86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328410B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6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2A5402E9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4007C28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7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1A810BA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79695B3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8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26F9BD9C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5EBCB62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9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1E653E7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0C2DB4F0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0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08323DE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527286A7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793BA168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1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FABFE4D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447C2FE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2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01036DB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9154C53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3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611DBAAE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C8F9DB2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4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CA19280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D7E145D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5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8E001CA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4B1593C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6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2B904C5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3EF8FFB0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7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175E22B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71B41A5E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FAFCE5"/>
          </w:tcPr>
          <w:p w14:paraId="0EA49867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8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B7751D3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0B8B0484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9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6F38EEE7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76320189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0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771DB14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65EE8746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1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AC86FC2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2143" w:type="pct"/>
            <w:gridSpan w:val="3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E6E6E6"/>
          </w:tcPr>
          <w:p w14:paraId="46742B76" w14:textId="77777777" w:rsidR="00DD132C" w:rsidRPr="00DD132C" w:rsidRDefault="00DD132C" w:rsidP="00DD132C">
            <w:pPr>
              <w:pStyle w:val="CalendarText"/>
              <w:rPr>
                <w:rStyle w:val="CalendarNumbers"/>
                <w:bCs w:val="0"/>
                <w:color w:val="000000"/>
              </w:rPr>
            </w:pPr>
          </w:p>
        </w:tc>
      </w:tr>
    </w:tbl>
    <w:p w14:paraId="25647373" w14:textId="77777777" w:rsidR="00DD132C" w:rsidRDefault="00DD132C" w:rsidP="00DD132C">
      <w:pPr>
        <w:spacing w:after="0" w:line="240" w:lineRule="auto"/>
      </w:pPr>
      <w:r>
        <w:br w:type="page"/>
      </w:r>
    </w:p>
    <w:p w14:paraId="19ADBA74" w14:textId="77777777" w:rsidR="00DD132C" w:rsidRDefault="00DD132C" w:rsidP="00DD132C">
      <w:pPr>
        <w:spacing w:after="0" w:line="240" w:lineRule="auto"/>
      </w:pPr>
    </w:p>
    <w:tbl>
      <w:tblPr>
        <w:tblW w:w="5003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tblCellMar>
          <w:left w:w="14" w:type="dxa"/>
          <w:right w:w="43" w:type="dxa"/>
        </w:tblCellMar>
        <w:tblLook w:val="01E0" w:firstRow="1" w:lastRow="1" w:firstColumn="1" w:lastColumn="1" w:noHBand="0" w:noVBand="0"/>
      </w:tblPr>
      <w:tblGrid>
        <w:gridCol w:w="2057"/>
        <w:gridCol w:w="2056"/>
        <w:gridCol w:w="2059"/>
        <w:gridCol w:w="2056"/>
        <w:gridCol w:w="2059"/>
        <w:gridCol w:w="2056"/>
        <w:gridCol w:w="2056"/>
      </w:tblGrid>
      <w:tr w:rsidR="00DD132C" w:rsidRPr="00DD132C" w14:paraId="6F495D6D" w14:textId="77777777" w:rsidTr="00DD132C">
        <w:trPr>
          <w:cantSplit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38D6A60B" w14:textId="77777777" w:rsidR="00DD132C" w:rsidRPr="00DD132C" w:rsidRDefault="00276F13" w:rsidP="00DD132C">
            <w:pPr>
              <w:spacing w:after="0" w:line="240" w:lineRule="auto"/>
              <w:rPr>
                <w:rFonts w:ascii="Arial" w:hAnsi="Arial" w:cs="Arial"/>
                <w:color w:val="345393"/>
                <w:sz w:val="16"/>
              </w:rPr>
            </w:pPr>
            <w:hyperlink w:anchor="August_2022" w:tooltip="Jump to Aug 2022" w:history="1">
              <w:r w:rsidR="00DD132C" w:rsidRPr="00DD132C">
                <w:rPr>
                  <w:rStyle w:val="Hyperlink"/>
                  <w:rFonts w:ascii="Arial" w:hAnsi="Arial" w:cs="Arial"/>
                  <w:color w:val="345393"/>
                  <w:sz w:val="16"/>
                  <w:u w:val="none"/>
                </w:rPr>
                <w:t>◄ Aug 2022</w:t>
              </w:r>
            </w:hyperlink>
          </w:p>
        </w:tc>
        <w:tc>
          <w:tcPr>
            <w:tcW w:w="3571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1DACCCCA" w14:textId="77777777" w:rsidR="00DD132C" w:rsidRPr="00DD132C" w:rsidRDefault="00DD132C" w:rsidP="00DD132C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25478B"/>
                <w:sz w:val="32"/>
              </w:rPr>
            </w:pPr>
            <w:r w:rsidRPr="00DD132C">
              <w:rPr>
                <w:rFonts w:ascii="Arial" w:hAnsi="Arial" w:cs="Arial"/>
                <w:b/>
                <w:color w:val="25478B"/>
                <w:sz w:val="32"/>
              </w:rPr>
              <w:t>September 2022</w:t>
            </w:r>
          </w:p>
        </w:tc>
        <w:bookmarkStart w:id="9" w:name="September_2022"/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F0F3F7"/>
            <w:vAlign w:val="bottom"/>
          </w:tcPr>
          <w:p w14:paraId="09391E3A" w14:textId="77777777" w:rsidR="00DD132C" w:rsidRPr="00DD132C" w:rsidRDefault="00DD132C" w:rsidP="00DD132C">
            <w:pPr>
              <w:spacing w:after="0" w:line="240" w:lineRule="auto"/>
              <w:jc w:val="right"/>
              <w:rPr>
                <w:rFonts w:ascii="Arial" w:hAnsi="Arial" w:cs="Arial"/>
                <w:color w:val="345393"/>
                <w:sz w:val="16"/>
              </w:rPr>
            </w:pPr>
            <w:r w:rsidRPr="00DD132C">
              <w:rPr>
                <w:rFonts w:ascii="Arial" w:hAnsi="Arial" w:cs="Arial"/>
                <w:color w:val="345393"/>
                <w:sz w:val="16"/>
              </w:rPr>
              <w:fldChar w:fldCharType="begin"/>
            </w:r>
            <w:r w:rsidRPr="00DD132C">
              <w:rPr>
                <w:rFonts w:ascii="Arial" w:hAnsi="Arial" w:cs="Arial"/>
                <w:color w:val="345393"/>
                <w:sz w:val="16"/>
              </w:rPr>
              <w:instrText xml:space="preserve"> HYPERLINK  \l "October_2022" \o "Jump to Oct 2022" </w:instrText>
            </w:r>
            <w:r w:rsidRPr="00DD132C">
              <w:rPr>
                <w:rFonts w:ascii="Arial" w:hAnsi="Arial" w:cs="Arial"/>
                <w:color w:val="345393"/>
                <w:sz w:val="16"/>
              </w:rPr>
              <w:fldChar w:fldCharType="separate"/>
            </w:r>
            <w:r w:rsidRPr="00DD132C">
              <w:rPr>
                <w:rStyle w:val="Hyperlink"/>
                <w:rFonts w:ascii="Arial" w:hAnsi="Arial" w:cs="Arial"/>
                <w:color w:val="345393"/>
                <w:sz w:val="16"/>
                <w:u w:val="none"/>
              </w:rPr>
              <w:t>Oct 2022 ►</w:t>
            </w:r>
            <w:r w:rsidRPr="00DD132C">
              <w:rPr>
                <w:rFonts w:ascii="Arial" w:hAnsi="Arial" w:cs="Arial"/>
                <w:color w:val="345393"/>
                <w:sz w:val="16"/>
              </w:rPr>
              <w:fldChar w:fldCharType="end"/>
            </w:r>
          </w:p>
        </w:tc>
      </w:tr>
      <w:bookmarkEnd w:id="9"/>
      <w:tr w:rsidR="00DD132C" w:rsidRPr="00201176" w14:paraId="5AB6BEBD" w14:textId="77777777" w:rsidTr="00DD132C">
        <w:trPr>
          <w:cantSplit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6C920DF0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u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3A2DAD65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Mon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0561C340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ue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128C33A3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Wed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27A5AF56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hu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1A4435C9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5478B"/>
            <w:vAlign w:val="bottom"/>
          </w:tcPr>
          <w:p w14:paraId="45D014B2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at</w:t>
            </w:r>
          </w:p>
        </w:tc>
      </w:tr>
      <w:tr w:rsidR="00DD132C" w:rsidRPr="00DD132C" w14:paraId="4B25291B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2FC03CD7" w14:textId="77777777" w:rsidR="00DD132C" w:rsidRPr="00DD132C" w:rsidRDefault="00DD132C" w:rsidP="00DD132C">
            <w:pPr>
              <w:pStyle w:val="CalendarText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7CEAD852" w14:textId="77777777" w:rsidR="00DD132C" w:rsidRPr="00DD132C" w:rsidRDefault="00DD132C" w:rsidP="00DD132C">
            <w:pPr>
              <w:pStyle w:val="CalendarText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5879C849" w14:textId="77777777" w:rsidR="00DD132C" w:rsidRPr="00DD132C" w:rsidRDefault="00DD132C" w:rsidP="00DD132C">
            <w:pPr>
              <w:pStyle w:val="CalendarText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53057428" w14:textId="77777777" w:rsidR="00DD132C" w:rsidRPr="00DD132C" w:rsidRDefault="00DD132C" w:rsidP="00DD132C">
            <w:pPr>
              <w:pStyle w:val="CalendarText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34601FE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FC7307B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79BDC44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15DE0AA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1980A9EF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803F6EF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58762EAB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6BA6DB6E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4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B3CF701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CDCDEDE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5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05ECE13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014B09C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6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4C7EDF8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5011DC1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7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6DF7AB6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6736CDD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8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5241E79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5B1C6AD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9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01F8F99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45D4B5A0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0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C489B30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1DA98713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48E932BB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1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54C1D41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40B20FA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2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9FCF2E7" w14:textId="1DDD09AE" w:rsidR="00DD132C" w:rsidRPr="00DD132C" w:rsidRDefault="00114CD2" w:rsidP="00DD132C">
            <w:pPr>
              <w:pStyle w:val="CalendarText"/>
              <w:rPr>
                <w:rStyle w:val="WinCalendarBLANKCELLSTYLE0"/>
              </w:rPr>
            </w:pPr>
            <w:r w:rsidRPr="00114CD2">
              <w:rPr>
                <w:rStyle w:val="WinCalendarBLANKCELLSTYLE0"/>
                <w:sz w:val="20"/>
                <w:szCs w:val="32"/>
              </w:rPr>
              <w:t>B VB 330-5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7FF912F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3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2271AF4A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E5E5D0E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4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524E49D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3631EB1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5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C9D6D54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E780142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6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CD547B2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7D2C6847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7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2BA96C39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11E103A2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0BAF9881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8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6A7A53F8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1F43964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9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14AAB89" w14:textId="0F1AB53B" w:rsidR="00DD132C" w:rsidRPr="00DD132C" w:rsidRDefault="00114CD2" w:rsidP="00DD132C">
            <w:pPr>
              <w:pStyle w:val="CalendarText"/>
              <w:rPr>
                <w:rStyle w:val="WinCalendarBLANKCELLSTYLE0"/>
              </w:rPr>
            </w:pPr>
            <w:r w:rsidRPr="00114CD2">
              <w:rPr>
                <w:rStyle w:val="WinCalendarBLANKCELLSTYLE0"/>
                <w:sz w:val="20"/>
                <w:szCs w:val="32"/>
              </w:rPr>
              <w:t>B VB 330-5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8A38A7F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0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65052145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0DA4CEE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1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21C5F96A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2FE1EC4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2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29EF1514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4086BDE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3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621F080D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5B84C3D8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4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F5A2F9B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3B678C53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FAFCE5"/>
          </w:tcPr>
          <w:p w14:paraId="00552BC8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5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E7D4789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072E2F3C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6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1D6D835" w14:textId="0EA74BEA" w:rsidR="00DD132C" w:rsidRPr="00DD132C" w:rsidRDefault="00114CD2" w:rsidP="00DD132C">
            <w:pPr>
              <w:pStyle w:val="CalendarText"/>
              <w:rPr>
                <w:rStyle w:val="WinCalendarBLANKCELLSTYLE0"/>
              </w:rPr>
            </w:pPr>
            <w:r w:rsidRPr="00114CD2">
              <w:rPr>
                <w:rStyle w:val="WinCalendarBLANKCELLSTYLE0"/>
                <w:sz w:val="20"/>
                <w:szCs w:val="32"/>
              </w:rPr>
              <w:t>B VB 330-5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7A3120B3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7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9C05CC0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73B316FA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8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8855DDF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6F6F00F6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9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084CC1D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519739FE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0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198ADBA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E6E6E6"/>
          </w:tcPr>
          <w:p w14:paraId="494D73FD" w14:textId="5FCF477E" w:rsidR="00DD132C" w:rsidRPr="00DD132C" w:rsidRDefault="00F65BC5" w:rsidP="00DD132C">
            <w:pPr>
              <w:pStyle w:val="CalendarText"/>
              <w:rPr>
                <w:rStyle w:val="CalendarNumbers"/>
                <w:bCs w:val="0"/>
                <w:color w:val="000000"/>
              </w:rPr>
            </w:pPr>
            <w:r>
              <w:rPr>
                <w:rStyle w:val="CalendarNumbers"/>
                <w:bCs w:val="0"/>
                <w:color w:val="000000"/>
              </w:rPr>
              <w:t>*</w:t>
            </w:r>
            <w:r>
              <w:rPr>
                <w:rStyle w:val="CalendarNumbers"/>
                <w:color w:val="000000"/>
              </w:rPr>
              <w:t>*Parent’s Night VB</w:t>
            </w:r>
          </w:p>
        </w:tc>
      </w:tr>
    </w:tbl>
    <w:p w14:paraId="0E7F16B6" w14:textId="77777777" w:rsidR="00DD132C" w:rsidRDefault="00DD132C" w:rsidP="00DD132C">
      <w:pPr>
        <w:spacing w:after="0" w:line="240" w:lineRule="auto"/>
      </w:pPr>
      <w:r>
        <w:br w:type="page"/>
      </w:r>
    </w:p>
    <w:p w14:paraId="3C96ED54" w14:textId="77777777" w:rsidR="00DD132C" w:rsidRDefault="00DD132C" w:rsidP="00DD132C">
      <w:pPr>
        <w:spacing w:after="0" w:line="240" w:lineRule="auto"/>
      </w:pPr>
    </w:p>
    <w:tbl>
      <w:tblPr>
        <w:tblW w:w="5003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tblCellMar>
          <w:left w:w="14" w:type="dxa"/>
          <w:right w:w="43" w:type="dxa"/>
        </w:tblCellMar>
        <w:tblLook w:val="01E0" w:firstRow="1" w:lastRow="1" w:firstColumn="1" w:lastColumn="1" w:noHBand="0" w:noVBand="0"/>
      </w:tblPr>
      <w:tblGrid>
        <w:gridCol w:w="2057"/>
        <w:gridCol w:w="2056"/>
        <w:gridCol w:w="2059"/>
        <w:gridCol w:w="2056"/>
        <w:gridCol w:w="2059"/>
        <w:gridCol w:w="2056"/>
        <w:gridCol w:w="2056"/>
      </w:tblGrid>
      <w:tr w:rsidR="00DD132C" w:rsidRPr="00DD132C" w14:paraId="481F583D" w14:textId="77777777" w:rsidTr="00DD132C">
        <w:trPr>
          <w:cantSplit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051B859D" w14:textId="77777777" w:rsidR="00DD132C" w:rsidRPr="00DD132C" w:rsidRDefault="00276F13" w:rsidP="00DD132C">
            <w:pPr>
              <w:spacing w:after="0" w:line="240" w:lineRule="auto"/>
              <w:rPr>
                <w:rFonts w:ascii="Arial" w:hAnsi="Arial" w:cs="Arial"/>
                <w:color w:val="345393"/>
                <w:sz w:val="16"/>
              </w:rPr>
            </w:pPr>
            <w:hyperlink w:anchor="September_2022" w:tooltip="Jump to Sep 2022" w:history="1">
              <w:r w:rsidR="00DD132C" w:rsidRPr="00DD132C">
                <w:rPr>
                  <w:rStyle w:val="Hyperlink"/>
                  <w:rFonts w:ascii="Arial" w:hAnsi="Arial" w:cs="Arial"/>
                  <w:color w:val="345393"/>
                  <w:sz w:val="16"/>
                  <w:u w:val="none"/>
                </w:rPr>
                <w:t>◄ Sep 2022</w:t>
              </w:r>
            </w:hyperlink>
          </w:p>
        </w:tc>
        <w:tc>
          <w:tcPr>
            <w:tcW w:w="3571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0BE18033" w14:textId="77777777" w:rsidR="00DD132C" w:rsidRPr="00DD132C" w:rsidRDefault="00DD132C" w:rsidP="00DD132C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25478B"/>
                <w:sz w:val="32"/>
              </w:rPr>
            </w:pPr>
            <w:r w:rsidRPr="00DD132C">
              <w:rPr>
                <w:rFonts w:ascii="Arial" w:hAnsi="Arial" w:cs="Arial"/>
                <w:b/>
                <w:color w:val="25478B"/>
                <w:sz w:val="32"/>
              </w:rPr>
              <w:t>October 2022</w:t>
            </w:r>
          </w:p>
        </w:tc>
        <w:bookmarkStart w:id="10" w:name="October_2022"/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F0F3F7"/>
            <w:vAlign w:val="bottom"/>
          </w:tcPr>
          <w:p w14:paraId="64FFE5CA" w14:textId="77777777" w:rsidR="00DD132C" w:rsidRPr="00DD132C" w:rsidRDefault="00DD132C" w:rsidP="00DD132C">
            <w:pPr>
              <w:spacing w:after="0" w:line="240" w:lineRule="auto"/>
              <w:jc w:val="right"/>
              <w:rPr>
                <w:rFonts w:ascii="Arial" w:hAnsi="Arial" w:cs="Arial"/>
                <w:color w:val="345393"/>
                <w:sz w:val="16"/>
              </w:rPr>
            </w:pPr>
            <w:r w:rsidRPr="00DD132C">
              <w:rPr>
                <w:rFonts w:ascii="Arial" w:hAnsi="Arial" w:cs="Arial"/>
                <w:color w:val="345393"/>
                <w:sz w:val="16"/>
              </w:rPr>
              <w:fldChar w:fldCharType="begin"/>
            </w:r>
            <w:r w:rsidRPr="00DD132C">
              <w:rPr>
                <w:rFonts w:ascii="Arial" w:hAnsi="Arial" w:cs="Arial"/>
                <w:color w:val="345393"/>
                <w:sz w:val="16"/>
              </w:rPr>
              <w:instrText xml:space="preserve"> HYPERLINK  \l "November_2022" \o "Jump to Nov 2022" </w:instrText>
            </w:r>
            <w:r w:rsidRPr="00DD132C">
              <w:rPr>
                <w:rFonts w:ascii="Arial" w:hAnsi="Arial" w:cs="Arial"/>
                <w:color w:val="345393"/>
                <w:sz w:val="16"/>
              </w:rPr>
              <w:fldChar w:fldCharType="separate"/>
            </w:r>
            <w:r w:rsidRPr="00DD132C">
              <w:rPr>
                <w:rStyle w:val="Hyperlink"/>
                <w:rFonts w:ascii="Arial" w:hAnsi="Arial" w:cs="Arial"/>
                <w:color w:val="345393"/>
                <w:sz w:val="16"/>
                <w:u w:val="none"/>
              </w:rPr>
              <w:t>Nov 2022 ►</w:t>
            </w:r>
            <w:r w:rsidRPr="00DD132C">
              <w:rPr>
                <w:rFonts w:ascii="Arial" w:hAnsi="Arial" w:cs="Arial"/>
                <w:color w:val="345393"/>
                <w:sz w:val="16"/>
              </w:rPr>
              <w:fldChar w:fldCharType="end"/>
            </w:r>
          </w:p>
        </w:tc>
      </w:tr>
      <w:bookmarkEnd w:id="10"/>
      <w:tr w:rsidR="00DD132C" w:rsidRPr="00201176" w14:paraId="2F115CA4" w14:textId="77777777" w:rsidTr="00DD132C">
        <w:trPr>
          <w:cantSplit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7588FE8A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u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2399E0EE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Mon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6156DA68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ue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5C05C0B7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Wed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63BF0CC3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hu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33597E57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5478B"/>
            <w:vAlign w:val="bottom"/>
          </w:tcPr>
          <w:p w14:paraId="0B509FDB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at</w:t>
            </w:r>
          </w:p>
        </w:tc>
      </w:tr>
      <w:tr w:rsidR="00DD132C" w:rsidRPr="00DD132C" w14:paraId="6092631E" w14:textId="77777777" w:rsidTr="00DD132C">
        <w:trPr>
          <w:cantSplit/>
          <w:trHeight w:val="1240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481BCF60" w14:textId="77777777" w:rsidR="00DD132C" w:rsidRPr="00DD132C" w:rsidRDefault="00DD132C" w:rsidP="00DD132C">
            <w:pPr>
              <w:pStyle w:val="CalendarText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6DEF80DF" w14:textId="77777777" w:rsidR="00DD132C" w:rsidRPr="00DD132C" w:rsidRDefault="00DD132C" w:rsidP="00DD132C">
            <w:pPr>
              <w:pStyle w:val="CalendarText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182FD38A" w14:textId="77777777" w:rsidR="00DD132C" w:rsidRPr="00DD132C" w:rsidRDefault="00DD132C" w:rsidP="00DD132C">
            <w:pPr>
              <w:pStyle w:val="CalendarText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7DD31797" w14:textId="77777777" w:rsidR="00DD132C" w:rsidRPr="00DD132C" w:rsidRDefault="00DD132C" w:rsidP="00DD132C">
            <w:pPr>
              <w:pStyle w:val="CalendarText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263D007B" w14:textId="77777777" w:rsidR="00DD132C" w:rsidRPr="00DD132C" w:rsidRDefault="00DD132C" w:rsidP="00DD132C">
            <w:pPr>
              <w:pStyle w:val="CalendarText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0D4835A5" w14:textId="77777777" w:rsidR="00DD132C" w:rsidRPr="00DD132C" w:rsidRDefault="00DD132C" w:rsidP="00DD132C">
            <w:pPr>
              <w:pStyle w:val="CalendarText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263EAEF2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DCA2FA3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2B255E7A" w14:textId="77777777" w:rsidTr="00DD132C">
        <w:trPr>
          <w:cantSplit/>
          <w:trHeight w:val="1240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6AF16D1B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AF3A4A3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FFFD68E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4D70185" w14:textId="54C2B3D3" w:rsidR="00DD132C" w:rsidRPr="00DD132C" w:rsidRDefault="00163ECF" w:rsidP="00DD132C">
            <w:pPr>
              <w:pStyle w:val="CalendarText"/>
              <w:rPr>
                <w:rStyle w:val="WinCalendarBLANKCELLSTYLE0"/>
              </w:rPr>
            </w:pPr>
            <w:r w:rsidRPr="00114CD2">
              <w:rPr>
                <w:rStyle w:val="WinCalendarBLANKCELLSTYLE0"/>
                <w:sz w:val="20"/>
                <w:szCs w:val="32"/>
              </w:rPr>
              <w:t>B VB 330-5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7620F94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4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27FC6673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8F320C6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5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23CFAFC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8757216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6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CA675FC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908FCAA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7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8D207D6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4C835CCE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8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668C3049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6FD919C5" w14:textId="77777777" w:rsidTr="00DD132C">
        <w:trPr>
          <w:cantSplit/>
          <w:trHeight w:val="1240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53A62EC2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9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295CAA69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3024121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0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688977A9" w14:textId="4C799346" w:rsidR="00DD132C" w:rsidRPr="00DD132C" w:rsidRDefault="00163ECF" w:rsidP="00DD132C">
            <w:pPr>
              <w:pStyle w:val="CalendarText"/>
              <w:rPr>
                <w:rStyle w:val="WinCalendarBLANKCELLSTYLE0"/>
              </w:rPr>
            </w:pPr>
            <w:r w:rsidRPr="00114CD2">
              <w:rPr>
                <w:rStyle w:val="WinCalendarBLANKCELLSTYLE0"/>
                <w:sz w:val="20"/>
                <w:szCs w:val="32"/>
              </w:rPr>
              <w:t>B VB 330-5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CC08514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1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0BE45AF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E83EFF7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2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699A2B5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F03E624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3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23A0AFEC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689B717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4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C41DCB3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15BC95B9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5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EC893C0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51981FBF" w14:textId="77777777" w:rsidTr="00DD132C">
        <w:trPr>
          <w:cantSplit/>
          <w:trHeight w:val="1240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76BE7F7E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6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52DF864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F9ED24B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7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AF66968" w14:textId="6F13B44D" w:rsidR="00DD132C" w:rsidRPr="00DD132C" w:rsidRDefault="00163ECF" w:rsidP="00DD132C">
            <w:pPr>
              <w:pStyle w:val="CalendarText"/>
              <w:rPr>
                <w:rStyle w:val="WinCalendarBLANKCELLSTYLE0"/>
              </w:rPr>
            </w:pPr>
            <w:r w:rsidRPr="00114CD2">
              <w:rPr>
                <w:rStyle w:val="WinCalendarBLANKCELLSTYLE0"/>
                <w:sz w:val="20"/>
                <w:szCs w:val="32"/>
              </w:rPr>
              <w:t>B VB 330-5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A366C4E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8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4E5EF04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40F1789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9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6206CD9E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A0B00FD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0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331B48A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4E7E8AD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1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FD606D2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10D07531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2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282C968B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0D08DC67" w14:textId="77777777" w:rsidTr="00DD132C">
        <w:trPr>
          <w:cantSplit/>
          <w:trHeight w:val="1240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5406C6A4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3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22FF5CC5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996A737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4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6399C4EA" w14:textId="61F8DFF0" w:rsidR="00DD132C" w:rsidRPr="00DD132C" w:rsidRDefault="00163ECF" w:rsidP="00DD132C">
            <w:pPr>
              <w:pStyle w:val="CalendarText"/>
              <w:rPr>
                <w:rStyle w:val="WinCalendarBLANKCELLSTYLE0"/>
              </w:rPr>
            </w:pPr>
            <w:r w:rsidRPr="00114CD2">
              <w:rPr>
                <w:rStyle w:val="WinCalendarBLANKCELLSTYLE0"/>
                <w:sz w:val="20"/>
                <w:szCs w:val="32"/>
              </w:rPr>
              <w:t>B VB 330-5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D244058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5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2C522B3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FD0DF61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6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B166879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5B2DACD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7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980B33A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968A039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8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DD7709D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4D0822EE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9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C30F3E1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1BAEB694" w14:textId="77777777" w:rsidTr="00DD132C">
        <w:trPr>
          <w:cantSplit/>
          <w:trHeight w:val="1240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FAFCE5"/>
          </w:tcPr>
          <w:p w14:paraId="27FC10D8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0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C1EF581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1ABD10D6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1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623B9358" w14:textId="23B3DEAB" w:rsidR="00DD132C" w:rsidRPr="00DD132C" w:rsidRDefault="00163ECF" w:rsidP="00DD132C">
            <w:pPr>
              <w:pStyle w:val="CalendarText"/>
              <w:rPr>
                <w:rStyle w:val="WinCalendarBLANKCELLSTYLE0"/>
              </w:rPr>
            </w:pPr>
            <w:r w:rsidRPr="00114CD2">
              <w:rPr>
                <w:rStyle w:val="WinCalendarBLANKCELLSTYLE0"/>
                <w:sz w:val="20"/>
                <w:szCs w:val="32"/>
              </w:rPr>
              <w:t>B VB 330-5</w:t>
            </w:r>
          </w:p>
        </w:tc>
        <w:tc>
          <w:tcPr>
            <w:tcW w:w="3572" w:type="pct"/>
            <w:gridSpan w:val="5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E6E6E6"/>
          </w:tcPr>
          <w:p w14:paraId="22907A40" w14:textId="77777777" w:rsidR="00DD132C" w:rsidRPr="00DD132C" w:rsidRDefault="00DD132C" w:rsidP="00DD132C">
            <w:pPr>
              <w:pStyle w:val="CalendarText"/>
              <w:rPr>
                <w:rStyle w:val="CalendarNumbers"/>
                <w:bCs w:val="0"/>
                <w:color w:val="000000"/>
              </w:rPr>
            </w:pPr>
          </w:p>
        </w:tc>
      </w:tr>
    </w:tbl>
    <w:p w14:paraId="189F10A1" w14:textId="77777777" w:rsidR="00DD132C" w:rsidRDefault="00DD132C" w:rsidP="00DD132C">
      <w:pPr>
        <w:spacing w:after="0" w:line="240" w:lineRule="auto"/>
      </w:pPr>
      <w:r>
        <w:br w:type="page"/>
      </w:r>
    </w:p>
    <w:p w14:paraId="294DA132" w14:textId="77777777" w:rsidR="00DD132C" w:rsidRDefault="00DD132C" w:rsidP="00DD132C">
      <w:pPr>
        <w:spacing w:after="0" w:line="240" w:lineRule="auto"/>
      </w:pPr>
    </w:p>
    <w:tbl>
      <w:tblPr>
        <w:tblW w:w="5003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tblCellMar>
          <w:left w:w="14" w:type="dxa"/>
          <w:right w:w="43" w:type="dxa"/>
        </w:tblCellMar>
        <w:tblLook w:val="01E0" w:firstRow="1" w:lastRow="1" w:firstColumn="1" w:lastColumn="1" w:noHBand="0" w:noVBand="0"/>
      </w:tblPr>
      <w:tblGrid>
        <w:gridCol w:w="2057"/>
        <w:gridCol w:w="2056"/>
        <w:gridCol w:w="2059"/>
        <w:gridCol w:w="2056"/>
        <w:gridCol w:w="2059"/>
        <w:gridCol w:w="2056"/>
        <w:gridCol w:w="2056"/>
      </w:tblGrid>
      <w:tr w:rsidR="00DD132C" w:rsidRPr="00DD132C" w14:paraId="42D06BB3" w14:textId="77777777" w:rsidTr="00DD132C">
        <w:trPr>
          <w:cantSplit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222DB131" w14:textId="77777777" w:rsidR="00DD132C" w:rsidRPr="00DD132C" w:rsidRDefault="00276F13" w:rsidP="00DD132C">
            <w:pPr>
              <w:spacing w:after="0" w:line="240" w:lineRule="auto"/>
              <w:rPr>
                <w:rFonts w:ascii="Arial" w:hAnsi="Arial" w:cs="Arial"/>
                <w:color w:val="345393"/>
                <w:sz w:val="16"/>
              </w:rPr>
            </w:pPr>
            <w:hyperlink w:anchor="October_2022" w:tooltip="Jump to Oct 2022" w:history="1">
              <w:r w:rsidR="00DD132C" w:rsidRPr="00DD132C">
                <w:rPr>
                  <w:rStyle w:val="Hyperlink"/>
                  <w:rFonts w:ascii="Arial" w:hAnsi="Arial" w:cs="Arial"/>
                  <w:color w:val="345393"/>
                  <w:sz w:val="16"/>
                  <w:u w:val="none"/>
                </w:rPr>
                <w:t>◄ Oct 2022</w:t>
              </w:r>
            </w:hyperlink>
          </w:p>
        </w:tc>
        <w:tc>
          <w:tcPr>
            <w:tcW w:w="3571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4DF356DA" w14:textId="77777777" w:rsidR="00DD132C" w:rsidRPr="00DD132C" w:rsidRDefault="00DD132C" w:rsidP="00DD132C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25478B"/>
                <w:sz w:val="32"/>
              </w:rPr>
            </w:pPr>
            <w:r w:rsidRPr="00DD132C">
              <w:rPr>
                <w:rFonts w:ascii="Arial" w:hAnsi="Arial" w:cs="Arial"/>
                <w:b/>
                <w:color w:val="25478B"/>
                <w:sz w:val="32"/>
              </w:rPr>
              <w:t>November 2022</w:t>
            </w:r>
          </w:p>
        </w:tc>
        <w:bookmarkStart w:id="11" w:name="November_2022"/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F0F3F7"/>
            <w:vAlign w:val="bottom"/>
          </w:tcPr>
          <w:p w14:paraId="0B57CFED" w14:textId="77777777" w:rsidR="00DD132C" w:rsidRPr="00DD132C" w:rsidRDefault="00DD132C" w:rsidP="00DD132C">
            <w:pPr>
              <w:spacing w:after="0" w:line="240" w:lineRule="auto"/>
              <w:jc w:val="right"/>
              <w:rPr>
                <w:rFonts w:ascii="Arial" w:hAnsi="Arial" w:cs="Arial"/>
                <w:color w:val="345393"/>
                <w:sz w:val="16"/>
              </w:rPr>
            </w:pPr>
            <w:r w:rsidRPr="00DD132C">
              <w:rPr>
                <w:rFonts w:ascii="Arial" w:hAnsi="Arial" w:cs="Arial"/>
                <w:color w:val="345393"/>
                <w:sz w:val="16"/>
              </w:rPr>
              <w:fldChar w:fldCharType="begin"/>
            </w:r>
            <w:r w:rsidRPr="00DD132C">
              <w:rPr>
                <w:rFonts w:ascii="Arial" w:hAnsi="Arial" w:cs="Arial"/>
                <w:color w:val="345393"/>
                <w:sz w:val="16"/>
              </w:rPr>
              <w:instrText xml:space="preserve"> HYPERLINK  \l "December_2022" \o "Jump to Dec 2022" </w:instrText>
            </w:r>
            <w:r w:rsidRPr="00DD132C">
              <w:rPr>
                <w:rFonts w:ascii="Arial" w:hAnsi="Arial" w:cs="Arial"/>
                <w:color w:val="345393"/>
                <w:sz w:val="16"/>
              </w:rPr>
              <w:fldChar w:fldCharType="separate"/>
            </w:r>
            <w:r w:rsidRPr="00DD132C">
              <w:rPr>
                <w:rStyle w:val="Hyperlink"/>
                <w:rFonts w:ascii="Arial" w:hAnsi="Arial" w:cs="Arial"/>
                <w:color w:val="345393"/>
                <w:sz w:val="16"/>
                <w:u w:val="none"/>
              </w:rPr>
              <w:t>Dec 2022 ►</w:t>
            </w:r>
            <w:r w:rsidRPr="00DD132C">
              <w:rPr>
                <w:rFonts w:ascii="Arial" w:hAnsi="Arial" w:cs="Arial"/>
                <w:color w:val="345393"/>
                <w:sz w:val="16"/>
              </w:rPr>
              <w:fldChar w:fldCharType="end"/>
            </w:r>
          </w:p>
        </w:tc>
      </w:tr>
      <w:bookmarkEnd w:id="11"/>
      <w:tr w:rsidR="00DD132C" w:rsidRPr="00201176" w14:paraId="091A7818" w14:textId="77777777" w:rsidTr="00DD132C">
        <w:trPr>
          <w:cantSplit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50C07922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u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02F3F5A8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Mon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6423DB83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ue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4EA9143F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Wed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477A95B2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hu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44CD9B37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5478B"/>
            <w:vAlign w:val="bottom"/>
          </w:tcPr>
          <w:p w14:paraId="1EC866BF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at</w:t>
            </w:r>
          </w:p>
        </w:tc>
      </w:tr>
      <w:tr w:rsidR="00DD132C" w:rsidRPr="00DD132C" w14:paraId="7E2113C7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577DE7DD" w14:textId="77777777" w:rsidR="00DD132C" w:rsidRPr="00DD132C" w:rsidRDefault="00DD132C" w:rsidP="00DD132C">
            <w:pPr>
              <w:pStyle w:val="CalendarText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1434FD80" w14:textId="77777777" w:rsidR="00DD132C" w:rsidRPr="00DD132C" w:rsidRDefault="00DD132C" w:rsidP="00DD132C">
            <w:pPr>
              <w:pStyle w:val="CalendarText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FEDE6C6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4BB1A82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8F4F299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80BBDB5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579B8B2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9AF6CE3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9F133C8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4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55C4809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70446CF0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5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C143425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21826666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5600BD2A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6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565E878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194393B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7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E646D2B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DBCD134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8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FB295C7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128BD9F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9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22FF5DCC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9BE1734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0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C8CF34B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65E5013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1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B32BBD8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645D5097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2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6AE9AC43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0FE8A836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229F2BCD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3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F601BA8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511E11C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4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9F5CA4A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55E2790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5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8209F5E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68ED41C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6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06BEC80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75C9210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7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55C460E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FF86F02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8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8C79D74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1CF0638E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9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D27EE2A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5F40FA21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6B89E91F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0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24C12B5F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1A99E93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1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33536B0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B7FA3C7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2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ABAD8B8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D18EA01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3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FD5F610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E4DAB83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4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64B9A96A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1A525C5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5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7A6BD5F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52BBD84D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6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B65E64E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55A57089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FAFCE5"/>
          </w:tcPr>
          <w:p w14:paraId="5AC89BE1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7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D10E30C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6BE33B2B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8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761CB79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4DC79555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9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CB8B671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553C01B7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0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A1A9C46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2143" w:type="pct"/>
            <w:gridSpan w:val="3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E6E6E6"/>
          </w:tcPr>
          <w:p w14:paraId="69EA1E9E" w14:textId="77777777" w:rsidR="00DD132C" w:rsidRPr="00DD132C" w:rsidRDefault="00DD132C" w:rsidP="00DD132C">
            <w:pPr>
              <w:pStyle w:val="CalendarText"/>
              <w:rPr>
                <w:rStyle w:val="CalendarNumbers"/>
                <w:bCs w:val="0"/>
                <w:color w:val="000000"/>
              </w:rPr>
            </w:pPr>
          </w:p>
        </w:tc>
      </w:tr>
    </w:tbl>
    <w:p w14:paraId="46DB0924" w14:textId="77777777" w:rsidR="00DD132C" w:rsidRDefault="00DD132C" w:rsidP="00DD132C">
      <w:pPr>
        <w:spacing w:after="0" w:line="240" w:lineRule="auto"/>
      </w:pPr>
      <w:r>
        <w:br w:type="page"/>
      </w:r>
    </w:p>
    <w:p w14:paraId="5BFA8DF5" w14:textId="77777777" w:rsidR="00DD132C" w:rsidRDefault="00DD132C" w:rsidP="00DD132C">
      <w:pPr>
        <w:spacing w:after="0" w:line="240" w:lineRule="auto"/>
      </w:pPr>
    </w:p>
    <w:tbl>
      <w:tblPr>
        <w:tblW w:w="5003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tblCellMar>
          <w:left w:w="14" w:type="dxa"/>
          <w:right w:w="43" w:type="dxa"/>
        </w:tblCellMar>
        <w:tblLook w:val="01E0" w:firstRow="1" w:lastRow="1" w:firstColumn="1" w:lastColumn="1" w:noHBand="0" w:noVBand="0"/>
      </w:tblPr>
      <w:tblGrid>
        <w:gridCol w:w="2057"/>
        <w:gridCol w:w="2056"/>
        <w:gridCol w:w="2059"/>
        <w:gridCol w:w="2056"/>
        <w:gridCol w:w="2059"/>
        <w:gridCol w:w="2056"/>
        <w:gridCol w:w="2056"/>
      </w:tblGrid>
      <w:tr w:rsidR="00DD132C" w:rsidRPr="00DD132C" w14:paraId="75FE49FF" w14:textId="77777777" w:rsidTr="00DD132C">
        <w:trPr>
          <w:cantSplit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3624CEB7" w14:textId="77777777" w:rsidR="00DD132C" w:rsidRPr="00DD132C" w:rsidRDefault="00276F13" w:rsidP="00DD132C">
            <w:pPr>
              <w:spacing w:after="0" w:line="240" w:lineRule="auto"/>
              <w:rPr>
                <w:rFonts w:ascii="Arial" w:hAnsi="Arial" w:cs="Arial"/>
                <w:color w:val="345393"/>
                <w:sz w:val="16"/>
              </w:rPr>
            </w:pPr>
            <w:hyperlink w:anchor="November_2022" w:tooltip="Jump to Nov 2022" w:history="1">
              <w:r w:rsidR="00DD132C" w:rsidRPr="00DD132C">
                <w:rPr>
                  <w:rStyle w:val="Hyperlink"/>
                  <w:rFonts w:ascii="Arial" w:hAnsi="Arial" w:cs="Arial"/>
                  <w:color w:val="345393"/>
                  <w:sz w:val="16"/>
                  <w:u w:val="none"/>
                </w:rPr>
                <w:t>◄ Nov 2022</w:t>
              </w:r>
            </w:hyperlink>
          </w:p>
        </w:tc>
        <w:tc>
          <w:tcPr>
            <w:tcW w:w="3571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3D1B0CBC" w14:textId="77777777" w:rsidR="00DD132C" w:rsidRPr="00DD132C" w:rsidRDefault="00DD132C" w:rsidP="00DD132C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25478B"/>
                <w:sz w:val="32"/>
              </w:rPr>
            </w:pPr>
            <w:r w:rsidRPr="00DD132C">
              <w:rPr>
                <w:rFonts w:ascii="Arial" w:hAnsi="Arial" w:cs="Arial"/>
                <w:b/>
                <w:color w:val="25478B"/>
                <w:sz w:val="32"/>
              </w:rPr>
              <w:t>December 2022</w:t>
            </w:r>
          </w:p>
        </w:tc>
        <w:bookmarkStart w:id="12" w:name="December_2022"/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F0F3F7"/>
            <w:vAlign w:val="bottom"/>
          </w:tcPr>
          <w:p w14:paraId="51C4625C" w14:textId="77777777" w:rsidR="00DD132C" w:rsidRPr="00DD132C" w:rsidRDefault="00DD132C" w:rsidP="00DD132C">
            <w:pPr>
              <w:spacing w:after="0" w:line="240" w:lineRule="auto"/>
              <w:jc w:val="right"/>
              <w:rPr>
                <w:rFonts w:ascii="Arial" w:hAnsi="Arial" w:cs="Arial"/>
                <w:color w:val="345393"/>
                <w:sz w:val="16"/>
              </w:rPr>
            </w:pPr>
            <w:r w:rsidRPr="00DD132C">
              <w:rPr>
                <w:rFonts w:ascii="Arial" w:hAnsi="Arial" w:cs="Arial"/>
                <w:color w:val="345393"/>
                <w:sz w:val="16"/>
              </w:rPr>
              <w:fldChar w:fldCharType="begin"/>
            </w:r>
            <w:r w:rsidRPr="00DD132C">
              <w:rPr>
                <w:rFonts w:ascii="Arial" w:hAnsi="Arial" w:cs="Arial"/>
                <w:color w:val="345393"/>
                <w:sz w:val="16"/>
              </w:rPr>
              <w:instrText xml:space="preserve"> HYPERLINK "https://www.wincalendar.com/Holiday-Calendar/January-2023" \o "January 2023" </w:instrText>
            </w:r>
            <w:r w:rsidRPr="00DD132C">
              <w:rPr>
                <w:rFonts w:ascii="Arial" w:hAnsi="Arial" w:cs="Arial"/>
                <w:color w:val="345393"/>
                <w:sz w:val="16"/>
              </w:rPr>
              <w:fldChar w:fldCharType="separate"/>
            </w:r>
            <w:r w:rsidRPr="00DD132C">
              <w:rPr>
                <w:rStyle w:val="Hyperlink"/>
                <w:rFonts w:ascii="Arial" w:hAnsi="Arial" w:cs="Arial"/>
                <w:color w:val="345393"/>
                <w:sz w:val="16"/>
                <w:u w:val="none"/>
              </w:rPr>
              <w:t>Jan 2023 ►</w:t>
            </w:r>
            <w:r w:rsidRPr="00DD132C">
              <w:rPr>
                <w:rFonts w:ascii="Arial" w:hAnsi="Arial" w:cs="Arial"/>
                <w:color w:val="345393"/>
                <w:sz w:val="16"/>
              </w:rPr>
              <w:fldChar w:fldCharType="end"/>
            </w:r>
          </w:p>
        </w:tc>
      </w:tr>
      <w:bookmarkEnd w:id="12"/>
      <w:tr w:rsidR="00DD132C" w:rsidRPr="00201176" w14:paraId="4ADD1BEE" w14:textId="77777777" w:rsidTr="00DD132C">
        <w:trPr>
          <w:cantSplit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3769AF07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u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6C6C6EE4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Mon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16E70862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ue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38394C47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Wed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09300DDF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hu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1390E1D5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5478B"/>
            <w:vAlign w:val="bottom"/>
          </w:tcPr>
          <w:p w14:paraId="3834563C" w14:textId="77777777" w:rsidR="00DD132C" w:rsidRPr="00201176" w:rsidRDefault="00DD132C" w:rsidP="00DD132C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at</w:t>
            </w:r>
          </w:p>
        </w:tc>
      </w:tr>
      <w:tr w:rsidR="00DD132C" w:rsidRPr="00DD132C" w14:paraId="5EB98B8F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1F855507" w14:textId="67D859F7" w:rsidR="00DD132C" w:rsidRPr="00DD132C" w:rsidRDefault="00F65BC5" w:rsidP="00DD132C">
            <w:pPr>
              <w:pStyle w:val="CalendarText"/>
              <w:rPr>
                <w:rStyle w:val="CalendarNumbers"/>
                <w:bCs w:val="0"/>
                <w:color w:val="000000"/>
              </w:rPr>
            </w:pPr>
            <w:r>
              <w:rPr>
                <w:rStyle w:val="CalendarNumbers"/>
                <w:bCs w:val="0"/>
                <w:color w:val="000000"/>
              </w:rPr>
              <w:t>*</w:t>
            </w:r>
            <w:r>
              <w:rPr>
                <w:rStyle w:val="CalendarNumbers"/>
                <w:color w:val="000000"/>
              </w:rPr>
              <w:t>*Parent’s Night BB</w:t>
            </w: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591B9FAB" w14:textId="77777777" w:rsidR="00DD132C" w:rsidRPr="00DD132C" w:rsidRDefault="00DD132C" w:rsidP="00DD132C">
            <w:pPr>
              <w:pStyle w:val="CalendarText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13C950D2" w14:textId="77777777" w:rsidR="00DD132C" w:rsidRPr="00DD132C" w:rsidRDefault="00DD132C" w:rsidP="00DD132C">
            <w:pPr>
              <w:pStyle w:val="CalendarText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2D2E38C5" w14:textId="77777777" w:rsidR="00DD132C" w:rsidRPr="00DD132C" w:rsidRDefault="00DD132C" w:rsidP="00DD132C">
            <w:pPr>
              <w:pStyle w:val="CalendarText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144A50C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217CA224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564FE51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E7D4EF4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384AC533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277C1836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6DE7C502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0F2BD2C8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4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F41F05D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FAEF1FB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5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5860DFD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2D37AA6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6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615270B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487AAD5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7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3B1A56A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123ACE7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8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20ACC1C8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E92E169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9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3DE4520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010E9726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0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27C93AF6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0FCAEE1F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6F7DDAAB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1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A3ABACC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A1CF482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2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3DCF53E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EB93971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3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2DD8FCD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8E26698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4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08694C2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605C881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5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6E9FF76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9FA42C8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6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0E0E898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0F47E551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7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434FC96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3E9C75C2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771DD6C0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8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EC48C7E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54EAAA4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9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5F552DC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F78905E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0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F476D2B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233F0C1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1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1DA7BF55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763E198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2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DD25A29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9D9BDD8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3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6154F756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13A17F5A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4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59F62C2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  <w:tr w:rsidR="00DD132C" w:rsidRPr="00DD132C" w14:paraId="1F26344A" w14:textId="77777777" w:rsidTr="00DD132C">
        <w:trPr>
          <w:cantSplit/>
          <w:trHeight w:val="15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FAFCE5"/>
          </w:tcPr>
          <w:p w14:paraId="135E5FAF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5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268965A3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000CE660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6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9EEA148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22AE07AC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7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096921AE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213DC975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8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5A665EA6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2449FBA5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9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4547ADA7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69DDA8CC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0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77A17EBC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FAFCE5"/>
          </w:tcPr>
          <w:p w14:paraId="0987F054" w14:textId="77777777" w:rsidR="00DD132C" w:rsidRDefault="00DD132C" w:rsidP="00DD132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1</w:t>
            </w:r>
            <w:r w:rsidRPr="00DD132C">
              <w:rPr>
                <w:rStyle w:val="WinCalendarHolidayBlue"/>
              </w:rPr>
              <w:t xml:space="preserve"> </w:t>
            </w:r>
          </w:p>
          <w:p w14:paraId="3F1B8E13" w14:textId="77777777" w:rsidR="00DD132C" w:rsidRPr="00DD132C" w:rsidRDefault="00DD132C" w:rsidP="00DD132C">
            <w:pPr>
              <w:pStyle w:val="CalendarText"/>
              <w:rPr>
                <w:rStyle w:val="WinCalendarBLANKCELLSTYLE0"/>
              </w:rPr>
            </w:pPr>
          </w:p>
        </w:tc>
      </w:tr>
    </w:tbl>
    <w:p w14:paraId="17B0B601" w14:textId="77777777" w:rsidR="00DD132C" w:rsidRDefault="00DD132C" w:rsidP="00DD132C">
      <w:pPr>
        <w:spacing w:after="0" w:line="240" w:lineRule="auto"/>
      </w:pPr>
    </w:p>
    <w:sectPr w:rsidR="00DD132C" w:rsidSect="00FA2FEB">
      <w:footerReference w:type="default" r:id="rId6"/>
      <w:pgSz w:w="15840" w:h="12240" w:orient="landscape"/>
      <w:pgMar w:top="7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E578E8" w14:textId="77777777" w:rsidR="00207E83" w:rsidRDefault="00207E83" w:rsidP="00132946">
      <w:pPr>
        <w:spacing w:after="0" w:line="240" w:lineRule="auto"/>
      </w:pPr>
      <w:r>
        <w:separator/>
      </w:r>
    </w:p>
  </w:endnote>
  <w:endnote w:type="continuationSeparator" w:id="0">
    <w:p w14:paraId="0477A831" w14:textId="77777777" w:rsidR="00207E83" w:rsidRDefault="00207E83" w:rsidP="00132946">
      <w:pPr>
        <w:spacing w:after="0" w:line="240" w:lineRule="auto"/>
      </w:pPr>
      <w:r>
        <w:continuationSeparator/>
      </w:r>
    </w:p>
  </w:endnote>
  <w:endnote w:type="continuationNotice" w:id="1">
    <w:p w14:paraId="1AF3E85E" w14:textId="77777777" w:rsidR="00207E83" w:rsidRDefault="00207E8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93131D" w14:textId="2708BC2A" w:rsidR="00132946" w:rsidRDefault="00132946">
    <w:pPr>
      <w:pStyle w:val="Footer"/>
    </w:pPr>
    <w:r>
      <w:t>Created: 8.30.2021</w:t>
    </w:r>
  </w:p>
  <w:p w14:paraId="1527560D" w14:textId="7B3A974B" w:rsidR="00132946" w:rsidRDefault="00132946">
    <w:pPr>
      <w:pStyle w:val="Footer"/>
    </w:pPr>
    <w:r>
      <w:t>Revised:</w:t>
    </w:r>
    <w:r w:rsidR="00683965">
      <w:t xml:space="preserve"> </w:t>
    </w:r>
    <w:r w:rsidR="00276F13">
      <w:t>2.2</w:t>
    </w:r>
    <w:r w:rsidR="006E5F81">
      <w:t>.</w:t>
    </w:r>
    <w:r w:rsidR="00683965">
      <w:t>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05DB38" w14:textId="77777777" w:rsidR="00207E83" w:rsidRDefault="00207E83" w:rsidP="00132946">
      <w:pPr>
        <w:spacing w:after="0" w:line="240" w:lineRule="auto"/>
      </w:pPr>
      <w:r>
        <w:separator/>
      </w:r>
    </w:p>
  </w:footnote>
  <w:footnote w:type="continuationSeparator" w:id="0">
    <w:p w14:paraId="2A4FC9DA" w14:textId="77777777" w:rsidR="00207E83" w:rsidRDefault="00207E83" w:rsidP="00132946">
      <w:pPr>
        <w:spacing w:after="0" w:line="240" w:lineRule="auto"/>
      </w:pPr>
      <w:r>
        <w:continuationSeparator/>
      </w:r>
    </w:p>
  </w:footnote>
  <w:footnote w:type="continuationNotice" w:id="1">
    <w:p w14:paraId="4E3AC82C" w14:textId="77777777" w:rsidR="00207E83" w:rsidRDefault="00207E83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MzO2NDc2MjE1MjdV0lEKTi0uzszPAykwqgUAAMi2BywAAAA="/>
  </w:docVars>
  <w:rsids>
    <w:rsidRoot w:val="00DD132C"/>
    <w:rsid w:val="00012DA2"/>
    <w:rsid w:val="000A13D5"/>
    <w:rsid w:val="00114CD2"/>
    <w:rsid w:val="001207CC"/>
    <w:rsid w:val="001224D6"/>
    <w:rsid w:val="00132946"/>
    <w:rsid w:val="00157631"/>
    <w:rsid w:val="0016209C"/>
    <w:rsid w:val="00163ECF"/>
    <w:rsid w:val="0018601E"/>
    <w:rsid w:val="00187203"/>
    <w:rsid w:val="001B4A58"/>
    <w:rsid w:val="001E433D"/>
    <w:rsid w:val="001F2113"/>
    <w:rsid w:val="00207E83"/>
    <w:rsid w:val="0021553C"/>
    <w:rsid w:val="00220D99"/>
    <w:rsid w:val="00222B77"/>
    <w:rsid w:val="00230B52"/>
    <w:rsid w:val="00270CEC"/>
    <w:rsid w:val="00276F13"/>
    <w:rsid w:val="00277DCB"/>
    <w:rsid w:val="00284332"/>
    <w:rsid w:val="00291BC7"/>
    <w:rsid w:val="002D293E"/>
    <w:rsid w:val="002D51B1"/>
    <w:rsid w:val="002E17F6"/>
    <w:rsid w:val="00301487"/>
    <w:rsid w:val="003772E8"/>
    <w:rsid w:val="003B4D8B"/>
    <w:rsid w:val="003B793C"/>
    <w:rsid w:val="003E2E3D"/>
    <w:rsid w:val="003F7AD7"/>
    <w:rsid w:val="0040548E"/>
    <w:rsid w:val="004304A3"/>
    <w:rsid w:val="004333F7"/>
    <w:rsid w:val="00433E88"/>
    <w:rsid w:val="00450048"/>
    <w:rsid w:val="004628AD"/>
    <w:rsid w:val="00464338"/>
    <w:rsid w:val="00484792"/>
    <w:rsid w:val="004C2409"/>
    <w:rsid w:val="004C329D"/>
    <w:rsid w:val="004D263E"/>
    <w:rsid w:val="004E6A1D"/>
    <w:rsid w:val="00504BC7"/>
    <w:rsid w:val="00506473"/>
    <w:rsid w:val="0053202C"/>
    <w:rsid w:val="005339EB"/>
    <w:rsid w:val="005442ED"/>
    <w:rsid w:val="005455FC"/>
    <w:rsid w:val="00562558"/>
    <w:rsid w:val="0058704D"/>
    <w:rsid w:val="005870BB"/>
    <w:rsid w:val="005919C9"/>
    <w:rsid w:val="00591F31"/>
    <w:rsid w:val="005C1E1C"/>
    <w:rsid w:val="005C6094"/>
    <w:rsid w:val="005D156D"/>
    <w:rsid w:val="005E153E"/>
    <w:rsid w:val="005F3649"/>
    <w:rsid w:val="00600194"/>
    <w:rsid w:val="006035C0"/>
    <w:rsid w:val="00616791"/>
    <w:rsid w:val="006322A7"/>
    <w:rsid w:val="00641BB2"/>
    <w:rsid w:val="006559C3"/>
    <w:rsid w:val="00657586"/>
    <w:rsid w:val="00671A2B"/>
    <w:rsid w:val="00683965"/>
    <w:rsid w:val="006A008D"/>
    <w:rsid w:val="006A34F8"/>
    <w:rsid w:val="006A581E"/>
    <w:rsid w:val="006B2AD3"/>
    <w:rsid w:val="006B6F9D"/>
    <w:rsid w:val="006E1EE1"/>
    <w:rsid w:val="006E43F5"/>
    <w:rsid w:val="006E5F81"/>
    <w:rsid w:val="00710B2E"/>
    <w:rsid w:val="00736137"/>
    <w:rsid w:val="00744DDC"/>
    <w:rsid w:val="00744F6F"/>
    <w:rsid w:val="00754CFE"/>
    <w:rsid w:val="007614C5"/>
    <w:rsid w:val="00766E5C"/>
    <w:rsid w:val="007B7AEB"/>
    <w:rsid w:val="007D2ACC"/>
    <w:rsid w:val="007E4854"/>
    <w:rsid w:val="007E5ABC"/>
    <w:rsid w:val="00807D5A"/>
    <w:rsid w:val="0081715F"/>
    <w:rsid w:val="00823995"/>
    <w:rsid w:val="00824D75"/>
    <w:rsid w:val="00835472"/>
    <w:rsid w:val="00836452"/>
    <w:rsid w:val="00857D1A"/>
    <w:rsid w:val="00862249"/>
    <w:rsid w:val="00863716"/>
    <w:rsid w:val="0087038A"/>
    <w:rsid w:val="00871286"/>
    <w:rsid w:val="00890A23"/>
    <w:rsid w:val="008C7A00"/>
    <w:rsid w:val="008E18BB"/>
    <w:rsid w:val="009002BB"/>
    <w:rsid w:val="0093248D"/>
    <w:rsid w:val="009347ED"/>
    <w:rsid w:val="00935DB6"/>
    <w:rsid w:val="009456E7"/>
    <w:rsid w:val="00952460"/>
    <w:rsid w:val="00967DF8"/>
    <w:rsid w:val="0097111C"/>
    <w:rsid w:val="00972A9F"/>
    <w:rsid w:val="009A7AFC"/>
    <w:rsid w:val="009B008E"/>
    <w:rsid w:val="009E189E"/>
    <w:rsid w:val="00A137B2"/>
    <w:rsid w:val="00A16A9E"/>
    <w:rsid w:val="00A36BC2"/>
    <w:rsid w:val="00A975C3"/>
    <w:rsid w:val="00AF3083"/>
    <w:rsid w:val="00AF396A"/>
    <w:rsid w:val="00B04A02"/>
    <w:rsid w:val="00B21644"/>
    <w:rsid w:val="00B21F6A"/>
    <w:rsid w:val="00B22CE1"/>
    <w:rsid w:val="00B24D0C"/>
    <w:rsid w:val="00B3655C"/>
    <w:rsid w:val="00B40D54"/>
    <w:rsid w:val="00B41F24"/>
    <w:rsid w:val="00B501A7"/>
    <w:rsid w:val="00B538A8"/>
    <w:rsid w:val="00B6548D"/>
    <w:rsid w:val="00B70C30"/>
    <w:rsid w:val="00B84B66"/>
    <w:rsid w:val="00BA34FA"/>
    <w:rsid w:val="00BA6DE2"/>
    <w:rsid w:val="00BB5D13"/>
    <w:rsid w:val="00BC2F1E"/>
    <w:rsid w:val="00BF0560"/>
    <w:rsid w:val="00BF3CF7"/>
    <w:rsid w:val="00C1323D"/>
    <w:rsid w:val="00C3200F"/>
    <w:rsid w:val="00C52FEA"/>
    <w:rsid w:val="00C57DD6"/>
    <w:rsid w:val="00C6275E"/>
    <w:rsid w:val="00C62D6C"/>
    <w:rsid w:val="00C637FA"/>
    <w:rsid w:val="00C70AD3"/>
    <w:rsid w:val="00C73119"/>
    <w:rsid w:val="00C83904"/>
    <w:rsid w:val="00C84A53"/>
    <w:rsid w:val="00C92F60"/>
    <w:rsid w:val="00CA2D77"/>
    <w:rsid w:val="00D00D1D"/>
    <w:rsid w:val="00D02D49"/>
    <w:rsid w:val="00D573CA"/>
    <w:rsid w:val="00D65329"/>
    <w:rsid w:val="00D90339"/>
    <w:rsid w:val="00DA6E33"/>
    <w:rsid w:val="00DC1344"/>
    <w:rsid w:val="00DD132C"/>
    <w:rsid w:val="00DE07DB"/>
    <w:rsid w:val="00DE5F99"/>
    <w:rsid w:val="00DE6558"/>
    <w:rsid w:val="00E02BFB"/>
    <w:rsid w:val="00E135CF"/>
    <w:rsid w:val="00E16E23"/>
    <w:rsid w:val="00E55B15"/>
    <w:rsid w:val="00E66F36"/>
    <w:rsid w:val="00E7541E"/>
    <w:rsid w:val="00E83C19"/>
    <w:rsid w:val="00E92D7D"/>
    <w:rsid w:val="00E96FBC"/>
    <w:rsid w:val="00EC78F4"/>
    <w:rsid w:val="00EE236E"/>
    <w:rsid w:val="00EE408C"/>
    <w:rsid w:val="00EE7770"/>
    <w:rsid w:val="00EE7F0B"/>
    <w:rsid w:val="00F0690F"/>
    <w:rsid w:val="00F173A2"/>
    <w:rsid w:val="00F31A05"/>
    <w:rsid w:val="00F41611"/>
    <w:rsid w:val="00F51E01"/>
    <w:rsid w:val="00F65BC5"/>
    <w:rsid w:val="00F662D5"/>
    <w:rsid w:val="00F6746B"/>
    <w:rsid w:val="00FA2FEB"/>
    <w:rsid w:val="00FA313A"/>
    <w:rsid w:val="00FB77EF"/>
    <w:rsid w:val="00FD4778"/>
    <w:rsid w:val="00FD60D7"/>
    <w:rsid w:val="00FE337C"/>
    <w:rsid w:val="00FF4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98FF5"/>
  <w15:chartTrackingRefBased/>
  <w15:docId w15:val="{B00BC98C-F555-43C0-BEC3-6B06EC0D3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alendarText">
    <w:name w:val="CalendarText"/>
    <w:basedOn w:val="Normal"/>
    <w:rsid w:val="00DD132C"/>
    <w:pPr>
      <w:spacing w:after="0" w:line="240" w:lineRule="auto"/>
    </w:pPr>
    <w:rPr>
      <w:rFonts w:ascii="Arial" w:eastAsia="Times New Roman" w:hAnsi="Arial" w:cs="Arial"/>
      <w:color w:val="000000"/>
      <w:sz w:val="20"/>
      <w:szCs w:val="24"/>
    </w:rPr>
  </w:style>
  <w:style w:type="character" w:customStyle="1" w:styleId="CalendarNumbers">
    <w:name w:val="CalendarNumbers"/>
    <w:basedOn w:val="DefaultParagraphFont"/>
    <w:rsid w:val="00DD132C"/>
    <w:rPr>
      <w:rFonts w:ascii="Arial" w:hAnsi="Arial"/>
      <w:b/>
      <w:bCs/>
      <w:color w:val="000080"/>
      <w:sz w:val="24"/>
    </w:rPr>
  </w:style>
  <w:style w:type="character" w:customStyle="1" w:styleId="StyleStyleCalendarNumbers10ptNotBold11pt">
    <w:name w:val="Style Style CalendarNumbers + 10 pt Not Bold + 11 pt"/>
    <w:basedOn w:val="DefaultParagraphFont"/>
    <w:rsid w:val="00DD132C"/>
    <w:rPr>
      <w:rFonts w:ascii="Arial" w:hAnsi="Arial"/>
      <w:b/>
      <w:bCs/>
      <w:color w:val="000080"/>
      <w:sz w:val="22"/>
      <w:szCs w:val="20"/>
    </w:rPr>
  </w:style>
  <w:style w:type="character" w:customStyle="1" w:styleId="WinCalendarHolidayRed">
    <w:name w:val="WinCalendar_HolidayRed"/>
    <w:basedOn w:val="DefaultParagraphFont"/>
    <w:rsid w:val="00DD132C"/>
    <w:rPr>
      <w:rFonts w:ascii="Arial Narrow" w:hAnsi="Arial Narrow"/>
      <w:b w:val="0"/>
      <w:color w:val="990033"/>
      <w:sz w:val="18"/>
    </w:rPr>
  </w:style>
  <w:style w:type="character" w:customStyle="1" w:styleId="WinCalendarHolidayBlue">
    <w:name w:val="WinCalendar_HolidayBlue"/>
    <w:basedOn w:val="DefaultParagraphFont"/>
    <w:rsid w:val="00DD132C"/>
    <w:rPr>
      <w:rFonts w:ascii="Arial Narrow" w:hAnsi="Arial Narrow"/>
      <w:b w:val="0"/>
      <w:color w:val="333399"/>
      <w:sz w:val="18"/>
    </w:rPr>
  </w:style>
  <w:style w:type="character" w:customStyle="1" w:styleId="WinCalendarBLANKCELLSTYLE0">
    <w:name w:val="WinCalendar_BLANKCELL_STYLE0"/>
    <w:basedOn w:val="DefaultParagraphFont"/>
    <w:rsid w:val="00DD132C"/>
    <w:rPr>
      <w:rFonts w:ascii="Arial Narrow" w:hAnsi="Arial Narrow"/>
      <w:b w:val="0"/>
      <w:color w:val="000000"/>
      <w:sz w:val="16"/>
    </w:rPr>
  </w:style>
  <w:style w:type="character" w:styleId="Hyperlink">
    <w:name w:val="Hyperlink"/>
    <w:basedOn w:val="DefaultParagraphFont"/>
    <w:uiPriority w:val="99"/>
    <w:unhideWhenUsed/>
    <w:rsid w:val="00DD132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329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2946"/>
  </w:style>
  <w:style w:type="paragraph" w:styleId="Footer">
    <w:name w:val="footer"/>
    <w:basedOn w:val="Normal"/>
    <w:link w:val="FooterChar"/>
    <w:uiPriority w:val="99"/>
    <w:unhideWhenUsed/>
    <w:rsid w:val="001329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29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699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1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1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2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19</TotalTime>
  <Pages>12</Pages>
  <Words>920</Words>
  <Characters>5247</Characters>
  <Application>Microsoft Office Word</Application>
  <DocSecurity>0</DocSecurity>
  <Lines>43</Lines>
  <Paragraphs>12</Paragraphs>
  <ScaleCrop>false</ScaleCrop>
  <Company>WinCalendar.com</Company>
  <LinksUpToDate>false</LinksUpToDate>
  <CharactersWithSpaces>6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nuary 2022</dc:title>
  <dc:subject>Printable Calendar</dc:subject>
  <dc:creator>Sapro Systems</dc:creator>
  <cp:keywords>Word Calendar Template, Calendar, Jun 2022, Calendar, Printable Calendar, Landscape Calendar, Template, Blank</cp:keywords>
  <dc:description/>
  <cp:lastModifiedBy>Lemke, Carrie</cp:lastModifiedBy>
  <cp:revision>166</cp:revision>
  <dcterms:created xsi:type="dcterms:W3CDTF">2021-05-15T00:32:00Z</dcterms:created>
  <dcterms:modified xsi:type="dcterms:W3CDTF">2022-02-02T18:37:00Z</dcterms:modified>
  <cp:category>Blank Calendar Template</cp:category>
</cp:coreProperties>
</file>